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CD7BB" w14:textId="0D4FA430" w:rsidR="002250D3" w:rsidRDefault="009C282F">
      <w:r>
        <w:t>The Origins</w:t>
      </w:r>
    </w:p>
    <w:p w14:paraId="435A8068" w14:textId="767C49A6" w:rsidR="009C282F" w:rsidRDefault="009C282F">
      <w:r>
        <w:t xml:space="preserve">what is the name of the other </w:t>
      </w:r>
      <w:proofErr w:type="gramStart"/>
      <w:r>
        <w:t>four ”fathers</w:t>
      </w:r>
      <w:proofErr w:type="gramEnd"/>
      <w:r>
        <w:t>” of Evolutionary Computing?</w:t>
      </w:r>
    </w:p>
    <w:p w14:paraId="19226AC1" w14:textId="6155FE16" w:rsidR="009C282F" w:rsidRDefault="009C282F">
      <w:r>
        <w:t>Al</w:t>
      </w:r>
      <w:r>
        <w:rPr>
          <w:rFonts w:hint="eastAsia"/>
        </w:rPr>
        <w:t>an</w:t>
      </w:r>
      <w:r>
        <w:t xml:space="preserve"> </w:t>
      </w:r>
      <w:r>
        <w:rPr>
          <w:rFonts w:hint="eastAsia"/>
        </w:rPr>
        <w:t>Turing,</w:t>
      </w:r>
      <w:r>
        <w:t xml:space="preserve"> </w:t>
      </w:r>
      <w:r w:rsidRPr="009C282F">
        <w:t>John von Neumann</w:t>
      </w:r>
      <w:r>
        <w:t>, Darwin, Paul &amp; work</w:t>
      </w:r>
    </w:p>
    <w:p w14:paraId="3B01804A" w14:textId="43A358BF" w:rsidR="009C282F" w:rsidRDefault="009C282F"/>
    <w:p w14:paraId="6C906443" w14:textId="175C672D" w:rsidR="009C282F" w:rsidRDefault="009C282F">
      <w:r w:rsidRPr="009C282F">
        <w:t>Motivation</w:t>
      </w:r>
    </w:p>
    <w:p w14:paraId="4EEEF4A6" w14:textId="7A85DCD7" w:rsidR="009C282F" w:rsidRDefault="009C282F">
      <w:r>
        <w:rPr>
          <w:rFonts w:hint="eastAsia"/>
        </w:rPr>
        <w:t xml:space="preserve">记住个体 基于 </w:t>
      </w:r>
      <w:r w:rsidRPr="009C282F">
        <w:t>evolution of intelligence</w:t>
      </w:r>
    </w:p>
    <w:p w14:paraId="7C7619D1" w14:textId="619B31A7" w:rsidR="009C282F" w:rsidRDefault="009C282F">
      <w:r>
        <w:rPr>
          <w:rFonts w:hint="eastAsia"/>
        </w:rPr>
        <w:t xml:space="preserve">启发式 </w:t>
      </w:r>
      <w:r>
        <w:t>problem solving</w:t>
      </w:r>
    </w:p>
    <w:p w14:paraId="19CCACD6" w14:textId="25BE93D6" w:rsidR="009C282F" w:rsidRDefault="00066698">
      <w:r>
        <w:rPr>
          <w:rFonts w:hint="eastAsia"/>
        </w:rPr>
        <w:t xml:space="preserve">直接开发解决问题 分析问题时间减少 问题复杂度增加 </w:t>
      </w:r>
    </w:p>
    <w:p w14:paraId="1B3A2F38" w14:textId="35712CAC" w:rsidR="00066698" w:rsidRDefault="00066698">
      <w:r>
        <w:t xml:space="preserve">ROBUST PROBLEM SOLVING technology </w:t>
      </w:r>
      <w:r>
        <w:rPr>
          <w:rFonts w:hint="eastAsia"/>
        </w:rPr>
        <w:t>鲁棒性解决</w:t>
      </w:r>
    </w:p>
    <w:p w14:paraId="51CB9115" w14:textId="33BB7801" w:rsidR="00066698" w:rsidRDefault="00066698" w:rsidP="00066698">
      <w:r>
        <w:rPr>
          <w:rFonts w:hint="eastAsia"/>
        </w:rPr>
        <w:t>灵感来自 nature， 大自然有答案</w:t>
      </w:r>
    </w:p>
    <w:p w14:paraId="39F7980E" w14:textId="6A9114D2" w:rsidR="00066698" w:rsidRDefault="00066698" w:rsidP="00066698"/>
    <w:p w14:paraId="5AD89DEB" w14:textId="5B185BE6" w:rsidR="00066698" w:rsidRDefault="00066698" w:rsidP="00066698">
      <w:r>
        <w:rPr>
          <w:rFonts w:hint="eastAsia"/>
        </w:rPr>
        <w:t>达尔文进化 适者生存</w:t>
      </w:r>
    </w:p>
    <w:p w14:paraId="508A7167" w14:textId="70649FA7" w:rsidR="00066698" w:rsidRDefault="00066698" w:rsidP="00066698">
      <w:r>
        <w:rPr>
          <w:rFonts w:hint="eastAsia"/>
        </w:rPr>
        <w:t>环境资源有限 选择不可避免 最有效争夺资源的获得繁衍机会</w:t>
      </w:r>
    </w:p>
    <w:p w14:paraId="5F4DCBF7" w14:textId="79249EB1" w:rsidR="00066698" w:rsidRDefault="00066698" w:rsidP="00066698">
      <w:r>
        <w:t xml:space="preserve">Phenotypic traits </w:t>
      </w:r>
      <w:r>
        <w:rPr>
          <w:rFonts w:hint="eastAsia"/>
        </w:rPr>
        <w:t>表型：对环境的物理反应 fitness</w:t>
      </w:r>
      <w:r>
        <w:t xml:space="preserve"> </w:t>
      </w:r>
      <w:r>
        <w:rPr>
          <w:rFonts w:hint="eastAsia"/>
        </w:rPr>
        <w:t>由遗传和后天开发决定 个体独有</w:t>
      </w:r>
    </w:p>
    <w:p w14:paraId="0CE8DC2C" w14:textId="5433CE3A" w:rsidR="00066698" w:rsidRDefault="00066698" w:rsidP="00066698">
      <w:r>
        <w:rPr>
          <w:rFonts w:hint="eastAsia"/>
        </w:rPr>
        <w:t>可继承 高了更容易繁衍</w:t>
      </w:r>
    </w:p>
    <w:p w14:paraId="627B6015" w14:textId="77777777" w:rsidR="00066698" w:rsidRDefault="00066698" w:rsidP="00066698"/>
    <w:p w14:paraId="4366E401" w14:textId="77777777" w:rsidR="00066698" w:rsidRDefault="00066698" w:rsidP="00066698">
      <w:r>
        <w:t xml:space="preserve">“If you have variation, heredity, and selection, then you must get evolution” </w:t>
      </w:r>
    </w:p>
    <w:p w14:paraId="172498AB" w14:textId="2F149362" w:rsidR="00066698" w:rsidRDefault="00066698" w:rsidP="00066698">
      <w:r>
        <w:rPr>
          <w:rFonts w:hint="eastAsia"/>
        </w:rPr>
        <w:t>有变异 遗传 和选择 就有 进化</w:t>
      </w:r>
    </w:p>
    <w:p w14:paraId="35383538" w14:textId="485E6256" w:rsidR="00066698" w:rsidRDefault="00066698" w:rsidP="00066698"/>
    <w:p w14:paraId="44D22821" w14:textId="77777777" w:rsidR="00066698" w:rsidRDefault="00066698" w:rsidP="00066698">
      <w:r>
        <w:rPr>
          <w:rFonts w:hint="eastAsia"/>
        </w:rPr>
        <w:t xml:space="preserve">总结 种群由不同个体组成 </w:t>
      </w:r>
    </w:p>
    <w:p w14:paraId="562D0FA7" w14:textId="03D5EECA" w:rsidR="00066698" w:rsidRDefault="00066698" w:rsidP="00066698">
      <w:r>
        <w:rPr>
          <w:rFonts w:hint="eastAsia"/>
        </w:rPr>
        <w:t xml:space="preserve">个体是 </w:t>
      </w:r>
      <w:r>
        <w:t>“units of selection”</w:t>
      </w:r>
      <w:r>
        <w:rPr>
          <w:rFonts w:hint="eastAsia"/>
        </w:rPr>
        <w:t xml:space="preserve"> 因为选择出来的遗传组合适应性更好 </w:t>
      </w:r>
    </w:p>
    <w:p w14:paraId="67EF5189" w14:textId="0AEFFCF1" w:rsidR="00066698" w:rsidRDefault="00066698" w:rsidP="00066698">
      <w:r>
        <w:rPr>
          <w:rFonts w:hint="eastAsia"/>
        </w:rPr>
        <w:t xml:space="preserve">种群是 </w:t>
      </w:r>
      <w:r>
        <w:t xml:space="preserve">“unit of evolution” </w:t>
      </w:r>
      <w:r>
        <w:rPr>
          <w:rFonts w:hint="eastAsia"/>
        </w:rPr>
        <w:t>因为 随机变异 导致 种群存在</w:t>
      </w:r>
    </w:p>
    <w:p w14:paraId="33C763EC" w14:textId="03511B52" w:rsidR="00066698" w:rsidRDefault="00066698" w:rsidP="00066698"/>
    <w:p w14:paraId="5991D04F" w14:textId="1EB15BE8" w:rsidR="00066698" w:rsidRDefault="00066698" w:rsidP="00066698">
      <w:r>
        <w:t xml:space="preserve">Adaptive landscape metaphor </w:t>
      </w:r>
      <w:r>
        <w:rPr>
          <w:rFonts w:hint="eastAsia"/>
        </w:rPr>
        <w:t xml:space="preserve">假设 适应度 存在于 </w:t>
      </w:r>
      <w:r>
        <w:t>3D</w:t>
      </w:r>
      <w:r>
        <w:rPr>
          <w:rFonts w:hint="eastAsia"/>
        </w:rPr>
        <w:t>中，高度对应fitness，X</w:t>
      </w:r>
      <w:r>
        <w:t>Y</w:t>
      </w:r>
      <w:r>
        <w:rPr>
          <w:rFonts w:hint="eastAsia"/>
        </w:rPr>
        <w:t>对应基因，个体是空间中一个点，种群是点云</w:t>
      </w:r>
    </w:p>
    <w:p w14:paraId="151F90A7" w14:textId="3CC96042" w:rsidR="00066698" w:rsidRDefault="00066698" w:rsidP="00066698">
      <w:r w:rsidRPr="00066698">
        <w:rPr>
          <w:noProof/>
        </w:rPr>
        <w:drawing>
          <wp:inline distT="0" distB="0" distL="0" distR="0" wp14:anchorId="147E91E8" wp14:editId="69BB47B3">
            <wp:extent cx="1174013" cy="1022350"/>
            <wp:effectExtent l="0" t="0" r="762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177026" cy="102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68572" w14:textId="5C075F0D" w:rsidR="00066698" w:rsidRDefault="00066698">
      <w:r>
        <w:rPr>
          <w:rFonts w:hint="eastAsia"/>
        </w:rPr>
        <w:t>选择 推动 点云 向高处 移动</w:t>
      </w:r>
    </w:p>
    <w:p w14:paraId="21D64D51" w14:textId="320F24BE" w:rsidR="00066698" w:rsidRDefault="00066698">
      <w:r>
        <w:t>Genetic drif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基因</w:t>
      </w:r>
      <w:proofErr w:type="gramStart"/>
      <w:r>
        <w:rPr>
          <w:rFonts w:hint="eastAsia"/>
        </w:rPr>
        <w:t xml:space="preserve">漂变 </w:t>
      </w:r>
      <w:r w:rsidR="004E2E2A">
        <w:rPr>
          <w:rFonts w:hint="eastAsia"/>
        </w:rPr>
        <w:t>蹦走</w:t>
      </w:r>
      <w:proofErr w:type="gramEnd"/>
      <w:r w:rsidR="004E2E2A">
        <w:rPr>
          <w:rFonts w:hint="eastAsia"/>
        </w:rPr>
        <w:t>了 离开当前位置 或 local</w:t>
      </w:r>
      <w:r w:rsidR="004E2E2A">
        <w:t xml:space="preserve"> </w:t>
      </w:r>
      <w:r w:rsidR="004E2E2A">
        <w:rPr>
          <w:rFonts w:hint="eastAsia"/>
        </w:rPr>
        <w:t>optimal</w:t>
      </w:r>
    </w:p>
    <w:p w14:paraId="45B0BEEE" w14:textId="77777777" w:rsidR="004E2E2A" w:rsidRDefault="004E2E2A"/>
    <w:p w14:paraId="512608ED" w14:textId="2F1CA999" w:rsidR="009C282F" w:rsidRDefault="004E2E2A">
      <w:r>
        <w:t>Genetics</w:t>
      </w:r>
    </w:p>
    <w:p w14:paraId="79A3108B" w14:textId="30A0FE6E" w:rsidR="004E2E2A" w:rsidRDefault="004E2E2A">
      <w:r>
        <w:rPr>
          <w:rFonts w:hint="eastAsia"/>
        </w:rPr>
        <w:t xml:space="preserve">构建生物体 所需的 编码 </w:t>
      </w:r>
    </w:p>
    <w:p w14:paraId="2B4D9369" w14:textId="72AB44E9" w:rsidR="004E2E2A" w:rsidRDefault="004E2E2A">
      <w:r>
        <w:t xml:space="preserve">Genotype </w:t>
      </w:r>
      <w:r>
        <w:rPr>
          <w:rFonts w:hint="eastAsia"/>
        </w:rPr>
        <w:t xml:space="preserve">内 决定了 </w:t>
      </w:r>
      <w:r>
        <w:t xml:space="preserve">phenotype </w:t>
      </w:r>
      <w:r>
        <w:rPr>
          <w:rFonts w:hint="eastAsia"/>
        </w:rPr>
        <w:t>外</w:t>
      </w:r>
    </w:p>
    <w:p w14:paraId="2F7F922F" w14:textId="10AE256A" w:rsidR="004E2E2A" w:rsidRDefault="004E2E2A">
      <w:r>
        <w:t>M</w:t>
      </w:r>
      <w:r>
        <w:rPr>
          <w:rFonts w:hint="eastAsia"/>
        </w:rPr>
        <w:t>apping</w:t>
      </w:r>
      <w:r>
        <w:t xml:space="preserve"> </w:t>
      </w:r>
      <w:r>
        <w:rPr>
          <w:rFonts w:hint="eastAsia"/>
        </w:rPr>
        <w:t>genotype</w:t>
      </w:r>
      <w:r>
        <w:t xml:space="preserve"> </w:t>
      </w:r>
      <w:r>
        <w:rPr>
          <w:rFonts w:hint="eastAsia"/>
        </w:rPr>
        <w:t xml:space="preserve">到 phenotype很难 影响方式 </w:t>
      </w:r>
      <w:r>
        <w:t>1</w:t>
      </w:r>
      <w:r>
        <w:rPr>
          <w:rFonts w:hint="eastAsia"/>
        </w:rPr>
        <w:t>对多 多对1 都有</w:t>
      </w:r>
    </w:p>
    <w:p w14:paraId="453573E4" w14:textId="3664C289" w:rsidR="004E2E2A" w:rsidRDefault="004E2E2A">
      <w:r>
        <w:rPr>
          <w:rFonts w:hint="eastAsia"/>
        </w:rPr>
        <w:t xml:space="preserve">但是 </w:t>
      </w:r>
      <w:r>
        <w:t xml:space="preserve">Small changes in the genotype lead to small changes in the organism </w:t>
      </w:r>
      <w:r>
        <w:rPr>
          <w:rFonts w:hint="eastAsia"/>
        </w:rPr>
        <w:t xml:space="preserve">小变 对 小变 </w:t>
      </w:r>
    </w:p>
    <w:p w14:paraId="00D92124" w14:textId="5287E1DD" w:rsidR="004E2E2A" w:rsidRDefault="004E2E2A"/>
    <w:p w14:paraId="4087BA32" w14:textId="19CA768D" w:rsidR="004E2E2A" w:rsidRDefault="004E2E2A">
      <w:r>
        <w:rPr>
          <w:rFonts w:hint="eastAsia"/>
        </w:rPr>
        <w:t>Gene</w:t>
      </w:r>
      <w:r>
        <w:t xml:space="preserve"> </w:t>
      </w:r>
      <w:r>
        <w:rPr>
          <w:rFonts w:hint="eastAsia"/>
        </w:rPr>
        <w:t xml:space="preserve">在 </w:t>
      </w:r>
      <w:r>
        <w:t xml:space="preserve">DNA </w:t>
      </w:r>
      <w:r>
        <w:rPr>
          <w:rFonts w:hint="eastAsia"/>
        </w:rPr>
        <w:t>编码为 染色体 双链 个体中全部的</w:t>
      </w:r>
      <w:r w:rsidR="000072ED">
        <w:rPr>
          <w:rFonts w:hint="eastAsia"/>
        </w:rPr>
        <w:t>gene叫做 genome</w:t>
      </w:r>
    </w:p>
    <w:p w14:paraId="37190A62" w14:textId="584CAA97" w:rsidR="000072ED" w:rsidRDefault="000072ED">
      <w:r>
        <w:rPr>
          <w:rFonts w:hint="eastAsia"/>
        </w:rPr>
        <w:t>2</w:t>
      </w:r>
      <w:r>
        <w:t xml:space="preserve">3 </w:t>
      </w:r>
      <w:r>
        <w:rPr>
          <w:rFonts w:hint="eastAsia"/>
        </w:rPr>
        <w:t>对 染色体 一半</w:t>
      </w:r>
      <w:proofErr w:type="gramStart"/>
      <w:r>
        <w:rPr>
          <w:rFonts w:hint="eastAsia"/>
        </w:rPr>
        <w:t>一半</w:t>
      </w:r>
      <w:proofErr w:type="gramEnd"/>
      <w:r>
        <w:rPr>
          <w:rFonts w:hint="eastAsia"/>
        </w:rPr>
        <w:t>的配对 部分cross</w:t>
      </w:r>
      <w:r>
        <w:t xml:space="preserve"> </w:t>
      </w:r>
      <w:r>
        <w:rPr>
          <w:rFonts w:hint="eastAsia"/>
        </w:rPr>
        <w:t>over</w:t>
      </w:r>
      <w:r w:rsidRPr="000072ED">
        <w:rPr>
          <w:noProof/>
        </w:rPr>
        <w:drawing>
          <wp:inline distT="0" distB="0" distL="0" distR="0" wp14:anchorId="10394025" wp14:editId="7F5E8462">
            <wp:extent cx="2324100" cy="630691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330435" cy="6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28684" w14:textId="27572CBD" w:rsidR="000072ED" w:rsidRDefault="000072ED">
      <w:r>
        <w:rPr>
          <w:rFonts w:hint="eastAsia"/>
        </w:rPr>
        <w:lastRenderedPageBreak/>
        <w:t>某些时候 一些gene会 mutate</w:t>
      </w:r>
      <w:r>
        <w:t xml:space="preserve"> </w:t>
      </w:r>
      <w:r>
        <w:rPr>
          <w:rFonts w:hint="eastAsia"/>
        </w:rPr>
        <w:t>不从父母任何一方 继承</w:t>
      </w:r>
    </w:p>
    <w:p w14:paraId="565C04AF" w14:textId="2C693B38" w:rsidR="000072ED" w:rsidRDefault="000072ED">
      <w:r>
        <w:rPr>
          <w:rFonts w:hint="eastAsia"/>
        </w:rPr>
        <w:t>大多时候</w:t>
      </w:r>
      <w:r>
        <w:t xml:space="preserve"> </w:t>
      </w:r>
      <w:r>
        <w:rPr>
          <w:rFonts w:hint="eastAsia"/>
        </w:rPr>
        <w:t>完蛋 小概率 没事儿 极小概率 牛逼了</w:t>
      </w:r>
    </w:p>
    <w:p w14:paraId="5C118B2B" w14:textId="1E849D90" w:rsidR="000072ED" w:rsidRDefault="000072ED">
      <w:r>
        <w:rPr>
          <w:rFonts w:hint="eastAsia"/>
        </w:rPr>
        <w:t>尽管</w:t>
      </w:r>
      <w:r w:rsidR="00F7487B">
        <w:rPr>
          <w:rFonts w:hint="eastAsia"/>
        </w:rPr>
        <w:t xml:space="preserve"> 所有cell基因一样 根据 </w:t>
      </w:r>
      <w:r w:rsidR="00F7487B">
        <w:t xml:space="preserve">ontogenesis </w:t>
      </w:r>
      <w:r w:rsidR="00F7487B">
        <w:rPr>
          <w:rFonts w:hint="eastAsia"/>
        </w:rPr>
        <w:t xml:space="preserve">后天发育 也会不同 </w:t>
      </w:r>
    </w:p>
    <w:p w14:paraId="24863186" w14:textId="609D5A87" w:rsidR="004E2E2A" w:rsidRDefault="004E2E2A"/>
    <w:p w14:paraId="0FA6D63F" w14:textId="28BEC02D" w:rsidR="00F7487B" w:rsidRDefault="00F7487B">
      <w:r>
        <w:rPr>
          <w:rFonts w:hint="eastAsia"/>
        </w:rPr>
        <w:t xml:space="preserve">地球上 所有 东西 氨基酸 都一样 </w:t>
      </w:r>
      <w:r>
        <w:t>For all natural life on earth, the genetic code is the same</w:t>
      </w:r>
    </w:p>
    <w:p w14:paraId="38DF3C2A" w14:textId="736C479D" w:rsidR="00F7487B" w:rsidRDefault="00F7487B">
      <w:r>
        <w:rPr>
          <w:rFonts w:hint="eastAsia"/>
        </w:rPr>
        <w:t>D</w:t>
      </w:r>
      <w:r>
        <w:t>NA transcription</w:t>
      </w:r>
      <w:r>
        <w:rPr>
          <w:rFonts w:hint="eastAsia"/>
        </w:rPr>
        <w:t xml:space="preserve">成 </w:t>
      </w:r>
      <w:r>
        <w:t xml:space="preserve">RNA </w:t>
      </w:r>
      <w:r>
        <w:rPr>
          <w:rFonts w:hint="eastAsia"/>
        </w:rPr>
        <w:t xml:space="preserve">translation成 </w:t>
      </w:r>
      <w:proofErr w:type="spellStart"/>
      <w:r>
        <w:t>P</w:t>
      </w:r>
      <w:r>
        <w:rPr>
          <w:rFonts w:hint="eastAsia"/>
        </w:rPr>
        <w:t>roteln</w:t>
      </w:r>
      <w:proofErr w:type="spellEnd"/>
    </w:p>
    <w:p w14:paraId="023D8775" w14:textId="1C044DBF" w:rsidR="00F7487B" w:rsidRDefault="00F7487B">
      <w:r w:rsidRPr="00F7487B">
        <w:rPr>
          <w:noProof/>
        </w:rPr>
        <w:drawing>
          <wp:inline distT="0" distB="0" distL="0" distR="0" wp14:anchorId="5958A465" wp14:editId="08DB4EF4">
            <wp:extent cx="1733550" cy="38685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71178" cy="395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747AA" w14:textId="16418528" w:rsidR="00F7487B" w:rsidRDefault="00F7487B">
      <w:r>
        <w:rPr>
          <w:rFonts w:hint="eastAsia"/>
        </w:rPr>
        <w:t xml:space="preserve">拉马克主义 认为的后天特性 可以遗传 事实上不对 </w:t>
      </w:r>
      <w:r w:rsidRPr="00F7487B">
        <w:t>But we can use it in artificial evolution</w:t>
      </w:r>
    </w:p>
    <w:p w14:paraId="6A9E021B" w14:textId="4AC3B6F3" w:rsidR="00F7487B" w:rsidRDefault="00F7487B"/>
    <w:p w14:paraId="514E6CC1" w14:textId="75737A46" w:rsidR="00F7487B" w:rsidRDefault="006A5AC3">
      <w:r>
        <w:rPr>
          <w:rFonts w:hint="eastAsia"/>
        </w:rPr>
        <w:t>历史</w:t>
      </w:r>
    </w:p>
    <w:p w14:paraId="6A26D1F4" w14:textId="796B68BB" w:rsidR="006A5AC3" w:rsidRDefault="006A5AC3">
      <w:r w:rsidRPr="006A5AC3">
        <w:rPr>
          <w:noProof/>
        </w:rPr>
        <w:drawing>
          <wp:inline distT="0" distB="0" distL="0" distR="0" wp14:anchorId="70E3F444" wp14:editId="20C08211">
            <wp:extent cx="2190848" cy="222250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93045" cy="2224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5AC3">
        <w:rPr>
          <w:noProof/>
        </w:rPr>
        <w:drawing>
          <wp:inline distT="0" distB="0" distL="0" distR="0" wp14:anchorId="7973F96C" wp14:editId="38644302">
            <wp:extent cx="2755900" cy="979131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0553" cy="980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DD94D" w14:textId="24E19D9B" w:rsidR="006A5AC3" w:rsidRDefault="006A5AC3" w:rsidP="006A5AC3">
      <w:pPr>
        <w:jc w:val="center"/>
      </w:pPr>
      <w:r w:rsidRPr="006A5AC3">
        <w:rPr>
          <w:noProof/>
        </w:rPr>
        <w:drawing>
          <wp:inline distT="0" distB="0" distL="0" distR="0" wp14:anchorId="7ED90806" wp14:editId="10CD0911">
            <wp:extent cx="3054350" cy="135434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56931" cy="1355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80145" w14:textId="39A5231C" w:rsidR="006A5AC3" w:rsidRDefault="006A5AC3" w:rsidP="006A5AC3">
      <w:pPr>
        <w:jc w:val="left"/>
      </w:pPr>
    </w:p>
    <w:p w14:paraId="50B6BF90" w14:textId="77777777" w:rsidR="006A5AC3" w:rsidRDefault="006A5AC3" w:rsidP="006A5AC3">
      <w:pPr>
        <w:jc w:val="left"/>
      </w:pPr>
      <w:r>
        <w:rPr>
          <w:rFonts w:hint="eastAsia"/>
        </w:rPr>
        <w:t xml:space="preserve">重点 </w:t>
      </w:r>
    </w:p>
    <w:p w14:paraId="0F40AA4A" w14:textId="2EA37F9F" w:rsidR="006A5AC3" w:rsidRDefault="006A5AC3" w:rsidP="006A5AC3">
      <w:pPr>
        <w:jc w:val="left"/>
      </w:pPr>
      <w:r>
        <w:t xml:space="preserve">Several historical </w:t>
      </w:r>
      <w:proofErr w:type="gramStart"/>
      <w:r>
        <w:t>‘</w:t>
      </w:r>
      <w:proofErr w:type="gramEnd"/>
      <w:r>
        <w:t xml:space="preserve">dialects </w:t>
      </w:r>
      <w:r>
        <w:rPr>
          <w:rFonts w:hint="eastAsia"/>
        </w:rPr>
        <w:t xml:space="preserve">几个历史时间点 </w:t>
      </w:r>
    </w:p>
    <w:p w14:paraId="0A98B917" w14:textId="0D7DB5DE" w:rsidR="006A5AC3" w:rsidRDefault="006A5AC3" w:rsidP="006A5AC3">
      <w:pPr>
        <w:jc w:val="left"/>
      </w:pPr>
      <w:r>
        <w:t xml:space="preserve">principal algorithm: Evolutionary Algorithm </w:t>
      </w:r>
      <w:r>
        <w:rPr>
          <w:rFonts w:hint="eastAsia"/>
        </w:rPr>
        <w:t xml:space="preserve">基础算法 </w:t>
      </w:r>
      <w:r>
        <w:t>EA</w:t>
      </w:r>
    </w:p>
    <w:p w14:paraId="6F43B961" w14:textId="67B590F0" w:rsidR="006A5AC3" w:rsidRDefault="006A5AC3" w:rsidP="006A5AC3">
      <w:pPr>
        <w:jc w:val="left"/>
      </w:pPr>
      <w:r>
        <w:t>field: Evolutionary Computing (or Computation) EC</w:t>
      </w:r>
    </w:p>
    <w:p w14:paraId="3A836B97" w14:textId="01A164AE" w:rsidR="006A5AC3" w:rsidRDefault="006A5AC3" w:rsidP="006A5AC3">
      <w:pPr>
        <w:jc w:val="left"/>
      </w:pPr>
      <w:r>
        <w:t xml:space="preserve">Not necessarily biological plausibility </w:t>
      </w:r>
      <w:r>
        <w:rPr>
          <w:rFonts w:hint="eastAsia"/>
        </w:rPr>
        <w:t>非必要生物知识</w:t>
      </w:r>
    </w:p>
    <w:p w14:paraId="27A00E7A" w14:textId="425818B1" w:rsidR="006A5AC3" w:rsidRDefault="006A5AC3" w:rsidP="006A5AC3">
      <w:pPr>
        <w:jc w:val="left"/>
      </w:pPr>
    </w:p>
    <w:p w14:paraId="48B81062" w14:textId="58596C19" w:rsidR="006A5AC3" w:rsidRDefault="006A5AC3" w:rsidP="006A5AC3">
      <w:pPr>
        <w:jc w:val="left"/>
      </w:pPr>
    </w:p>
    <w:p w14:paraId="7994D584" w14:textId="5DD0325F" w:rsidR="006A5AC3" w:rsidRDefault="006A5AC3" w:rsidP="006A5AC3">
      <w:pPr>
        <w:jc w:val="left"/>
      </w:pPr>
    </w:p>
    <w:p w14:paraId="17294573" w14:textId="255A0593" w:rsidR="006A5AC3" w:rsidRDefault="006A5AC3" w:rsidP="006A5AC3">
      <w:pPr>
        <w:jc w:val="left"/>
      </w:pPr>
    </w:p>
    <w:p w14:paraId="0994A61B" w14:textId="26B51B26" w:rsidR="006A5AC3" w:rsidRDefault="006A5AC3" w:rsidP="006A5AC3">
      <w:pPr>
        <w:jc w:val="left"/>
      </w:pPr>
    </w:p>
    <w:p w14:paraId="0CDF4345" w14:textId="6C2465F6" w:rsidR="006A5AC3" w:rsidRDefault="006A5AC3" w:rsidP="006A5AC3">
      <w:pPr>
        <w:jc w:val="left"/>
      </w:pPr>
    </w:p>
    <w:p w14:paraId="4B687B8A" w14:textId="025829A4" w:rsidR="006A5AC3" w:rsidRDefault="006A5AC3" w:rsidP="006A5AC3">
      <w:pPr>
        <w:jc w:val="left"/>
      </w:pPr>
    </w:p>
    <w:p w14:paraId="0B421727" w14:textId="017EEAD9" w:rsidR="006A5AC3" w:rsidRDefault="006A5AC3" w:rsidP="006A5AC3">
      <w:pPr>
        <w:jc w:val="left"/>
      </w:pPr>
    </w:p>
    <w:p w14:paraId="7D04295C" w14:textId="61B2D2FB" w:rsidR="006A5AC3" w:rsidRDefault="00E25535" w:rsidP="006A5AC3">
      <w:pPr>
        <w:jc w:val="left"/>
      </w:pPr>
      <w:r>
        <w:rPr>
          <w:rFonts w:hint="eastAsia"/>
        </w:rPr>
        <w:lastRenderedPageBreak/>
        <w:t>进化过程 模型</w:t>
      </w:r>
    </w:p>
    <w:p w14:paraId="2454E30B" w14:textId="1340E1AB" w:rsidR="00E25535" w:rsidRDefault="00E25535" w:rsidP="006A5AC3">
      <w:pPr>
        <w:jc w:val="left"/>
      </w:pPr>
      <w:r>
        <w:t xml:space="preserve">Population of individuals </w:t>
      </w:r>
      <w:r>
        <w:rPr>
          <w:rFonts w:hint="eastAsia"/>
        </w:rPr>
        <w:t>个体有 fitness</w:t>
      </w:r>
      <w:r>
        <w:t xml:space="preserve"> </w:t>
      </w:r>
    </w:p>
    <w:p w14:paraId="3B1E0954" w14:textId="116ED6A4" w:rsidR="00E25535" w:rsidRDefault="00E25535" w:rsidP="006A5AC3">
      <w:pPr>
        <w:jc w:val="left"/>
      </w:pPr>
      <w:r>
        <w:t>Reproduction / variation operators</w:t>
      </w:r>
      <w:r>
        <w:rPr>
          <w:rFonts w:hint="eastAsia"/>
        </w:rPr>
        <w:t>：</w:t>
      </w:r>
      <w:r>
        <w:t>mutation crossover</w:t>
      </w:r>
    </w:p>
    <w:p w14:paraId="642D1456" w14:textId="72E5D647" w:rsidR="00E25535" w:rsidRDefault="00E25535" w:rsidP="006A5AC3">
      <w:pPr>
        <w:jc w:val="left"/>
      </w:pPr>
      <w:r>
        <w:rPr>
          <w:rFonts w:hint="eastAsia"/>
        </w:rPr>
        <w:t>选择 higher</w:t>
      </w:r>
      <w:r>
        <w:t xml:space="preserve"> fitness   survival of the fittest   mating of the fittest</w:t>
      </w:r>
    </w:p>
    <w:p w14:paraId="765A4A17" w14:textId="15B86B52" w:rsidR="00E25535" w:rsidRDefault="00E25535" w:rsidP="006A5AC3">
      <w:pPr>
        <w:jc w:val="left"/>
      </w:pPr>
      <w:r>
        <w:rPr>
          <w:rFonts w:hint="eastAsia"/>
        </w:rPr>
        <w:t>种群的fitness</w:t>
      </w:r>
      <w:r>
        <w:t xml:space="preserve"> </w:t>
      </w:r>
      <w:r>
        <w:rPr>
          <w:rFonts w:hint="eastAsia"/>
        </w:rPr>
        <w:t>随时间增加</w:t>
      </w:r>
    </w:p>
    <w:p w14:paraId="5EF9EF72" w14:textId="3563CD45" w:rsidR="00E25535" w:rsidRDefault="00E25535" w:rsidP="006A5AC3">
      <w:pPr>
        <w:jc w:val="left"/>
      </w:pPr>
    </w:p>
    <w:p w14:paraId="50C69646" w14:textId="2947D24D" w:rsidR="00E25535" w:rsidRDefault="00E25535" w:rsidP="006A5AC3">
      <w:pPr>
        <w:jc w:val="left"/>
      </w:pPr>
      <w:r>
        <w:rPr>
          <w:rFonts w:hint="eastAsia"/>
        </w:rPr>
        <w:t xml:space="preserve">两种竞争力 </w:t>
      </w:r>
    </w:p>
    <w:p w14:paraId="435B9130" w14:textId="7C0E6308" w:rsidR="00E25535" w:rsidRDefault="00E25535" w:rsidP="006A5AC3">
      <w:pPr>
        <w:jc w:val="left"/>
      </w:pPr>
      <w:r>
        <w:rPr>
          <w:rFonts w:hint="eastAsia"/>
        </w:rPr>
        <w:t>增加population</w:t>
      </w:r>
      <w:r>
        <w:t xml:space="preserve"> </w:t>
      </w:r>
      <w:r>
        <w:rPr>
          <w:rFonts w:hint="eastAsia"/>
        </w:rPr>
        <w:t xml:space="preserve">通过 变异 增加 </w:t>
      </w:r>
      <w:r>
        <w:t xml:space="preserve">diversity </w:t>
      </w:r>
      <w:r>
        <w:rPr>
          <w:rFonts w:hint="eastAsia"/>
        </w:rPr>
        <w:t xml:space="preserve">更加 </w:t>
      </w:r>
      <w:r>
        <w:t>novelty</w:t>
      </w:r>
    </w:p>
    <w:p w14:paraId="4EFA13B4" w14:textId="52B091B5" w:rsidR="00E25535" w:rsidRDefault="00E25535" w:rsidP="006A5AC3">
      <w:pPr>
        <w:jc w:val="left"/>
      </w:pPr>
      <w:r>
        <w:rPr>
          <w:rFonts w:hint="eastAsia"/>
        </w:rPr>
        <w:t>减少 population</w:t>
      </w:r>
      <w:r>
        <w:t xml:space="preserve"> </w:t>
      </w:r>
      <w:r>
        <w:rPr>
          <w:rFonts w:hint="eastAsia"/>
        </w:rPr>
        <w:t>通过 选择 增加 diversity</w:t>
      </w:r>
      <w:r>
        <w:t xml:space="preserve"> </w:t>
      </w:r>
      <w:r>
        <w:rPr>
          <w:rFonts w:hint="eastAsia"/>
        </w:rPr>
        <w:t>更加 quality</w:t>
      </w:r>
    </w:p>
    <w:p w14:paraId="5AD2A65E" w14:textId="00E2234D" w:rsidR="00E25535" w:rsidRDefault="00E25535" w:rsidP="006A5AC3">
      <w:pPr>
        <w:jc w:val="left"/>
      </w:pPr>
    </w:p>
    <w:p w14:paraId="7E70F68B" w14:textId="0B5CD0F7" w:rsidR="00D45272" w:rsidRDefault="00D45272" w:rsidP="006A5AC3">
      <w:pPr>
        <w:jc w:val="left"/>
      </w:pPr>
      <w:r>
        <w:rPr>
          <w:rFonts w:hint="eastAsia"/>
        </w:rPr>
        <w:t>Sch</w:t>
      </w:r>
      <w:r>
        <w:t>eme of EA</w:t>
      </w:r>
    </w:p>
    <w:p w14:paraId="6C050472" w14:textId="05503390" w:rsidR="00D45272" w:rsidRDefault="00D45272" w:rsidP="006A5AC3">
      <w:pPr>
        <w:jc w:val="left"/>
      </w:pPr>
      <w:r w:rsidRPr="00D45272">
        <w:rPr>
          <w:noProof/>
        </w:rPr>
        <w:drawing>
          <wp:inline distT="0" distB="0" distL="0" distR="0" wp14:anchorId="6A181FF3" wp14:editId="7EDAD6BD">
            <wp:extent cx="2984500" cy="2147648"/>
            <wp:effectExtent l="0" t="0" r="635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0861" cy="215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6C9C4" w14:textId="6A30F55F" w:rsidR="00D45272" w:rsidRDefault="00D45272" w:rsidP="006A5AC3">
      <w:pPr>
        <w:jc w:val="left"/>
      </w:pPr>
      <w:r>
        <w:rPr>
          <w:rFonts w:hint="eastAsia"/>
        </w:rPr>
        <w:t>伪代码</w:t>
      </w:r>
    </w:p>
    <w:p w14:paraId="73423731" w14:textId="7E03119B" w:rsidR="00D45272" w:rsidRDefault="00D45272" w:rsidP="006A5AC3">
      <w:pPr>
        <w:jc w:val="left"/>
      </w:pPr>
      <w:r w:rsidRPr="00D45272">
        <w:rPr>
          <w:noProof/>
        </w:rPr>
        <w:drawing>
          <wp:inline distT="0" distB="0" distL="0" distR="0" wp14:anchorId="3EF4F629" wp14:editId="747D17B3">
            <wp:extent cx="4359892" cy="2152650"/>
            <wp:effectExtent l="0" t="0" r="317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71698" cy="2158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75095" w14:textId="6BE9B09D" w:rsidR="00D45272" w:rsidRPr="00BE7779" w:rsidRDefault="00D45272" w:rsidP="006A5AC3">
      <w:pPr>
        <w:jc w:val="left"/>
        <w:rPr>
          <w:b/>
          <w:bCs/>
        </w:rPr>
      </w:pPr>
      <w:r w:rsidRPr="00BE7779">
        <w:rPr>
          <w:b/>
          <w:bCs/>
        </w:rPr>
        <w:t>R</w:t>
      </w:r>
      <w:r w:rsidRPr="00BE7779">
        <w:rPr>
          <w:rFonts w:hint="eastAsia"/>
          <w:b/>
          <w:bCs/>
        </w:rPr>
        <w:t>e</w:t>
      </w:r>
      <w:r w:rsidRPr="00BE7779">
        <w:rPr>
          <w:b/>
          <w:bCs/>
        </w:rPr>
        <w:t>presentation</w:t>
      </w:r>
    </w:p>
    <w:p w14:paraId="7F295D02" w14:textId="78ACD00E" w:rsidR="00D45272" w:rsidRDefault="00D45272" w:rsidP="006A5AC3">
      <w:pPr>
        <w:jc w:val="left"/>
      </w:pPr>
      <w:r>
        <w:rPr>
          <w:rFonts w:hint="eastAsia"/>
        </w:rPr>
        <w:t>作用 提供由可操作运算符构成的解，可以变异</w:t>
      </w:r>
    </w:p>
    <w:p w14:paraId="18B6B056" w14:textId="50DDBB8A" w:rsidR="00D45272" w:rsidRDefault="00D45272" w:rsidP="006A5AC3">
      <w:pPr>
        <w:jc w:val="left"/>
      </w:pPr>
      <w:r>
        <w:rPr>
          <w:rFonts w:hint="eastAsia"/>
        </w:rPr>
        <w:t>两种存在 phenotype</w:t>
      </w:r>
      <w:r>
        <w:t xml:space="preserve"> </w:t>
      </w:r>
      <w:r>
        <w:rPr>
          <w:rFonts w:hint="eastAsia"/>
        </w:rPr>
        <w:t>表型 对象 由初始上下文定义</w:t>
      </w:r>
    </w:p>
    <w:p w14:paraId="114FC428" w14:textId="275FF6D2" w:rsidR="00D45272" w:rsidRDefault="00D45272" w:rsidP="006A5AC3">
      <w:pPr>
        <w:jc w:val="left"/>
      </w:pPr>
      <w:r>
        <w:t>G</w:t>
      </w:r>
      <w:r>
        <w:rPr>
          <w:rFonts w:hint="eastAsia"/>
        </w:rPr>
        <w:t>enotype</w:t>
      </w:r>
      <w:r>
        <w:t xml:space="preserve"> </w:t>
      </w:r>
      <w:r>
        <w:rPr>
          <w:rFonts w:hint="eastAsia"/>
        </w:rPr>
        <w:t>代码 表示 构成上述对象</w:t>
      </w:r>
    </w:p>
    <w:p w14:paraId="1E703F13" w14:textId="78258085" w:rsidR="00D45272" w:rsidRDefault="00D45272" w:rsidP="006A5AC3">
      <w:pPr>
        <w:jc w:val="left"/>
      </w:pPr>
      <w:r>
        <w:rPr>
          <w:rFonts w:hint="eastAsia"/>
        </w:rPr>
        <w:t xml:space="preserve">2种映射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encoding</w:t>
      </w:r>
      <w:r>
        <w:t xml:space="preserve"> </w:t>
      </w:r>
      <w:r>
        <w:rPr>
          <w:rFonts w:hint="eastAsia"/>
        </w:rPr>
        <w:t xml:space="preserve">表型到基因 不一定 </w:t>
      </w:r>
      <w:r>
        <w:t>1</w:t>
      </w:r>
      <w:r>
        <w:rPr>
          <w:rFonts w:hint="eastAsia"/>
        </w:rPr>
        <w:t>v1</w:t>
      </w:r>
    </w:p>
    <w:p w14:paraId="30DE9C13" w14:textId="5FA5178C" w:rsidR="00D45272" w:rsidRDefault="00D45272" w:rsidP="00D45272">
      <w:pPr>
        <w:jc w:val="left"/>
      </w:pPr>
      <w:r w:rsidRPr="00D45272">
        <w:rPr>
          <w:noProof/>
        </w:rPr>
        <w:drawing>
          <wp:inline distT="0" distB="0" distL="0" distR="0" wp14:anchorId="2F448260" wp14:editId="2E0B2889">
            <wp:extent cx="2441386" cy="10096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54833" cy="1015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45272">
        <w:rPr>
          <w:rFonts w:hint="eastAsia"/>
        </w:rPr>
        <w:t xml:space="preserve"> </w:t>
      </w:r>
      <w:r>
        <w:rPr>
          <w:rFonts w:hint="eastAsia"/>
        </w:rPr>
        <w:t>decoding</w:t>
      </w:r>
      <w:r>
        <w:t xml:space="preserve"> </w:t>
      </w:r>
      <w:r>
        <w:rPr>
          <w:rFonts w:hint="eastAsia"/>
        </w:rPr>
        <w:t xml:space="preserve">基因到表型 </w:t>
      </w:r>
      <w:r>
        <w:t>1</w:t>
      </w:r>
      <w:r>
        <w:rPr>
          <w:rFonts w:hint="eastAsia"/>
        </w:rPr>
        <w:t>v1</w:t>
      </w:r>
    </w:p>
    <w:p w14:paraId="278C9382" w14:textId="4A275D59" w:rsidR="00D45272" w:rsidRPr="00BE7779" w:rsidRDefault="00BE7779" w:rsidP="006A5AC3">
      <w:pPr>
        <w:jc w:val="left"/>
        <w:rPr>
          <w:b/>
          <w:bCs/>
        </w:rPr>
      </w:pPr>
      <w:r w:rsidRPr="00BE7779">
        <w:rPr>
          <w:b/>
          <w:bCs/>
        </w:rPr>
        <w:lastRenderedPageBreak/>
        <w:t>Evaluation / fitness function</w:t>
      </w:r>
    </w:p>
    <w:p w14:paraId="41E0318D" w14:textId="36C02A51" w:rsidR="00D45272" w:rsidRDefault="00BE7779" w:rsidP="006A5AC3">
      <w:pPr>
        <w:jc w:val="left"/>
      </w:pPr>
      <w:r>
        <w:rPr>
          <w:rFonts w:hint="eastAsia"/>
        </w:rPr>
        <w:t>作用：表示要解决的任务</w:t>
      </w:r>
      <w:r>
        <w:tab/>
      </w:r>
      <w:r>
        <w:rPr>
          <w:rFonts w:hint="eastAsia"/>
        </w:rPr>
        <w:t>即要适应的环境</w:t>
      </w:r>
      <w:r>
        <w:tab/>
      </w:r>
      <w:r>
        <w:rPr>
          <w:rFonts w:hint="eastAsia"/>
        </w:rPr>
        <w:t>能够选择（可以比较）</w:t>
      </w:r>
    </w:p>
    <w:p w14:paraId="052439DF" w14:textId="06F9E07F" w:rsidR="00BE7779" w:rsidRDefault="00BE7779" w:rsidP="006A5AC3">
      <w:pPr>
        <w:jc w:val="left"/>
      </w:pPr>
      <w:r>
        <w:t>O</w:t>
      </w:r>
      <w:r>
        <w:rPr>
          <w:rFonts w:hint="eastAsia"/>
        </w:rPr>
        <w:t>bjective</w:t>
      </w:r>
      <w:r>
        <w:t xml:space="preserve"> </w:t>
      </w:r>
      <w:r>
        <w:rPr>
          <w:rFonts w:hint="eastAsia"/>
        </w:rPr>
        <w:t>function</w:t>
      </w:r>
      <w:r>
        <w:t xml:space="preserve"> </w:t>
      </w:r>
      <w:r>
        <w:rPr>
          <w:rFonts w:hint="eastAsia"/>
        </w:rPr>
        <w:t>或 quality</w:t>
      </w:r>
      <w:r>
        <w:t xml:space="preserve"> </w:t>
      </w:r>
      <w:r>
        <w:rPr>
          <w:rFonts w:hint="eastAsia"/>
        </w:rPr>
        <w:t>function</w:t>
      </w:r>
    </w:p>
    <w:p w14:paraId="774BF69C" w14:textId="5A80B0E6" w:rsidR="00BE7779" w:rsidRDefault="00BE7779" w:rsidP="006A5AC3">
      <w:pPr>
        <w:jc w:val="left"/>
      </w:pPr>
      <w:r>
        <w:rPr>
          <w:rFonts w:hint="eastAsia"/>
        </w:rPr>
        <w:t>给每个表型分配一个值</w:t>
      </w:r>
      <w:r>
        <w:t xml:space="preserve"> </w:t>
      </w:r>
      <w:r>
        <w:rPr>
          <w:rFonts w:hint="eastAsia"/>
        </w:rPr>
        <w:t>用于 选择</w:t>
      </w:r>
      <w:r>
        <w:tab/>
      </w:r>
      <w:r>
        <w:tab/>
      </w:r>
      <w:r>
        <w:rPr>
          <w:rFonts w:hint="eastAsia"/>
        </w:rPr>
        <w:t>一般 要 fitness最大（看情况）</w:t>
      </w:r>
    </w:p>
    <w:p w14:paraId="160F3EC6" w14:textId="61E7F5E3" w:rsidR="00BE7779" w:rsidRDefault="00BE7779" w:rsidP="006A5AC3">
      <w:pPr>
        <w:jc w:val="left"/>
      </w:pPr>
    </w:p>
    <w:p w14:paraId="1AD0FC01" w14:textId="465A5095" w:rsidR="00BE7779" w:rsidRPr="00BE7779" w:rsidRDefault="00BE7779" w:rsidP="006A5AC3">
      <w:pPr>
        <w:jc w:val="left"/>
        <w:rPr>
          <w:b/>
          <w:bCs/>
        </w:rPr>
      </w:pPr>
      <w:r w:rsidRPr="00BE7779">
        <w:rPr>
          <w:b/>
          <w:bCs/>
        </w:rPr>
        <w:t>Population</w:t>
      </w:r>
    </w:p>
    <w:p w14:paraId="11D23548" w14:textId="74D10958" w:rsidR="00BE7779" w:rsidRDefault="00BE7779" w:rsidP="006A5AC3">
      <w:pPr>
        <w:jc w:val="left"/>
      </w:pPr>
      <w:r>
        <w:rPr>
          <w:rFonts w:hint="eastAsia"/>
        </w:rPr>
        <w:t>作用 hold</w:t>
      </w:r>
      <w:r>
        <w:t xml:space="preserve"> </w:t>
      </w:r>
      <w:r>
        <w:rPr>
          <w:rFonts w:hint="eastAsia"/>
        </w:rPr>
        <w:t>问题的候选解</w:t>
      </w:r>
      <w:r>
        <w:tab/>
      </w:r>
      <w:r>
        <w:rPr>
          <w:rFonts w:hint="eastAsia"/>
        </w:rPr>
        <w:t>作为 个体</w:t>
      </w:r>
    </w:p>
    <w:p w14:paraId="126079E5" w14:textId="1952C872" w:rsidR="00BE7779" w:rsidRDefault="00BE7779" w:rsidP="006A5AC3">
      <w:pPr>
        <w:jc w:val="left"/>
      </w:pPr>
      <w:r>
        <w:rPr>
          <w:rFonts w:hint="eastAsia"/>
        </w:rPr>
        <w:t>种群是个体的多集，同一个体可能存在多个</w:t>
      </w:r>
    </w:p>
    <w:p w14:paraId="17E0771D" w14:textId="6BAC3BBD" w:rsidR="00BE7779" w:rsidRPr="00BE7779" w:rsidRDefault="00BE7779" w:rsidP="006A5AC3">
      <w:pPr>
        <w:jc w:val="left"/>
        <w:rPr>
          <w:color w:val="FF0000"/>
        </w:rPr>
      </w:pPr>
      <w:r w:rsidRPr="00BE7779">
        <w:rPr>
          <w:color w:val="FF0000"/>
        </w:rPr>
        <w:t>Population is the basic unit of evolution, i.e., the population is evolving, not the individuals</w:t>
      </w:r>
    </w:p>
    <w:p w14:paraId="3755D8D1" w14:textId="06EF5256" w:rsidR="00BE7779" w:rsidRDefault="00BE7779" w:rsidP="006A5AC3">
      <w:pPr>
        <w:jc w:val="left"/>
      </w:pPr>
      <w:r>
        <w:rPr>
          <w:rFonts w:hint="eastAsia"/>
        </w:rPr>
        <w:t>进化的基础，在种群上选择，在个体上变异</w:t>
      </w:r>
    </w:p>
    <w:p w14:paraId="263661D8" w14:textId="63D49A48" w:rsidR="00BE7779" w:rsidRDefault="00BE7779" w:rsidP="006A5AC3">
      <w:pPr>
        <w:jc w:val="left"/>
      </w:pPr>
      <w:r>
        <w:rPr>
          <w:rFonts w:hint="eastAsia"/>
        </w:rPr>
        <w:t>复杂的E</w:t>
      </w:r>
      <w:r>
        <w:t xml:space="preserve">A </w:t>
      </w:r>
      <w:r>
        <w:rPr>
          <w:rFonts w:hint="eastAsia"/>
        </w:rPr>
        <w:t>还有 人口结构的决定</w:t>
      </w:r>
    </w:p>
    <w:p w14:paraId="6E2FA14F" w14:textId="7AF01333" w:rsidR="00BE7779" w:rsidRDefault="00BE7779" w:rsidP="006A5AC3">
      <w:pPr>
        <w:jc w:val="left"/>
      </w:pPr>
      <w:r>
        <w:rPr>
          <w:rFonts w:hint="eastAsia"/>
        </w:rPr>
        <w:t>种群的 diversity</w:t>
      </w:r>
      <w:r>
        <w:t xml:space="preserve"> </w:t>
      </w:r>
      <w:r>
        <w:rPr>
          <w:rFonts w:hint="eastAsia"/>
        </w:rPr>
        <w:t>指 不同的fitness</w:t>
      </w:r>
      <w:r>
        <w:t xml:space="preserve"> </w:t>
      </w:r>
      <w:r>
        <w:rPr>
          <w:rFonts w:hint="eastAsia"/>
        </w:rPr>
        <w:t>value</w:t>
      </w:r>
      <w:r>
        <w:t xml:space="preserve"> </w:t>
      </w:r>
      <w:r>
        <w:rPr>
          <w:rFonts w:hint="eastAsia"/>
        </w:rPr>
        <w:t>数目</w:t>
      </w:r>
    </w:p>
    <w:p w14:paraId="671D87C2" w14:textId="72EDFD9B" w:rsidR="00BE7779" w:rsidRDefault="00BE7779" w:rsidP="006A5AC3">
      <w:pPr>
        <w:jc w:val="left"/>
      </w:pPr>
    </w:p>
    <w:p w14:paraId="2F27253C" w14:textId="3D306D90" w:rsidR="00BE7779" w:rsidRPr="00BE7779" w:rsidRDefault="00BE7779" w:rsidP="006A5AC3">
      <w:pPr>
        <w:jc w:val="left"/>
        <w:rPr>
          <w:b/>
          <w:bCs/>
        </w:rPr>
      </w:pPr>
      <w:r w:rsidRPr="00BE7779">
        <w:rPr>
          <w:b/>
          <w:bCs/>
        </w:rPr>
        <w:t>Selection</w:t>
      </w:r>
    </w:p>
    <w:p w14:paraId="335689B4" w14:textId="36F761FC" w:rsidR="00BE7779" w:rsidRDefault="00BE7779" w:rsidP="006A5AC3">
      <w:pPr>
        <w:jc w:val="left"/>
      </w:pPr>
      <w:r>
        <w:rPr>
          <w:rFonts w:hint="eastAsia"/>
        </w:rPr>
        <w:t>作用 识别个体 要么成为父代 要么活着</w:t>
      </w:r>
    </w:p>
    <w:p w14:paraId="4B76D990" w14:textId="60A313BB" w:rsidR="00BE7779" w:rsidRDefault="00BE7779" w:rsidP="006A5AC3">
      <w:pPr>
        <w:jc w:val="left"/>
      </w:pPr>
      <w:r>
        <w:rPr>
          <w:rFonts w:hint="eastAsia"/>
        </w:rPr>
        <w:t>让种群通向higher</w:t>
      </w:r>
      <w:r>
        <w:t xml:space="preserve"> </w:t>
      </w:r>
      <w:r>
        <w:rPr>
          <w:rFonts w:hint="eastAsia"/>
        </w:rPr>
        <w:t>fitness</w:t>
      </w:r>
    </w:p>
    <w:p w14:paraId="6B38D276" w14:textId="18EA52D6" w:rsidR="00BE7779" w:rsidRDefault="00BE7779" w:rsidP="006A5AC3">
      <w:pPr>
        <w:jc w:val="left"/>
      </w:pPr>
      <w:r>
        <w:rPr>
          <w:rFonts w:hint="eastAsia"/>
        </w:rPr>
        <w:t>通常是 概率 随机的</w:t>
      </w:r>
    </w:p>
    <w:p w14:paraId="7078A29F" w14:textId="77777777" w:rsidR="00BE7779" w:rsidRDefault="00BE7779" w:rsidP="006A5AC3">
      <w:pPr>
        <w:jc w:val="left"/>
      </w:pPr>
    </w:p>
    <w:p w14:paraId="17E153F5" w14:textId="77777777" w:rsidR="00BE7779" w:rsidRDefault="00BE7779" w:rsidP="006A5AC3">
      <w:pPr>
        <w:jc w:val="left"/>
      </w:pPr>
    </w:p>
    <w:p w14:paraId="27C75147" w14:textId="2485D9ED" w:rsidR="00BE7779" w:rsidRDefault="00BE7779" w:rsidP="006A5AC3">
      <w:pPr>
        <w:jc w:val="left"/>
      </w:pPr>
    </w:p>
    <w:p w14:paraId="3E06175D" w14:textId="0ABB2274" w:rsidR="00BE7779" w:rsidRDefault="00BE7779" w:rsidP="006A5AC3">
      <w:pPr>
        <w:jc w:val="left"/>
      </w:pPr>
    </w:p>
    <w:p w14:paraId="4825838C" w14:textId="75F28604" w:rsidR="00BE7779" w:rsidRDefault="00BE7779" w:rsidP="006A5AC3">
      <w:pPr>
        <w:jc w:val="left"/>
      </w:pPr>
    </w:p>
    <w:p w14:paraId="740C2CFA" w14:textId="122677D2" w:rsidR="00654769" w:rsidRDefault="00654769" w:rsidP="006A5AC3">
      <w:pPr>
        <w:jc w:val="left"/>
      </w:pPr>
    </w:p>
    <w:p w14:paraId="68CF76A6" w14:textId="7A07A374" w:rsidR="00654769" w:rsidRDefault="00654769" w:rsidP="006A5AC3">
      <w:pPr>
        <w:jc w:val="left"/>
      </w:pPr>
    </w:p>
    <w:p w14:paraId="1216A197" w14:textId="0941C87E" w:rsidR="00654769" w:rsidRDefault="00654769" w:rsidP="006A5AC3">
      <w:pPr>
        <w:jc w:val="left"/>
      </w:pPr>
    </w:p>
    <w:p w14:paraId="3BB54AD0" w14:textId="3503DA84" w:rsidR="00654769" w:rsidRDefault="00654769" w:rsidP="006A5AC3">
      <w:pPr>
        <w:jc w:val="left"/>
      </w:pPr>
    </w:p>
    <w:p w14:paraId="6FE2C255" w14:textId="6946228C" w:rsidR="00654769" w:rsidRDefault="00654769" w:rsidP="006A5AC3">
      <w:pPr>
        <w:jc w:val="left"/>
      </w:pPr>
    </w:p>
    <w:p w14:paraId="42A855D0" w14:textId="4EF0D731" w:rsidR="00654769" w:rsidRDefault="00654769" w:rsidP="006A5AC3">
      <w:pPr>
        <w:jc w:val="left"/>
      </w:pPr>
    </w:p>
    <w:p w14:paraId="087C4959" w14:textId="231686F1" w:rsidR="00654769" w:rsidRDefault="00654769" w:rsidP="006A5AC3">
      <w:pPr>
        <w:jc w:val="left"/>
      </w:pPr>
    </w:p>
    <w:p w14:paraId="32439A74" w14:textId="668911E1" w:rsidR="00654769" w:rsidRDefault="00654769" w:rsidP="006A5AC3">
      <w:pPr>
        <w:jc w:val="left"/>
      </w:pPr>
    </w:p>
    <w:p w14:paraId="337FD85B" w14:textId="4A9BD8F3" w:rsidR="00654769" w:rsidRDefault="00654769" w:rsidP="006A5AC3">
      <w:pPr>
        <w:jc w:val="left"/>
      </w:pPr>
    </w:p>
    <w:p w14:paraId="57DEBD77" w14:textId="17175A3F" w:rsidR="00654769" w:rsidRDefault="00654769" w:rsidP="006A5AC3">
      <w:pPr>
        <w:jc w:val="left"/>
      </w:pPr>
    </w:p>
    <w:p w14:paraId="75EDD875" w14:textId="4095FBD6" w:rsidR="00654769" w:rsidRDefault="00654769" w:rsidP="006A5AC3">
      <w:pPr>
        <w:jc w:val="left"/>
      </w:pPr>
    </w:p>
    <w:p w14:paraId="54EB19FB" w14:textId="5A5098D6" w:rsidR="00654769" w:rsidRDefault="00654769" w:rsidP="006A5AC3">
      <w:pPr>
        <w:jc w:val="left"/>
      </w:pPr>
    </w:p>
    <w:p w14:paraId="61041DBC" w14:textId="75F5A6E3" w:rsidR="00654769" w:rsidRDefault="00654769" w:rsidP="006A5AC3">
      <w:pPr>
        <w:jc w:val="left"/>
      </w:pPr>
    </w:p>
    <w:p w14:paraId="6C103A63" w14:textId="459CE5C5" w:rsidR="00654769" w:rsidRDefault="00654769" w:rsidP="006A5AC3">
      <w:pPr>
        <w:jc w:val="left"/>
      </w:pPr>
    </w:p>
    <w:p w14:paraId="2F278F82" w14:textId="1BB93902" w:rsidR="00654769" w:rsidRDefault="00654769" w:rsidP="006A5AC3">
      <w:pPr>
        <w:jc w:val="left"/>
      </w:pPr>
    </w:p>
    <w:p w14:paraId="2BCCBFD8" w14:textId="68E88B32" w:rsidR="00654769" w:rsidRDefault="00654769" w:rsidP="006A5AC3">
      <w:pPr>
        <w:jc w:val="left"/>
      </w:pPr>
    </w:p>
    <w:p w14:paraId="3C30F32D" w14:textId="3CEDE269" w:rsidR="00654769" w:rsidRDefault="00654769" w:rsidP="006A5AC3">
      <w:pPr>
        <w:jc w:val="left"/>
      </w:pPr>
    </w:p>
    <w:p w14:paraId="0D13A08D" w14:textId="450302DC" w:rsidR="00654769" w:rsidRDefault="00654769" w:rsidP="006A5AC3">
      <w:pPr>
        <w:jc w:val="left"/>
      </w:pPr>
    </w:p>
    <w:p w14:paraId="1F919042" w14:textId="2E5801C1" w:rsidR="00654769" w:rsidRDefault="00654769" w:rsidP="006A5AC3">
      <w:pPr>
        <w:jc w:val="left"/>
      </w:pPr>
    </w:p>
    <w:p w14:paraId="0148116C" w14:textId="44D11A93" w:rsidR="00654769" w:rsidRDefault="00654769" w:rsidP="006A5AC3">
      <w:pPr>
        <w:jc w:val="left"/>
      </w:pPr>
    </w:p>
    <w:p w14:paraId="24F5580A" w14:textId="733F4661" w:rsidR="00654769" w:rsidRDefault="00654769" w:rsidP="006A5AC3">
      <w:pPr>
        <w:jc w:val="left"/>
      </w:pPr>
    </w:p>
    <w:p w14:paraId="5D7BF3C5" w14:textId="2FB11016" w:rsidR="00654769" w:rsidRDefault="00654769" w:rsidP="006A5AC3">
      <w:pPr>
        <w:jc w:val="left"/>
      </w:pPr>
    </w:p>
    <w:p w14:paraId="36C2E652" w14:textId="6E0AB8D2" w:rsidR="008F5542" w:rsidRDefault="008F5542" w:rsidP="006A5AC3">
      <w:pPr>
        <w:jc w:val="left"/>
      </w:pPr>
    </w:p>
    <w:p w14:paraId="2C6132BF" w14:textId="27E496F0" w:rsidR="008F5542" w:rsidRDefault="008F5542" w:rsidP="006A5AC3">
      <w:pPr>
        <w:jc w:val="left"/>
      </w:pPr>
    </w:p>
    <w:p w14:paraId="077F4EF5" w14:textId="3A04B158" w:rsidR="008F5542" w:rsidRDefault="008F5542" w:rsidP="006A5AC3">
      <w:pPr>
        <w:jc w:val="left"/>
      </w:pPr>
    </w:p>
    <w:p w14:paraId="61145A7A" w14:textId="64DFEE88" w:rsidR="008F5542" w:rsidRDefault="008F5542" w:rsidP="006A5AC3">
      <w:pPr>
        <w:jc w:val="left"/>
      </w:pPr>
    </w:p>
    <w:p w14:paraId="7DCECD0A" w14:textId="019CFF95" w:rsidR="008F5542" w:rsidRDefault="008F5542" w:rsidP="006A5AC3">
      <w:pPr>
        <w:jc w:val="left"/>
      </w:pPr>
    </w:p>
    <w:p w14:paraId="7F05AFD9" w14:textId="183804EE" w:rsidR="008F5542" w:rsidRDefault="008F5542" w:rsidP="006A5AC3">
      <w:pPr>
        <w:jc w:val="left"/>
      </w:pPr>
    </w:p>
    <w:p w14:paraId="3821EF76" w14:textId="08EC42E9" w:rsidR="008F5542" w:rsidRDefault="008F5542" w:rsidP="006A5AC3">
      <w:pPr>
        <w:jc w:val="left"/>
      </w:pPr>
    </w:p>
    <w:p w14:paraId="6ACF8B3B" w14:textId="371D452E" w:rsidR="008F5542" w:rsidRDefault="008F5542" w:rsidP="006A5AC3">
      <w:pPr>
        <w:jc w:val="left"/>
      </w:pPr>
    </w:p>
    <w:p w14:paraId="78F3BB2B" w14:textId="39604912" w:rsidR="008F5542" w:rsidRDefault="008F5542" w:rsidP="006A5AC3">
      <w:pPr>
        <w:jc w:val="left"/>
      </w:pPr>
    </w:p>
    <w:p w14:paraId="3DE01979" w14:textId="593DF9F1" w:rsidR="008F5542" w:rsidRDefault="008F5542" w:rsidP="006A5AC3">
      <w:pPr>
        <w:jc w:val="left"/>
      </w:pPr>
    </w:p>
    <w:p w14:paraId="39AA7B3A" w14:textId="5C463064" w:rsidR="008F5542" w:rsidRDefault="008F5542" w:rsidP="006A5AC3">
      <w:pPr>
        <w:jc w:val="left"/>
      </w:pPr>
    </w:p>
    <w:p w14:paraId="0BBB61BF" w14:textId="2EA181B4" w:rsidR="008F5542" w:rsidRDefault="008F5542" w:rsidP="006A5AC3">
      <w:pPr>
        <w:jc w:val="left"/>
      </w:pPr>
    </w:p>
    <w:p w14:paraId="04F99B67" w14:textId="76CB7D0E" w:rsidR="008F5542" w:rsidRDefault="008F5542" w:rsidP="006A5AC3">
      <w:pPr>
        <w:jc w:val="left"/>
      </w:pPr>
    </w:p>
    <w:p w14:paraId="77897C97" w14:textId="707DAC75" w:rsidR="008F5542" w:rsidRDefault="008F5542" w:rsidP="006A5AC3">
      <w:pPr>
        <w:jc w:val="left"/>
      </w:pPr>
    </w:p>
    <w:p w14:paraId="204DEB3C" w14:textId="68461178" w:rsidR="008F5542" w:rsidRDefault="008F5542" w:rsidP="006A5AC3">
      <w:pPr>
        <w:jc w:val="left"/>
      </w:pPr>
    </w:p>
    <w:p w14:paraId="63191D08" w14:textId="557BA016" w:rsidR="008F5542" w:rsidRDefault="008F5542" w:rsidP="006A5AC3">
      <w:pPr>
        <w:jc w:val="left"/>
      </w:pPr>
    </w:p>
    <w:p w14:paraId="02B94037" w14:textId="17E137C1" w:rsidR="008F5542" w:rsidRDefault="008F5542" w:rsidP="006A5AC3">
      <w:pPr>
        <w:jc w:val="left"/>
      </w:pPr>
    </w:p>
    <w:p w14:paraId="36249C51" w14:textId="358D988F" w:rsidR="008F5542" w:rsidRDefault="008F5542" w:rsidP="006A5AC3">
      <w:pPr>
        <w:jc w:val="left"/>
      </w:pPr>
    </w:p>
    <w:p w14:paraId="14226438" w14:textId="066B69A7" w:rsidR="008F5542" w:rsidRDefault="008F5542" w:rsidP="006A5AC3">
      <w:pPr>
        <w:jc w:val="left"/>
      </w:pPr>
    </w:p>
    <w:p w14:paraId="61C0CCB6" w14:textId="3C7A3FEE" w:rsidR="008F5542" w:rsidRDefault="008F5542" w:rsidP="006A5AC3">
      <w:pPr>
        <w:jc w:val="left"/>
      </w:pPr>
    </w:p>
    <w:p w14:paraId="38F350D2" w14:textId="69706D71" w:rsidR="008F5542" w:rsidRDefault="008F5542" w:rsidP="006A5AC3">
      <w:pPr>
        <w:jc w:val="left"/>
      </w:pPr>
    </w:p>
    <w:p w14:paraId="19236A22" w14:textId="7EAB6B45" w:rsidR="008F5542" w:rsidRDefault="008F5542" w:rsidP="006A5AC3">
      <w:pPr>
        <w:jc w:val="left"/>
      </w:pPr>
    </w:p>
    <w:p w14:paraId="113F3CDE" w14:textId="420EBB6F" w:rsidR="008F5542" w:rsidRDefault="008F5542" w:rsidP="006A5AC3">
      <w:pPr>
        <w:jc w:val="left"/>
      </w:pPr>
    </w:p>
    <w:p w14:paraId="4A39604C" w14:textId="16302EAF" w:rsidR="008F5542" w:rsidRDefault="008F5542" w:rsidP="006A5AC3">
      <w:pPr>
        <w:jc w:val="left"/>
      </w:pPr>
    </w:p>
    <w:p w14:paraId="517BB8B4" w14:textId="1269B606" w:rsidR="008F5542" w:rsidRDefault="008F5542" w:rsidP="006A5AC3">
      <w:pPr>
        <w:jc w:val="left"/>
      </w:pPr>
    </w:p>
    <w:p w14:paraId="7C78B57B" w14:textId="3DD71D74" w:rsidR="008F5542" w:rsidRDefault="008F5542" w:rsidP="006A5AC3">
      <w:pPr>
        <w:jc w:val="left"/>
      </w:pPr>
    </w:p>
    <w:p w14:paraId="0091C908" w14:textId="73D9DBDE" w:rsidR="008F5542" w:rsidRDefault="008F5542" w:rsidP="006A5AC3">
      <w:pPr>
        <w:jc w:val="left"/>
      </w:pPr>
    </w:p>
    <w:p w14:paraId="07D4DB0C" w14:textId="0BE42312" w:rsidR="008F5542" w:rsidRDefault="008F5542" w:rsidP="006A5AC3">
      <w:pPr>
        <w:jc w:val="left"/>
      </w:pPr>
    </w:p>
    <w:p w14:paraId="4A22167F" w14:textId="18C5DF61" w:rsidR="008F5542" w:rsidRDefault="008F5542" w:rsidP="006A5AC3">
      <w:pPr>
        <w:jc w:val="left"/>
      </w:pPr>
    </w:p>
    <w:p w14:paraId="7A174C86" w14:textId="6ADFAB09" w:rsidR="008F5542" w:rsidRDefault="008F5542" w:rsidP="006A5AC3">
      <w:pPr>
        <w:jc w:val="left"/>
      </w:pPr>
    </w:p>
    <w:p w14:paraId="21B169F0" w14:textId="2E39E4CB" w:rsidR="008F5542" w:rsidRDefault="008F5542" w:rsidP="006A5AC3">
      <w:pPr>
        <w:jc w:val="left"/>
      </w:pPr>
    </w:p>
    <w:p w14:paraId="7E0B19F5" w14:textId="0AEFC085" w:rsidR="008F5542" w:rsidRDefault="008F5542" w:rsidP="006A5AC3">
      <w:pPr>
        <w:jc w:val="left"/>
      </w:pPr>
    </w:p>
    <w:p w14:paraId="2AB9732D" w14:textId="27845C6B" w:rsidR="008F5542" w:rsidRDefault="008F5542" w:rsidP="006A5AC3">
      <w:pPr>
        <w:jc w:val="left"/>
      </w:pPr>
    </w:p>
    <w:p w14:paraId="1BDA2AE6" w14:textId="1BAC6B9C" w:rsidR="008F5542" w:rsidRDefault="008F5542" w:rsidP="006A5AC3">
      <w:pPr>
        <w:jc w:val="left"/>
      </w:pPr>
    </w:p>
    <w:p w14:paraId="40A90009" w14:textId="2E73343C" w:rsidR="008F5542" w:rsidRDefault="008F5542" w:rsidP="006A5AC3">
      <w:pPr>
        <w:jc w:val="left"/>
      </w:pPr>
    </w:p>
    <w:p w14:paraId="14A7A8E8" w14:textId="7F078E37" w:rsidR="008F5542" w:rsidRDefault="008F5542" w:rsidP="006A5AC3">
      <w:pPr>
        <w:jc w:val="left"/>
      </w:pPr>
    </w:p>
    <w:p w14:paraId="5FE7CE30" w14:textId="5ADDEB2A" w:rsidR="008F5542" w:rsidRDefault="008F5542" w:rsidP="006A5AC3">
      <w:pPr>
        <w:jc w:val="left"/>
      </w:pPr>
    </w:p>
    <w:p w14:paraId="0E93A166" w14:textId="50A37230" w:rsidR="008F5542" w:rsidRDefault="008F5542" w:rsidP="006A5AC3">
      <w:pPr>
        <w:jc w:val="left"/>
      </w:pPr>
    </w:p>
    <w:p w14:paraId="296074C1" w14:textId="746BD75E" w:rsidR="008F5542" w:rsidRDefault="008F5542" w:rsidP="006A5AC3">
      <w:pPr>
        <w:jc w:val="left"/>
      </w:pPr>
    </w:p>
    <w:p w14:paraId="68322762" w14:textId="671DCCB7" w:rsidR="008F5542" w:rsidRDefault="008F5542" w:rsidP="006A5AC3">
      <w:pPr>
        <w:jc w:val="left"/>
      </w:pPr>
    </w:p>
    <w:p w14:paraId="7D437AD1" w14:textId="20CBAB2C" w:rsidR="008F5542" w:rsidRDefault="008F5542" w:rsidP="006A5AC3">
      <w:pPr>
        <w:jc w:val="left"/>
      </w:pPr>
    </w:p>
    <w:p w14:paraId="40728B94" w14:textId="05618962" w:rsidR="008F5542" w:rsidRDefault="008F5542" w:rsidP="006A5AC3">
      <w:pPr>
        <w:jc w:val="left"/>
      </w:pPr>
    </w:p>
    <w:p w14:paraId="09E01533" w14:textId="7499F986" w:rsidR="008F5542" w:rsidRDefault="008F5542" w:rsidP="006A5AC3">
      <w:pPr>
        <w:jc w:val="left"/>
      </w:pPr>
    </w:p>
    <w:p w14:paraId="52068C21" w14:textId="77777777" w:rsidR="008F5542" w:rsidRDefault="008F5542" w:rsidP="006A5AC3">
      <w:pPr>
        <w:jc w:val="left"/>
      </w:pPr>
    </w:p>
    <w:p w14:paraId="5A528F6D" w14:textId="4FCD25FC" w:rsidR="00616E79" w:rsidRDefault="00616E79" w:rsidP="006A5AC3">
      <w:pPr>
        <w:jc w:val="left"/>
      </w:pPr>
      <w:r>
        <w:rPr>
          <w:rFonts w:hint="eastAsia"/>
        </w:rPr>
        <w:lastRenderedPageBreak/>
        <w:t>多目标优化</w:t>
      </w:r>
    </w:p>
    <w:p w14:paraId="5ADFFFCC" w14:textId="67200763" w:rsidR="00616E79" w:rsidRDefault="00616E79" w:rsidP="006A5AC3">
      <w:pPr>
        <w:jc w:val="left"/>
      </w:pPr>
      <w:r>
        <w:rPr>
          <w:rFonts w:hint="eastAsia"/>
        </w:rPr>
        <w:t>pareto优化，E</w:t>
      </w:r>
      <w:r>
        <w:t>C</w:t>
      </w:r>
      <w:r>
        <w:rPr>
          <w:rFonts w:hint="eastAsia"/>
        </w:rPr>
        <w:t>方法：进化域和多样性保持</w:t>
      </w:r>
    </w:p>
    <w:p w14:paraId="52C8575A" w14:textId="77777777" w:rsidR="00616E79" w:rsidRDefault="00616E79" w:rsidP="006A5AC3">
      <w:pPr>
        <w:jc w:val="left"/>
      </w:pPr>
    </w:p>
    <w:p w14:paraId="25DDCF9B" w14:textId="20FCBEEF" w:rsidR="00616E79" w:rsidRDefault="00616E79" w:rsidP="006A5AC3">
      <w:pPr>
        <w:jc w:val="left"/>
      </w:pPr>
      <w:r>
        <w:rPr>
          <w:rFonts w:hint="eastAsia"/>
        </w:rPr>
        <w:t>一般问题会有N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冲突的目标 强度vs重量</w:t>
      </w:r>
    </w:p>
    <w:p w14:paraId="65743807" w14:textId="4E4572A1" w:rsidR="00616E79" w:rsidRDefault="00616E79" w:rsidP="006A5AC3">
      <w:pPr>
        <w:jc w:val="left"/>
      </w:pPr>
      <w:r>
        <w:rPr>
          <w:rFonts w:hint="eastAsia"/>
        </w:rPr>
        <w:t>两个目标：找到一组好解，找到解中的可应用best</w:t>
      </w:r>
      <w:r>
        <w:t xml:space="preserve"> </w:t>
      </w:r>
      <w:r>
        <w:rPr>
          <w:rFonts w:hint="eastAsia"/>
        </w:rPr>
        <w:t>solution</w:t>
      </w:r>
    </w:p>
    <w:p w14:paraId="3D1AA4D1" w14:textId="4231BDBE" w:rsidR="00616E79" w:rsidRDefault="00616E79" w:rsidP="006A5AC3">
      <w:pPr>
        <w:jc w:val="left"/>
      </w:pPr>
    </w:p>
    <w:p w14:paraId="0948F75F" w14:textId="7D774CBC" w:rsidR="00616E79" w:rsidRDefault="00CD5133" w:rsidP="006A5AC3">
      <w:pPr>
        <w:jc w:val="left"/>
      </w:pPr>
      <w:r>
        <w:rPr>
          <w:rFonts w:hint="eastAsia"/>
        </w:rPr>
        <w:t>比较 solutions</w:t>
      </w:r>
    </w:p>
    <w:p w14:paraId="6476A4F4" w14:textId="3E9BDB47" w:rsidR="00616E79" w:rsidRDefault="00CD5133" w:rsidP="006A5AC3">
      <w:pPr>
        <w:jc w:val="left"/>
      </w:pPr>
      <w:r w:rsidRPr="00CD5133">
        <w:rPr>
          <w:noProof/>
        </w:rPr>
        <w:drawing>
          <wp:inline distT="0" distB="0" distL="0" distR="0" wp14:anchorId="2B04C3F2" wp14:editId="7507C2EE">
            <wp:extent cx="3753671" cy="23622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9045" cy="23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0895" w14:textId="4AA425CE" w:rsidR="00D37A61" w:rsidRDefault="00D37A61" w:rsidP="006A5AC3">
      <w:pPr>
        <w:jc w:val="left"/>
      </w:pPr>
      <w:r>
        <w:rPr>
          <w:rFonts w:hint="eastAsia"/>
        </w:rPr>
        <w:t>决策域：产生解的地方</w:t>
      </w:r>
      <w:r>
        <w:tab/>
      </w:r>
      <w:r>
        <w:rPr>
          <w:rFonts w:hint="eastAsia"/>
        </w:rPr>
        <w:t>目标域：决策域中解映射过来的目标 （和单目标没区别）</w:t>
      </w:r>
    </w:p>
    <w:p w14:paraId="26AD5EFC" w14:textId="0F536943" w:rsidR="00616E79" w:rsidRDefault="00CD5133" w:rsidP="006A5AC3">
      <w:pPr>
        <w:jc w:val="left"/>
      </w:pPr>
      <w:r w:rsidRPr="00CD5133">
        <w:t>Dominance relation</w:t>
      </w:r>
      <w:r>
        <w:t xml:space="preserve"> </w:t>
      </w:r>
      <w:r>
        <w:rPr>
          <w:rFonts w:hint="eastAsia"/>
        </w:rPr>
        <w:t>占优关系 说 x</w:t>
      </w:r>
      <w:r>
        <w:t xml:space="preserve"> </w:t>
      </w:r>
      <w:r>
        <w:rPr>
          <w:rFonts w:hint="eastAsia"/>
        </w:rPr>
        <w:t>占优 y</w:t>
      </w:r>
    </w:p>
    <w:p w14:paraId="1151E74A" w14:textId="37FB9AD5" w:rsidR="00CD5133" w:rsidRDefault="00CD5133" w:rsidP="006A5AC3">
      <w:pPr>
        <w:jc w:val="left"/>
      </w:pPr>
      <w:r>
        <w:t xml:space="preserve">X </w:t>
      </w:r>
      <w:r>
        <w:rPr>
          <w:rFonts w:hint="eastAsia"/>
        </w:rPr>
        <w:t>better</w:t>
      </w:r>
      <w:r>
        <w:t xml:space="preserve"> </w:t>
      </w:r>
      <w:r>
        <w:rPr>
          <w:rFonts w:hint="eastAsia"/>
        </w:rPr>
        <w:t>than</w:t>
      </w:r>
      <w:r>
        <w:t xml:space="preserve"> </w:t>
      </w:r>
      <w:r>
        <w:rPr>
          <w:rFonts w:hint="eastAsia"/>
        </w:rPr>
        <w:t>y</w:t>
      </w:r>
      <w:r>
        <w:t xml:space="preserve"> </w:t>
      </w:r>
      <w:r>
        <w:rPr>
          <w:rFonts w:hint="eastAsia"/>
        </w:rPr>
        <w:t>在至少一个obj</w:t>
      </w:r>
      <w:r>
        <w:tab/>
      </w:r>
      <w:r>
        <w:tab/>
      </w:r>
      <w:r>
        <w:rPr>
          <w:rFonts w:hint="eastAsia"/>
        </w:rPr>
        <w:t>x</w:t>
      </w:r>
      <w:r>
        <w:t xml:space="preserve"> </w:t>
      </w:r>
      <w:r>
        <w:rPr>
          <w:rFonts w:hint="eastAsia"/>
        </w:rPr>
        <w:t>在所有 obj</w:t>
      </w:r>
      <w:r>
        <w:t xml:space="preserve"> </w:t>
      </w:r>
      <w:r>
        <w:rPr>
          <w:rFonts w:hint="eastAsia"/>
        </w:rPr>
        <w:t>上 都不比y差</w:t>
      </w:r>
    </w:p>
    <w:p w14:paraId="7D8B278F" w14:textId="5D8EE1D9" w:rsidR="00616E79" w:rsidRDefault="00CD5133" w:rsidP="006A5AC3">
      <w:pPr>
        <w:jc w:val="left"/>
      </w:pPr>
      <w:r w:rsidRPr="00CD5133">
        <w:rPr>
          <w:noProof/>
        </w:rPr>
        <w:drawing>
          <wp:inline distT="0" distB="0" distL="0" distR="0" wp14:anchorId="6EE62F22" wp14:editId="3952F3C7">
            <wp:extent cx="3333750" cy="1369864"/>
            <wp:effectExtent l="0" t="0" r="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88820" cy="1392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4F1C" w:rsidRPr="001B4F1C">
        <w:t xml:space="preserve"> </w:t>
      </w:r>
      <w:r w:rsidR="001B4F1C" w:rsidRPr="001B4F1C">
        <w:rPr>
          <w:noProof/>
        </w:rPr>
        <w:drawing>
          <wp:inline distT="0" distB="0" distL="0" distR="0" wp14:anchorId="27693DC3" wp14:editId="0CC82260">
            <wp:extent cx="1816100" cy="1323046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0407" cy="132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2C68A" w14:textId="7C14E198" w:rsidR="00616E79" w:rsidRDefault="00CD5133" w:rsidP="006A5AC3">
      <w:pPr>
        <w:jc w:val="left"/>
      </w:pPr>
      <w:r>
        <w:t>P</w:t>
      </w:r>
      <w:r>
        <w:rPr>
          <w:rFonts w:hint="eastAsia"/>
        </w:rPr>
        <w:t>areto</w:t>
      </w:r>
      <w:r>
        <w:t xml:space="preserve"> </w:t>
      </w:r>
      <w:r>
        <w:rPr>
          <w:rFonts w:hint="eastAsia"/>
        </w:rPr>
        <w:t>优化</w:t>
      </w:r>
      <w:r w:rsidR="00D37A61">
        <w:rPr>
          <w:rFonts w:hint="eastAsia"/>
        </w:rPr>
        <w:t xml:space="preserve"> 在obj</w:t>
      </w:r>
      <w:r w:rsidR="00D37A61">
        <w:t xml:space="preserve"> </w:t>
      </w:r>
      <w:r w:rsidR="00D37A61">
        <w:rPr>
          <w:rFonts w:hint="eastAsia"/>
        </w:rPr>
        <w:t>space</w:t>
      </w:r>
    </w:p>
    <w:p w14:paraId="48D48343" w14:textId="00E15CB3" w:rsidR="00616E79" w:rsidRDefault="00CD5133" w:rsidP="006A5AC3">
      <w:pPr>
        <w:jc w:val="left"/>
      </w:pPr>
      <w:r>
        <w:rPr>
          <w:rFonts w:hint="eastAsia"/>
        </w:rPr>
        <w:t>在一组solutions中，如果solution</w:t>
      </w:r>
      <w:r>
        <w:t xml:space="preserve"> </w:t>
      </w:r>
      <w:r>
        <w:rPr>
          <w:rFonts w:hint="eastAsia"/>
        </w:rPr>
        <w:t>X在这组解中 是 non-dominated</w:t>
      </w:r>
      <w:r>
        <w:t xml:space="preserve"> </w:t>
      </w:r>
      <w:r w:rsidR="001B4F1C">
        <w:rPr>
          <w:rFonts w:hint="eastAsia"/>
        </w:rPr>
        <w:t>则是 pareto</w:t>
      </w:r>
      <w:r w:rsidR="001B4F1C">
        <w:t xml:space="preserve"> </w:t>
      </w:r>
      <w:r w:rsidR="001B4F1C">
        <w:rPr>
          <w:rFonts w:hint="eastAsia"/>
        </w:rPr>
        <w:t>solution</w:t>
      </w:r>
    </w:p>
    <w:p w14:paraId="29D3F99E" w14:textId="499AF571" w:rsidR="00616E79" w:rsidRDefault="001B4F1C" w:rsidP="006A5AC3">
      <w:pPr>
        <w:jc w:val="left"/>
      </w:pPr>
      <w:r w:rsidRPr="001B4F1C">
        <w:t>Pareto-optimal set</w:t>
      </w:r>
      <w:r>
        <w:rPr>
          <w:rFonts w:hint="eastAsia"/>
        </w:rPr>
        <w:t>：在solution</w:t>
      </w:r>
      <w:r>
        <w:t xml:space="preserve"> </w:t>
      </w:r>
      <w:r>
        <w:rPr>
          <w:rFonts w:hint="eastAsia"/>
        </w:rPr>
        <w:t>space中的 一组 非占优solutions</w:t>
      </w:r>
    </w:p>
    <w:p w14:paraId="7C2215F2" w14:textId="199B5205" w:rsidR="00616E79" w:rsidRDefault="001B4F1C" w:rsidP="006A5AC3">
      <w:pPr>
        <w:jc w:val="left"/>
      </w:pPr>
      <w:r w:rsidRPr="001B4F1C">
        <w:t>Pareto-optimal front</w:t>
      </w:r>
      <w:r>
        <w:rPr>
          <w:rFonts w:hint="eastAsia"/>
        </w:rPr>
        <w:t>：在 obj</w:t>
      </w:r>
      <w:r>
        <w:t xml:space="preserve"> </w:t>
      </w:r>
      <w:r>
        <w:rPr>
          <w:rFonts w:hint="eastAsia"/>
        </w:rPr>
        <w:t>space中， pareto</w:t>
      </w:r>
      <w:r>
        <w:t xml:space="preserve"> </w:t>
      </w:r>
      <w:r>
        <w:rPr>
          <w:rFonts w:hint="eastAsia"/>
        </w:rPr>
        <w:t>set的 image</w:t>
      </w:r>
    </w:p>
    <w:p w14:paraId="76A643BC" w14:textId="704A4A89" w:rsidR="001B4F1C" w:rsidRDefault="001B4F1C" w:rsidP="006A5AC3">
      <w:pPr>
        <w:jc w:val="left"/>
      </w:pPr>
    </w:p>
    <w:p w14:paraId="78F04E24" w14:textId="77777777" w:rsidR="00D37A61" w:rsidRDefault="00D37A61" w:rsidP="006A5AC3">
      <w:pPr>
        <w:jc w:val="left"/>
      </w:pPr>
      <w:r>
        <w:rPr>
          <w:rFonts w:hint="eastAsia"/>
        </w:rPr>
        <w:t>多目标优化器的目标</w:t>
      </w:r>
      <w:r>
        <w:tab/>
      </w:r>
      <w:r>
        <w:rPr>
          <w:rFonts w:hint="eastAsia"/>
        </w:rPr>
        <w:t xml:space="preserve">找 </w:t>
      </w:r>
      <w:r w:rsidRPr="00D37A61">
        <w:t>approximation set</w:t>
      </w:r>
      <w:r>
        <w:rPr>
          <w:rFonts w:hint="eastAsia"/>
        </w:rPr>
        <w:t>，</w:t>
      </w:r>
    </w:p>
    <w:p w14:paraId="18ED8F3B" w14:textId="663B9827" w:rsidR="00616E79" w:rsidRDefault="00D37A61" w:rsidP="006A5AC3">
      <w:pPr>
        <w:jc w:val="left"/>
      </w:pPr>
      <w:r w:rsidRPr="00D37A61">
        <w:t>convergence</w:t>
      </w:r>
      <w:r>
        <w:t xml:space="preserve"> </w:t>
      </w:r>
      <w:r>
        <w:rPr>
          <w:rFonts w:hint="eastAsia"/>
        </w:rPr>
        <w:t>尽可能接近pareto</w:t>
      </w:r>
      <w:r>
        <w:t xml:space="preserve"> </w:t>
      </w:r>
      <w:r>
        <w:rPr>
          <w:rFonts w:hint="eastAsia"/>
        </w:rPr>
        <w:t>front</w:t>
      </w:r>
      <w:r>
        <w:tab/>
      </w:r>
      <w:r>
        <w:tab/>
      </w:r>
      <w:r>
        <w:rPr>
          <w:rFonts w:hint="eastAsia"/>
        </w:rPr>
        <w:t>diversity</w:t>
      </w:r>
      <w:r>
        <w:t xml:space="preserve"> </w:t>
      </w:r>
      <w:r>
        <w:rPr>
          <w:rFonts w:hint="eastAsia"/>
        </w:rPr>
        <w:t>要分布</w:t>
      </w:r>
    </w:p>
    <w:p w14:paraId="4A88C5F6" w14:textId="6317C461" w:rsidR="00616E79" w:rsidRDefault="00D37A61" w:rsidP="006A5AC3">
      <w:pPr>
        <w:jc w:val="left"/>
      </w:pPr>
      <w:r>
        <w:rPr>
          <w:rFonts w:hint="eastAsia"/>
        </w:rPr>
        <w:t xml:space="preserve"> </w:t>
      </w:r>
      <w:r w:rsidRPr="00D37A61">
        <w:rPr>
          <w:noProof/>
        </w:rPr>
        <w:drawing>
          <wp:inline distT="0" distB="0" distL="0" distR="0" wp14:anchorId="21D5A0AC" wp14:editId="7BC4F900">
            <wp:extent cx="3439480" cy="1651000"/>
            <wp:effectExtent l="0" t="0" r="8890" b="635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61012" cy="1661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A0802" w14:textId="504B2177" w:rsidR="00616E79" w:rsidRDefault="00510FC6" w:rsidP="006A5AC3">
      <w:pPr>
        <w:jc w:val="left"/>
      </w:pPr>
      <w:r>
        <w:rPr>
          <w:rFonts w:hint="eastAsia"/>
        </w:rPr>
        <w:lastRenderedPageBreak/>
        <w:t>两种 多目标优化 办法：</w:t>
      </w:r>
    </w:p>
    <w:p w14:paraId="2D5EA362" w14:textId="105A1772" w:rsidR="00616E79" w:rsidRDefault="00510FC6" w:rsidP="006A5AC3">
      <w:pPr>
        <w:jc w:val="left"/>
      </w:pPr>
      <w:r w:rsidRPr="00510FC6">
        <w:t>Preference-based</w:t>
      </w:r>
      <w:r>
        <w:t xml:space="preserve"> </w:t>
      </w:r>
      <w:r>
        <w:rPr>
          <w:rFonts w:hint="eastAsia"/>
        </w:rPr>
        <w:t>又叫 聚合办法</w:t>
      </w:r>
      <w:r>
        <w:tab/>
      </w:r>
      <w:r>
        <w:rPr>
          <w:rFonts w:hint="eastAsia"/>
        </w:rPr>
        <w:t>和单目标一样，传统</w:t>
      </w:r>
    </w:p>
    <w:p w14:paraId="338E170D" w14:textId="12049071" w:rsidR="00510FC6" w:rsidRDefault="00510FC6" w:rsidP="006A5AC3">
      <w:pPr>
        <w:jc w:val="left"/>
      </w:pPr>
      <w:r>
        <w:rPr>
          <w:rFonts w:hint="eastAsia"/>
        </w:rPr>
        <w:t>将问题 转为 单目标，然后用原来的办法，转换过程使用更高级的信息：如偏好 来调整weights</w:t>
      </w:r>
      <w:r>
        <w:t xml:space="preserve"> </w:t>
      </w:r>
      <w:r>
        <w:tab/>
      </w:r>
      <w:r>
        <w:tab/>
      </w:r>
      <w:r>
        <w:rPr>
          <w:rFonts w:hint="eastAsia"/>
        </w:rPr>
        <w:t>是一种 单一 trade</w:t>
      </w:r>
      <w:r>
        <w:t xml:space="preserve"> </w:t>
      </w:r>
      <w:r>
        <w:rPr>
          <w:rFonts w:hint="eastAsia"/>
        </w:rPr>
        <w:t>off的solution</w:t>
      </w:r>
    </w:p>
    <w:p w14:paraId="24394AD0" w14:textId="6706C795" w:rsidR="00616E79" w:rsidRDefault="00510FC6" w:rsidP="006A5AC3">
      <w:pPr>
        <w:jc w:val="left"/>
      </w:pPr>
      <w:r w:rsidRPr="00510FC6">
        <w:t xml:space="preserve">Real </w:t>
      </w:r>
      <w:proofErr w:type="spellStart"/>
      <w:r w:rsidRPr="00510FC6">
        <w:t>multiobjective</w:t>
      </w:r>
      <w:proofErr w:type="spellEnd"/>
      <w:r>
        <w:t xml:space="preserve"> </w:t>
      </w:r>
      <w:r>
        <w:rPr>
          <w:rFonts w:hint="eastAsia"/>
        </w:rPr>
        <w:t>使用 新的多目标技术，更好解决问题</w:t>
      </w:r>
    </w:p>
    <w:p w14:paraId="0A238961" w14:textId="6C3B47C8" w:rsidR="00510FC6" w:rsidRDefault="00510FC6" w:rsidP="006A5AC3">
      <w:pPr>
        <w:jc w:val="left"/>
      </w:pPr>
      <w:r w:rsidRPr="00510FC6">
        <w:t xml:space="preserve">Use a </w:t>
      </w:r>
      <w:proofErr w:type="spellStart"/>
      <w:r w:rsidRPr="00510FC6">
        <w:t>multiobjective</w:t>
      </w:r>
      <w:proofErr w:type="spellEnd"/>
      <w:r w:rsidRPr="00510FC6">
        <w:t xml:space="preserve"> </w:t>
      </w:r>
      <w:proofErr w:type="spellStart"/>
      <w:r w:rsidRPr="00510FC6">
        <w:t>optimisation</w:t>
      </w:r>
      <w:proofErr w:type="spellEnd"/>
      <w:r w:rsidRPr="00510FC6">
        <w:t xml:space="preserve"> method</w:t>
      </w:r>
      <w:r>
        <w:t xml:space="preserve"> </w:t>
      </w:r>
      <w:r>
        <w:rPr>
          <w:rFonts w:hint="eastAsia"/>
        </w:rPr>
        <w:t>多 trade</w:t>
      </w:r>
      <w:r>
        <w:t xml:space="preserve"> </w:t>
      </w:r>
      <w:r>
        <w:rPr>
          <w:rFonts w:hint="eastAsia"/>
        </w:rPr>
        <w:t>off</w:t>
      </w:r>
      <w:r>
        <w:t xml:space="preserve"> </w:t>
      </w:r>
      <w:r>
        <w:rPr>
          <w:rFonts w:hint="eastAsia"/>
        </w:rPr>
        <w:t>solution</w:t>
      </w:r>
      <w:r>
        <w:t xml:space="preserve"> </w:t>
      </w:r>
      <w:r>
        <w:rPr>
          <w:rFonts w:hint="eastAsia"/>
        </w:rPr>
        <w:t>但是在选择时候依然需要更高级的info</w:t>
      </w:r>
    </w:p>
    <w:p w14:paraId="71D1D5FD" w14:textId="7B81CC70" w:rsidR="00616E79" w:rsidRDefault="00616E79" w:rsidP="006A5AC3">
      <w:pPr>
        <w:jc w:val="left"/>
      </w:pPr>
    </w:p>
    <w:p w14:paraId="3D1CB6FE" w14:textId="68459357" w:rsidR="00616E79" w:rsidRDefault="00D27F0D" w:rsidP="006A5AC3">
      <w:pPr>
        <w:jc w:val="left"/>
      </w:pPr>
      <w:r>
        <w:rPr>
          <w:rFonts w:hint="eastAsia"/>
        </w:rPr>
        <w:t>E</w:t>
      </w:r>
      <w:r>
        <w:t xml:space="preserve">C </w:t>
      </w:r>
      <w:r>
        <w:rPr>
          <w:rFonts w:hint="eastAsia"/>
        </w:rPr>
        <w:t>办法：main</w:t>
      </w:r>
      <w:r>
        <w:t xml:space="preserve"> </w:t>
      </w:r>
      <w:r>
        <w:rPr>
          <w:rFonts w:hint="eastAsia"/>
        </w:rPr>
        <w:t>rationale：因为E</w:t>
      </w:r>
      <w:r>
        <w:t>A</w:t>
      </w:r>
      <w:r>
        <w:rPr>
          <w:rFonts w:hint="eastAsia"/>
        </w:rPr>
        <w:t>是population</w:t>
      </w:r>
      <w:r>
        <w:t xml:space="preserve"> </w:t>
      </w:r>
      <w:r>
        <w:rPr>
          <w:rFonts w:hint="eastAsia"/>
        </w:rPr>
        <w:t>based，他需要返回一组 trade</w:t>
      </w:r>
      <w:r>
        <w:t xml:space="preserve"> </w:t>
      </w:r>
      <w:r>
        <w:rPr>
          <w:rFonts w:hint="eastAsia"/>
        </w:rPr>
        <w:t>off解，以上两种都行</w:t>
      </w:r>
    </w:p>
    <w:p w14:paraId="00A88F91" w14:textId="6287CAC6" w:rsidR="00616E79" w:rsidRDefault="00D27F0D" w:rsidP="006A5AC3">
      <w:pPr>
        <w:jc w:val="left"/>
      </w:pPr>
      <w:r>
        <w:rPr>
          <w:rFonts w:hint="eastAsia"/>
        </w:rPr>
        <w:t>优点：因为基于种群，E</w:t>
      </w:r>
      <w:r>
        <w:t>A</w:t>
      </w:r>
      <w:r>
        <w:rPr>
          <w:rFonts w:hint="eastAsia"/>
        </w:rPr>
        <w:t xml:space="preserve">可以 </w:t>
      </w:r>
      <w:r w:rsidRPr="00D27F0D">
        <w:t>simultaneously</w:t>
      </w:r>
      <w:r>
        <w:t xml:space="preserve"> </w:t>
      </w:r>
      <w:r>
        <w:rPr>
          <w:rFonts w:hint="eastAsia"/>
        </w:rPr>
        <w:t>同时找一组 pareto</w:t>
      </w:r>
      <w:r>
        <w:t xml:space="preserve"> </w:t>
      </w:r>
      <w:r>
        <w:rPr>
          <w:rFonts w:hint="eastAsia"/>
        </w:rPr>
        <w:t>解</w:t>
      </w:r>
    </w:p>
    <w:p w14:paraId="3BF8EE24" w14:textId="07EE737E" w:rsidR="00616E79" w:rsidRDefault="00D27F0D" w:rsidP="006A5AC3">
      <w:pPr>
        <w:jc w:val="left"/>
      </w:pPr>
      <w:r>
        <w:rPr>
          <w:rFonts w:hint="eastAsia"/>
        </w:rPr>
        <w:t>不用在搜索时候关心weights</w:t>
      </w:r>
      <w:r>
        <w:tab/>
      </w:r>
      <w:r>
        <w:tab/>
      </w:r>
      <w:r>
        <w:rPr>
          <w:rFonts w:hint="eastAsia"/>
        </w:rPr>
        <w:t>不需要pareto</w:t>
      </w:r>
      <w:r>
        <w:t xml:space="preserve"> </w:t>
      </w:r>
      <w:r>
        <w:rPr>
          <w:rFonts w:hint="eastAsia"/>
        </w:rPr>
        <w:t>front的相关info</w:t>
      </w:r>
    </w:p>
    <w:p w14:paraId="61D14C23" w14:textId="77777777" w:rsidR="00D27F0D" w:rsidRDefault="00D27F0D" w:rsidP="006A5AC3">
      <w:pPr>
        <w:jc w:val="left"/>
      </w:pPr>
    </w:p>
    <w:p w14:paraId="0366132C" w14:textId="77777777" w:rsidR="00FD2A67" w:rsidRDefault="00D27F0D" w:rsidP="006A5AC3">
      <w:pPr>
        <w:jc w:val="left"/>
      </w:pPr>
      <w:r>
        <w:rPr>
          <w:rFonts w:hint="eastAsia"/>
        </w:rPr>
        <w:t>E</w:t>
      </w:r>
      <w:r>
        <w:t xml:space="preserve">C </w:t>
      </w:r>
      <w:r>
        <w:rPr>
          <w:rFonts w:hint="eastAsia"/>
        </w:rPr>
        <w:t>requirements：1</w:t>
      </w:r>
      <w:r>
        <w:t>. D</w:t>
      </w:r>
      <w:r>
        <w:rPr>
          <w:rFonts w:hint="eastAsia"/>
        </w:rPr>
        <w:t>efine</w:t>
      </w:r>
      <w:r>
        <w:t xml:space="preserve"> </w:t>
      </w:r>
      <w:r>
        <w:rPr>
          <w:rFonts w:hint="eastAsia"/>
        </w:rPr>
        <w:t>fitness</w:t>
      </w:r>
      <w:r>
        <w:t xml:space="preserve"> </w:t>
      </w:r>
      <w:r>
        <w:rPr>
          <w:rFonts w:hint="eastAsia"/>
        </w:rPr>
        <w:t xml:space="preserve">通常基于占优来设定 </w:t>
      </w:r>
    </w:p>
    <w:p w14:paraId="41486E6E" w14:textId="4861A607" w:rsidR="00FD2A67" w:rsidRDefault="00FD2A67" w:rsidP="006A5AC3">
      <w:pPr>
        <w:jc w:val="left"/>
      </w:pPr>
      <w:r>
        <w:rPr>
          <w:rFonts w:hint="eastAsia"/>
        </w:rPr>
        <w:t>用聚合办法调整weights</w:t>
      </w:r>
      <w:r>
        <w:t xml:space="preserve"> </w:t>
      </w:r>
      <w:r>
        <w:rPr>
          <w:rFonts w:hint="eastAsia"/>
        </w:rPr>
        <w:t>不同种群 不同标准</w:t>
      </w:r>
      <w:r>
        <w:tab/>
      </w:r>
    </w:p>
    <w:p w14:paraId="19B169BD" w14:textId="652B2AF0" w:rsidR="00FD2A67" w:rsidRDefault="00D27F0D" w:rsidP="006A5AC3">
      <w:pPr>
        <w:jc w:val="left"/>
      </w:pPr>
      <w:r>
        <w:t xml:space="preserve">2. </w:t>
      </w:r>
      <w:r w:rsidR="006D71A9">
        <w:t>M</w:t>
      </w:r>
      <w:r w:rsidR="006D71A9">
        <w:rPr>
          <w:rFonts w:hint="eastAsia"/>
        </w:rPr>
        <w:t>aintain</w:t>
      </w:r>
      <w:r w:rsidR="006D71A9">
        <w:t xml:space="preserve"> </w:t>
      </w:r>
      <w:r w:rsidR="006D71A9">
        <w:rPr>
          <w:rFonts w:hint="eastAsia"/>
        </w:rPr>
        <w:t>diversity</w:t>
      </w:r>
      <w:r w:rsidR="006D71A9">
        <w:t xml:space="preserve"> </w:t>
      </w:r>
      <w:r w:rsidR="006D71A9">
        <w:rPr>
          <w:rFonts w:hint="eastAsia"/>
        </w:rPr>
        <w:t>用小trick保持多样性</w:t>
      </w:r>
      <w:r w:rsidR="006D71A9">
        <w:tab/>
      </w:r>
    </w:p>
    <w:p w14:paraId="441B3592" w14:textId="29D3CAE8" w:rsidR="00FD2A67" w:rsidRDefault="00FD2A67" w:rsidP="006A5AC3">
      <w:pPr>
        <w:jc w:val="left"/>
      </w:pPr>
      <w:r>
        <w:rPr>
          <w:rFonts w:hint="eastAsia"/>
        </w:rPr>
        <w:t>小技巧 fitness</w:t>
      </w:r>
      <w:r>
        <w:t xml:space="preserve"> </w:t>
      </w:r>
      <w:r>
        <w:rPr>
          <w:rFonts w:hint="eastAsia"/>
        </w:rPr>
        <w:t>sharing</w:t>
      </w:r>
      <w:r>
        <w:tab/>
      </w:r>
      <w:r>
        <w:tab/>
      </w:r>
      <w:r>
        <w:rPr>
          <w:rFonts w:hint="eastAsia"/>
        </w:rPr>
        <w:t>给fitness增加个</w:t>
      </w:r>
      <w:proofErr w:type="gramStart"/>
      <w:r>
        <w:rPr>
          <w:rFonts w:hint="eastAsia"/>
        </w:rPr>
        <w:t>值根据</w:t>
      </w:r>
      <w:proofErr w:type="gramEnd"/>
      <w:r>
        <w:rPr>
          <w:rFonts w:hint="eastAsia"/>
        </w:rPr>
        <w:t>最近邻居</w:t>
      </w:r>
      <w:r>
        <w:tab/>
      </w:r>
      <w:r>
        <w:rPr>
          <w:rFonts w:hint="eastAsia"/>
        </w:rPr>
        <w:t>将space化成box</w:t>
      </w:r>
      <w:r w:rsidR="00DC65FE">
        <w:rPr>
          <w:rFonts w:hint="eastAsia"/>
        </w:rPr>
        <w:t>并计算占用</w:t>
      </w:r>
      <w:r w:rsidR="00DC65FE">
        <w:tab/>
      </w:r>
      <w:r w:rsidR="00DC65FE">
        <w:rPr>
          <w:rFonts w:hint="eastAsia"/>
        </w:rPr>
        <w:t>所有的都依赖于 gene和表型的 distance</w:t>
      </w:r>
      <w:r w:rsidR="00DC65FE">
        <w:t xml:space="preserve"> </w:t>
      </w:r>
      <w:r w:rsidR="00DC65FE">
        <w:rPr>
          <w:rFonts w:hint="eastAsia"/>
        </w:rPr>
        <w:t>metric</w:t>
      </w:r>
    </w:p>
    <w:p w14:paraId="14DA3C4E" w14:textId="12C138EC" w:rsidR="00616E79" w:rsidRDefault="006D71A9" w:rsidP="006A5AC3">
      <w:pPr>
        <w:jc w:val="left"/>
      </w:pPr>
      <w:r>
        <w:t>3. R</w:t>
      </w:r>
      <w:r>
        <w:rPr>
          <w:rFonts w:hint="eastAsia"/>
        </w:rPr>
        <w:t>emember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good</w:t>
      </w:r>
      <w:r>
        <w:t xml:space="preserve"> </w:t>
      </w:r>
      <w:r>
        <w:rPr>
          <w:rFonts w:hint="eastAsia"/>
        </w:rPr>
        <w:t>points</w:t>
      </w:r>
      <w:r>
        <w:t xml:space="preserve"> </w:t>
      </w:r>
      <w:r>
        <w:rPr>
          <w:rFonts w:hint="eastAsia"/>
        </w:rPr>
        <w:t>用archive</w:t>
      </w:r>
    </w:p>
    <w:p w14:paraId="57306443" w14:textId="725AEC28" w:rsidR="00616E79" w:rsidRDefault="00DC65FE" w:rsidP="006A5AC3">
      <w:pPr>
        <w:jc w:val="left"/>
      </w:pPr>
      <w:r>
        <w:rPr>
          <w:rFonts w:hint="eastAsia"/>
        </w:rPr>
        <w:t xml:space="preserve">用 </w:t>
      </w:r>
      <w:r w:rsidRPr="00DC65FE">
        <w:t>elitist algorithm</w:t>
      </w:r>
      <w:r>
        <w:t xml:space="preserve"> </w:t>
      </w:r>
      <w:r>
        <w:rPr>
          <w:rFonts w:hint="eastAsia"/>
        </w:rPr>
        <w:t>精英算法</w:t>
      </w:r>
      <w:r>
        <w:tab/>
      </w:r>
      <w:r>
        <w:tab/>
      </w:r>
      <w:r>
        <w:rPr>
          <w:rFonts w:hint="eastAsia"/>
        </w:rPr>
        <w:t>共同</w:t>
      </w:r>
      <w:proofErr w:type="gramStart"/>
      <w:r>
        <w:rPr>
          <w:rFonts w:hint="eastAsia"/>
        </w:rPr>
        <w:t>维护非占</w:t>
      </w:r>
      <w:proofErr w:type="gramEnd"/>
      <w:r>
        <w:rPr>
          <w:rFonts w:hint="eastAsia"/>
        </w:rPr>
        <w:t>优点的记录</w:t>
      </w:r>
    </w:p>
    <w:p w14:paraId="25BB2F9B" w14:textId="191E10F9" w:rsidR="00616E79" w:rsidRDefault="00616E79" w:rsidP="006A5AC3">
      <w:pPr>
        <w:jc w:val="left"/>
      </w:pPr>
    </w:p>
    <w:p w14:paraId="317DD4C2" w14:textId="40B30C6C" w:rsidR="00616E79" w:rsidRDefault="00DC65FE" w:rsidP="006A5AC3">
      <w:pPr>
        <w:jc w:val="left"/>
      </w:pPr>
      <w:r>
        <w:rPr>
          <w:rFonts w:hint="eastAsia"/>
        </w:rPr>
        <w:t>总结</w:t>
      </w:r>
    </w:p>
    <w:p w14:paraId="69940C2F" w14:textId="77777777" w:rsidR="00DC65FE" w:rsidRDefault="00DC65FE" w:rsidP="006A5AC3">
      <w:pPr>
        <w:jc w:val="left"/>
      </w:pPr>
      <w:r w:rsidRPr="00DC65FE">
        <w:t xml:space="preserve">Multi-objective problems occur very frequently </w:t>
      </w:r>
    </w:p>
    <w:p w14:paraId="0F65F420" w14:textId="77777777" w:rsidR="00DC65FE" w:rsidRDefault="00DC65FE" w:rsidP="006A5AC3">
      <w:pPr>
        <w:jc w:val="left"/>
      </w:pPr>
      <w:r w:rsidRPr="00DC65FE">
        <w:t>•EAs are very good in solving multi-objective problems</w:t>
      </w:r>
    </w:p>
    <w:p w14:paraId="734DD8E8" w14:textId="77777777" w:rsidR="00DC65FE" w:rsidRDefault="00DC65FE" w:rsidP="006A5AC3">
      <w:pPr>
        <w:jc w:val="left"/>
      </w:pPr>
      <w:r w:rsidRPr="00DC65FE">
        <w:t>•MOEAs are one of the most successful EC subareas</w:t>
      </w:r>
    </w:p>
    <w:p w14:paraId="2FF06B4B" w14:textId="284D11D0" w:rsidR="00DC65FE" w:rsidRDefault="00DC65FE" w:rsidP="006A5AC3">
      <w:pPr>
        <w:jc w:val="left"/>
      </w:pPr>
      <w:r w:rsidRPr="00DC65FE">
        <w:t xml:space="preserve">•Number of objectives is typically low in practice and research, current State of the </w:t>
      </w:r>
      <w:proofErr w:type="gramStart"/>
      <w:r w:rsidRPr="00DC65FE">
        <w:t>Art  is</w:t>
      </w:r>
      <w:proofErr w:type="gramEnd"/>
      <w:r w:rsidRPr="00DC65FE">
        <w:t xml:space="preserve"> about 2 or 3, more than 3 are seen as “many-objective” problems</w:t>
      </w:r>
    </w:p>
    <w:p w14:paraId="1E6EF353" w14:textId="21798980" w:rsidR="00616E79" w:rsidRDefault="00616E79" w:rsidP="006A5AC3">
      <w:pPr>
        <w:jc w:val="left"/>
      </w:pPr>
    </w:p>
    <w:p w14:paraId="4E9CBEE1" w14:textId="6E538D3C" w:rsidR="00616E79" w:rsidRDefault="00616E79" w:rsidP="006A5AC3">
      <w:pPr>
        <w:jc w:val="left"/>
      </w:pPr>
    </w:p>
    <w:p w14:paraId="165E2C4A" w14:textId="35D5BF2B" w:rsidR="00616E79" w:rsidRDefault="00616E79" w:rsidP="006A5AC3">
      <w:pPr>
        <w:jc w:val="left"/>
      </w:pPr>
    </w:p>
    <w:p w14:paraId="64139582" w14:textId="5E5B819A" w:rsidR="00616E79" w:rsidRDefault="00616E79" w:rsidP="006A5AC3">
      <w:pPr>
        <w:jc w:val="left"/>
      </w:pPr>
    </w:p>
    <w:p w14:paraId="7787E7EE" w14:textId="33D98062" w:rsidR="00616E79" w:rsidRDefault="00616E79" w:rsidP="006A5AC3">
      <w:pPr>
        <w:jc w:val="left"/>
      </w:pPr>
    </w:p>
    <w:p w14:paraId="3A1F113C" w14:textId="54E4F846" w:rsidR="00616E79" w:rsidRDefault="00616E79" w:rsidP="006A5AC3">
      <w:pPr>
        <w:jc w:val="left"/>
      </w:pPr>
    </w:p>
    <w:p w14:paraId="6F156839" w14:textId="234C47E6" w:rsidR="00616E79" w:rsidRDefault="00616E79" w:rsidP="006A5AC3">
      <w:pPr>
        <w:jc w:val="left"/>
      </w:pPr>
    </w:p>
    <w:p w14:paraId="406EF954" w14:textId="7C5FDCE2" w:rsidR="00616E79" w:rsidRDefault="00616E79" w:rsidP="006A5AC3">
      <w:pPr>
        <w:jc w:val="left"/>
      </w:pPr>
    </w:p>
    <w:p w14:paraId="04A9D459" w14:textId="024412C2" w:rsidR="00616E79" w:rsidRDefault="00616E79" w:rsidP="006A5AC3">
      <w:pPr>
        <w:jc w:val="left"/>
      </w:pPr>
    </w:p>
    <w:p w14:paraId="08904757" w14:textId="220D8430" w:rsidR="00616E79" w:rsidRDefault="00616E79" w:rsidP="006A5AC3">
      <w:pPr>
        <w:jc w:val="left"/>
      </w:pPr>
    </w:p>
    <w:p w14:paraId="7B94FD04" w14:textId="1DBB805F" w:rsidR="00616E79" w:rsidRDefault="00616E79" w:rsidP="006A5AC3">
      <w:pPr>
        <w:jc w:val="left"/>
      </w:pPr>
    </w:p>
    <w:p w14:paraId="3D388CC3" w14:textId="3D7CDCEC" w:rsidR="00616E79" w:rsidRDefault="00616E79" w:rsidP="006A5AC3">
      <w:pPr>
        <w:jc w:val="left"/>
      </w:pPr>
    </w:p>
    <w:p w14:paraId="7A341988" w14:textId="3BC46168" w:rsidR="00616E79" w:rsidRDefault="00616E79" w:rsidP="006A5AC3">
      <w:pPr>
        <w:jc w:val="left"/>
      </w:pPr>
    </w:p>
    <w:p w14:paraId="77D994F1" w14:textId="7133CA4C" w:rsidR="00616E79" w:rsidRDefault="00616E79" w:rsidP="006A5AC3">
      <w:pPr>
        <w:jc w:val="left"/>
      </w:pPr>
    </w:p>
    <w:p w14:paraId="6AE4C369" w14:textId="65299272" w:rsidR="00616E79" w:rsidRDefault="00616E79" w:rsidP="006A5AC3">
      <w:pPr>
        <w:jc w:val="left"/>
      </w:pPr>
    </w:p>
    <w:p w14:paraId="06E410A2" w14:textId="765EDBEF" w:rsidR="00616E79" w:rsidRDefault="00616E79" w:rsidP="006A5AC3">
      <w:pPr>
        <w:jc w:val="left"/>
      </w:pPr>
    </w:p>
    <w:p w14:paraId="61F6B00F" w14:textId="77777777" w:rsidR="00616E79" w:rsidRDefault="00616E79" w:rsidP="006A5AC3">
      <w:pPr>
        <w:jc w:val="left"/>
      </w:pPr>
    </w:p>
    <w:p w14:paraId="7E8233EC" w14:textId="1C07B162" w:rsidR="00616E79" w:rsidRDefault="00616E79" w:rsidP="006A5AC3">
      <w:pPr>
        <w:jc w:val="left"/>
      </w:pPr>
      <w:r>
        <w:rPr>
          <w:rFonts w:hint="eastAsia"/>
        </w:rPr>
        <w:lastRenderedPageBreak/>
        <w:t>约束处理 constraint</w:t>
      </w:r>
      <w:r>
        <w:t xml:space="preserve"> </w:t>
      </w:r>
      <w:r>
        <w:rPr>
          <w:rFonts w:hint="eastAsia"/>
        </w:rPr>
        <w:t>handling</w:t>
      </w:r>
    </w:p>
    <w:p w14:paraId="6E2CC2BB" w14:textId="77777777" w:rsidR="00616E79" w:rsidRDefault="00616E79" w:rsidP="006A5AC3">
      <w:pPr>
        <w:jc w:val="left"/>
      </w:pPr>
    </w:p>
    <w:p w14:paraId="2BE18C62" w14:textId="06D34F31" w:rsidR="00616E79" w:rsidRDefault="00616E79" w:rsidP="006A5AC3">
      <w:pPr>
        <w:jc w:val="left"/>
      </w:pPr>
    </w:p>
    <w:p w14:paraId="7391B821" w14:textId="3851C612" w:rsidR="00616E79" w:rsidRDefault="00616E79" w:rsidP="006A5AC3">
      <w:pPr>
        <w:jc w:val="left"/>
      </w:pPr>
    </w:p>
    <w:p w14:paraId="34287296" w14:textId="0EC0BA5D" w:rsidR="00616E79" w:rsidRDefault="00616E79" w:rsidP="006A5AC3">
      <w:pPr>
        <w:jc w:val="left"/>
      </w:pPr>
    </w:p>
    <w:p w14:paraId="12BA3B68" w14:textId="0D85D269" w:rsidR="00616E79" w:rsidRDefault="00616E79" w:rsidP="006A5AC3">
      <w:pPr>
        <w:jc w:val="left"/>
      </w:pPr>
    </w:p>
    <w:p w14:paraId="61E5C083" w14:textId="46174E89" w:rsidR="00616E79" w:rsidRDefault="00616E79" w:rsidP="006A5AC3">
      <w:pPr>
        <w:jc w:val="left"/>
      </w:pPr>
    </w:p>
    <w:p w14:paraId="072CBBA9" w14:textId="5A27E65C" w:rsidR="00616E79" w:rsidRDefault="00616E79" w:rsidP="006A5AC3">
      <w:pPr>
        <w:jc w:val="left"/>
      </w:pPr>
    </w:p>
    <w:p w14:paraId="47BD3874" w14:textId="412B9C99" w:rsidR="00616E79" w:rsidRDefault="00616E79" w:rsidP="006A5AC3">
      <w:pPr>
        <w:jc w:val="left"/>
      </w:pPr>
    </w:p>
    <w:p w14:paraId="412366FC" w14:textId="06329D61" w:rsidR="00616E79" w:rsidRDefault="00616E79" w:rsidP="006A5AC3">
      <w:pPr>
        <w:jc w:val="left"/>
      </w:pPr>
    </w:p>
    <w:p w14:paraId="5ECC3ED2" w14:textId="5C92DB0D" w:rsidR="00616E79" w:rsidRDefault="00616E79" w:rsidP="006A5AC3">
      <w:pPr>
        <w:jc w:val="left"/>
      </w:pPr>
    </w:p>
    <w:p w14:paraId="08EA569F" w14:textId="2109BD86" w:rsidR="00616E79" w:rsidRDefault="00616E79" w:rsidP="006A5AC3">
      <w:pPr>
        <w:jc w:val="left"/>
      </w:pPr>
    </w:p>
    <w:p w14:paraId="0DB87428" w14:textId="784CD807" w:rsidR="00616E79" w:rsidRDefault="00616E79" w:rsidP="006A5AC3">
      <w:pPr>
        <w:jc w:val="left"/>
      </w:pPr>
    </w:p>
    <w:p w14:paraId="370878E8" w14:textId="5B133991" w:rsidR="00616E79" w:rsidRDefault="00616E79" w:rsidP="006A5AC3">
      <w:pPr>
        <w:jc w:val="left"/>
      </w:pPr>
    </w:p>
    <w:p w14:paraId="0B944EFD" w14:textId="53A6F52F" w:rsidR="00616E79" w:rsidRDefault="00616E79" w:rsidP="006A5AC3">
      <w:pPr>
        <w:jc w:val="left"/>
      </w:pPr>
    </w:p>
    <w:p w14:paraId="4718EB88" w14:textId="2210A9FB" w:rsidR="00616E79" w:rsidRDefault="00616E79" w:rsidP="006A5AC3">
      <w:pPr>
        <w:jc w:val="left"/>
      </w:pPr>
    </w:p>
    <w:p w14:paraId="7455D966" w14:textId="1C820861" w:rsidR="00616E79" w:rsidRDefault="00616E79" w:rsidP="006A5AC3">
      <w:pPr>
        <w:jc w:val="left"/>
      </w:pPr>
    </w:p>
    <w:p w14:paraId="4388417D" w14:textId="5D45207D" w:rsidR="00616E79" w:rsidRDefault="00616E79" w:rsidP="006A5AC3">
      <w:pPr>
        <w:jc w:val="left"/>
      </w:pPr>
    </w:p>
    <w:p w14:paraId="3FFC5193" w14:textId="4DD23909" w:rsidR="00616E79" w:rsidRDefault="00616E79" w:rsidP="006A5AC3">
      <w:pPr>
        <w:jc w:val="left"/>
      </w:pPr>
    </w:p>
    <w:p w14:paraId="14E2F6CC" w14:textId="6222B27E" w:rsidR="00616E79" w:rsidRDefault="00616E79" w:rsidP="006A5AC3">
      <w:pPr>
        <w:jc w:val="left"/>
      </w:pPr>
    </w:p>
    <w:p w14:paraId="6826896D" w14:textId="29730BE4" w:rsidR="00616E79" w:rsidRDefault="00616E79" w:rsidP="006A5AC3">
      <w:pPr>
        <w:jc w:val="left"/>
      </w:pPr>
    </w:p>
    <w:p w14:paraId="3D9BF5E1" w14:textId="2334A097" w:rsidR="00616E79" w:rsidRDefault="00616E79" w:rsidP="006A5AC3">
      <w:pPr>
        <w:jc w:val="left"/>
      </w:pPr>
    </w:p>
    <w:p w14:paraId="35019141" w14:textId="182E40A2" w:rsidR="00616E79" w:rsidRDefault="00616E79" w:rsidP="006A5AC3">
      <w:pPr>
        <w:jc w:val="left"/>
      </w:pPr>
    </w:p>
    <w:p w14:paraId="41724E69" w14:textId="5936D787" w:rsidR="00616E79" w:rsidRDefault="00616E79" w:rsidP="006A5AC3">
      <w:pPr>
        <w:jc w:val="left"/>
      </w:pPr>
    </w:p>
    <w:p w14:paraId="27F73787" w14:textId="5219F595" w:rsidR="00616E79" w:rsidRDefault="00616E79" w:rsidP="006A5AC3">
      <w:pPr>
        <w:jc w:val="left"/>
      </w:pPr>
    </w:p>
    <w:p w14:paraId="48EF302B" w14:textId="1B17AFB3" w:rsidR="00616E79" w:rsidRDefault="00616E79" w:rsidP="006A5AC3">
      <w:pPr>
        <w:jc w:val="left"/>
      </w:pPr>
    </w:p>
    <w:p w14:paraId="76BC23D7" w14:textId="2AB7E9B1" w:rsidR="00616E79" w:rsidRDefault="00616E79" w:rsidP="006A5AC3">
      <w:pPr>
        <w:jc w:val="left"/>
      </w:pPr>
    </w:p>
    <w:p w14:paraId="6C8CE511" w14:textId="743CBF19" w:rsidR="00616E79" w:rsidRDefault="00616E79" w:rsidP="006A5AC3">
      <w:pPr>
        <w:jc w:val="left"/>
      </w:pPr>
    </w:p>
    <w:p w14:paraId="597C2116" w14:textId="0A0E1E57" w:rsidR="00616E79" w:rsidRDefault="00616E79" w:rsidP="006A5AC3">
      <w:pPr>
        <w:jc w:val="left"/>
      </w:pPr>
    </w:p>
    <w:p w14:paraId="5AAE9ECF" w14:textId="780F55AB" w:rsidR="00616E79" w:rsidRDefault="00616E79" w:rsidP="006A5AC3">
      <w:pPr>
        <w:jc w:val="left"/>
      </w:pPr>
    </w:p>
    <w:p w14:paraId="7F568597" w14:textId="354FF774" w:rsidR="00616E79" w:rsidRDefault="00616E79" w:rsidP="006A5AC3">
      <w:pPr>
        <w:jc w:val="left"/>
      </w:pPr>
    </w:p>
    <w:p w14:paraId="57D4F1E2" w14:textId="1F5055A7" w:rsidR="00616E79" w:rsidRDefault="00616E79" w:rsidP="006A5AC3">
      <w:pPr>
        <w:jc w:val="left"/>
      </w:pPr>
    </w:p>
    <w:p w14:paraId="67F2A661" w14:textId="62E5D8B6" w:rsidR="00616E79" w:rsidRDefault="00616E79" w:rsidP="006A5AC3">
      <w:pPr>
        <w:jc w:val="left"/>
      </w:pPr>
    </w:p>
    <w:p w14:paraId="26B7B987" w14:textId="715529BC" w:rsidR="00616E79" w:rsidRDefault="00616E79" w:rsidP="006A5AC3">
      <w:pPr>
        <w:jc w:val="left"/>
      </w:pPr>
    </w:p>
    <w:p w14:paraId="6B2F0C40" w14:textId="06F5F64E" w:rsidR="00616E79" w:rsidRDefault="00616E79" w:rsidP="006A5AC3">
      <w:pPr>
        <w:jc w:val="left"/>
      </w:pPr>
    </w:p>
    <w:p w14:paraId="24F6B5FA" w14:textId="27AFEEAB" w:rsidR="00616E79" w:rsidRDefault="00616E79" w:rsidP="006A5AC3">
      <w:pPr>
        <w:jc w:val="left"/>
      </w:pPr>
    </w:p>
    <w:p w14:paraId="2363EE77" w14:textId="4BC004A0" w:rsidR="00616E79" w:rsidRDefault="00616E79" w:rsidP="006A5AC3">
      <w:pPr>
        <w:jc w:val="left"/>
      </w:pPr>
    </w:p>
    <w:p w14:paraId="207E4D36" w14:textId="2864D75A" w:rsidR="00616E79" w:rsidRDefault="00616E79" w:rsidP="006A5AC3">
      <w:pPr>
        <w:jc w:val="left"/>
      </w:pPr>
    </w:p>
    <w:p w14:paraId="3FA65D27" w14:textId="6C50899E" w:rsidR="00616E79" w:rsidRDefault="00616E79" w:rsidP="006A5AC3">
      <w:pPr>
        <w:jc w:val="left"/>
      </w:pPr>
    </w:p>
    <w:p w14:paraId="68BC542D" w14:textId="1BF64433" w:rsidR="00616E79" w:rsidRDefault="00616E79" w:rsidP="006A5AC3">
      <w:pPr>
        <w:jc w:val="left"/>
      </w:pPr>
    </w:p>
    <w:p w14:paraId="51A32A0C" w14:textId="7B91002C" w:rsidR="00616E79" w:rsidRDefault="00616E79" w:rsidP="006A5AC3">
      <w:pPr>
        <w:jc w:val="left"/>
      </w:pPr>
    </w:p>
    <w:p w14:paraId="04C094D2" w14:textId="6B19E114" w:rsidR="00616E79" w:rsidRDefault="00616E79" w:rsidP="006A5AC3">
      <w:pPr>
        <w:jc w:val="left"/>
      </w:pPr>
    </w:p>
    <w:p w14:paraId="5ADC9D39" w14:textId="5C886F58" w:rsidR="00616E79" w:rsidRDefault="00616E79" w:rsidP="006A5AC3">
      <w:pPr>
        <w:jc w:val="left"/>
      </w:pPr>
    </w:p>
    <w:p w14:paraId="63F84446" w14:textId="77777777" w:rsidR="00616E79" w:rsidRDefault="00616E79" w:rsidP="006A5AC3">
      <w:pPr>
        <w:jc w:val="left"/>
      </w:pPr>
    </w:p>
    <w:p w14:paraId="6851E763" w14:textId="301473FA" w:rsidR="00BA7461" w:rsidRDefault="00BA7461" w:rsidP="006A5AC3">
      <w:pPr>
        <w:jc w:val="left"/>
      </w:pPr>
      <w:r>
        <w:rPr>
          <w:rFonts w:hint="eastAsia"/>
        </w:rPr>
        <w:lastRenderedPageBreak/>
        <w:t>进化机器人</w:t>
      </w:r>
    </w:p>
    <w:p w14:paraId="1BB20F6B" w14:textId="60E663E3" w:rsidR="00BA7461" w:rsidRDefault="00BA7461" w:rsidP="006A5AC3">
      <w:pPr>
        <w:jc w:val="left"/>
      </w:pPr>
      <w:r>
        <w:t>E</w:t>
      </w:r>
      <w:r>
        <w:rPr>
          <w:rFonts w:hint="eastAsia"/>
        </w:rPr>
        <w:t>ntities</w:t>
      </w:r>
      <w:r>
        <w:t xml:space="preserve"> </w:t>
      </w:r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or</w:t>
      </w:r>
      <w:r>
        <w:t xml:space="preserve"> </w:t>
      </w:r>
      <w:r>
        <w:rPr>
          <w:rFonts w:hint="eastAsia"/>
        </w:rPr>
        <w:t>without</w:t>
      </w:r>
      <w:r>
        <w:t xml:space="preserve"> </w:t>
      </w:r>
      <w:r>
        <w:rPr>
          <w:rFonts w:hint="eastAsia"/>
        </w:rPr>
        <w:t>agency</w:t>
      </w:r>
      <w:r>
        <w:t xml:space="preserve"> </w:t>
      </w:r>
      <w:r>
        <w:rPr>
          <w:rFonts w:hint="eastAsia"/>
        </w:rPr>
        <w:t>的 区别贼大</w:t>
      </w:r>
    </w:p>
    <w:p w14:paraId="0192DB3A" w14:textId="530A6744" w:rsidR="00BA7461" w:rsidRDefault="00BA7461" w:rsidP="006A5AC3">
      <w:pPr>
        <w:jc w:val="left"/>
      </w:pPr>
      <w:r>
        <w:t>A</w:t>
      </w:r>
      <w:r>
        <w:rPr>
          <w:rFonts w:hint="eastAsia"/>
        </w:rPr>
        <w:t>gent：</w:t>
      </w:r>
      <w:r w:rsidRPr="00BA7461">
        <w:t>Active, has agency, exhibits behavior</w:t>
      </w:r>
      <w:r>
        <w:t xml:space="preserve"> </w:t>
      </w:r>
      <w:r w:rsidRPr="00BA7461">
        <w:t>“Living” matter</w:t>
      </w:r>
    </w:p>
    <w:p w14:paraId="51286F2C" w14:textId="6FBA1E83" w:rsidR="00BA7461" w:rsidRPr="00BA7461" w:rsidRDefault="00BA7461" w:rsidP="006A5AC3">
      <w:pPr>
        <w:jc w:val="left"/>
      </w:pPr>
      <w:r>
        <w:rPr>
          <w:rFonts w:hint="eastAsia"/>
        </w:rPr>
        <w:t>没有agent：</w:t>
      </w:r>
      <w:r w:rsidRPr="00BA7461">
        <w:t>Passive, has no agency, no behavior</w:t>
      </w:r>
      <w:r>
        <w:t xml:space="preserve"> </w:t>
      </w:r>
      <w:r w:rsidRPr="00BA7461">
        <w:t>“Dead” matter</w:t>
      </w:r>
    </w:p>
    <w:p w14:paraId="4CC517B3" w14:textId="402B186D" w:rsidR="00BA7461" w:rsidRDefault="00BA7461" w:rsidP="006A5AC3">
      <w:pPr>
        <w:jc w:val="left"/>
      </w:pPr>
    </w:p>
    <w:p w14:paraId="7D7F1BF3" w14:textId="77777777" w:rsidR="00BA7461" w:rsidRDefault="00BA7461" w:rsidP="006A5AC3">
      <w:pPr>
        <w:jc w:val="left"/>
      </w:pPr>
      <w:r>
        <w:rPr>
          <w:rFonts w:hint="eastAsia"/>
        </w:rPr>
        <w:t>E</w:t>
      </w:r>
      <w:r>
        <w:t>A</w:t>
      </w:r>
      <w:r>
        <w:rPr>
          <w:rFonts w:hint="eastAsia"/>
        </w:rPr>
        <w:t>的亚种，更贴近自然：</w:t>
      </w:r>
    </w:p>
    <w:p w14:paraId="5054E4BD" w14:textId="7D749B84" w:rsidR="00BA7461" w:rsidRDefault="00BA7461" w:rsidP="006A5AC3">
      <w:pPr>
        <w:jc w:val="left"/>
      </w:pPr>
      <w:r>
        <w:rPr>
          <w:rFonts w:hint="eastAsia"/>
        </w:rPr>
        <w:t>个体是</w:t>
      </w:r>
      <w:r w:rsidRPr="00700DB4">
        <w:rPr>
          <w:b/>
          <w:bCs/>
        </w:rPr>
        <w:t>active/autonomous entities</w:t>
      </w:r>
      <w:r>
        <w:rPr>
          <w:rFonts w:hint="eastAsia"/>
        </w:rPr>
        <w:t>，基于sensor</w:t>
      </w:r>
      <w:r>
        <w:t xml:space="preserve"> </w:t>
      </w:r>
      <w:r>
        <w:rPr>
          <w:rFonts w:hint="eastAsia"/>
        </w:rPr>
        <w:t>inputs</w:t>
      </w:r>
      <w:r>
        <w:t xml:space="preserve"> </w:t>
      </w:r>
      <w:r>
        <w:rPr>
          <w:rFonts w:hint="eastAsia"/>
        </w:rPr>
        <w:t>有自己的决策 并 反馈环境，有 behavior，能干点啥</w:t>
      </w:r>
    </w:p>
    <w:p w14:paraId="5EAB1A0B" w14:textId="504BE693" w:rsidR="00BA7461" w:rsidRDefault="00BA7461" w:rsidP="006A5AC3">
      <w:pPr>
        <w:jc w:val="left"/>
      </w:pPr>
      <w:r>
        <w:rPr>
          <w:rFonts w:hint="eastAsia"/>
        </w:rPr>
        <w:t xml:space="preserve">个体 在 </w:t>
      </w:r>
      <w:r w:rsidRPr="00700DB4">
        <w:rPr>
          <w:rFonts w:hint="eastAsia"/>
          <w:b/>
          <w:bCs/>
        </w:rPr>
        <w:t>environment</w:t>
      </w:r>
      <w:r w:rsidRPr="00700DB4">
        <w:rPr>
          <w:b/>
          <w:bCs/>
        </w:rPr>
        <w:t xml:space="preserve"> </w:t>
      </w:r>
      <w:r w:rsidRPr="00700DB4">
        <w:rPr>
          <w:rFonts w:hint="eastAsia"/>
          <w:b/>
          <w:bCs/>
        </w:rPr>
        <w:t>中 operate</w:t>
      </w:r>
      <w:r>
        <w:rPr>
          <w:rFonts w:hint="eastAsia"/>
        </w:rPr>
        <w:t>，不是只在fitness空间调优</w:t>
      </w:r>
    </w:p>
    <w:p w14:paraId="0AD9856C" w14:textId="6F333739" w:rsidR="00BA7461" w:rsidRDefault="00BA7461" w:rsidP="006A5AC3">
      <w:pPr>
        <w:jc w:val="left"/>
      </w:pPr>
      <w:r w:rsidRPr="00700DB4">
        <w:rPr>
          <w:b/>
          <w:bCs/>
        </w:rPr>
        <w:t xml:space="preserve">Evaluation </w:t>
      </w:r>
      <w:r w:rsidRPr="00700DB4">
        <w:rPr>
          <w:rFonts w:hint="eastAsia"/>
          <w:b/>
          <w:bCs/>
        </w:rPr>
        <w:t>和 selection</w:t>
      </w:r>
      <w:r w:rsidRPr="00700DB4">
        <w:rPr>
          <w:b/>
          <w:bCs/>
        </w:rPr>
        <w:t xml:space="preserve"> </w:t>
      </w:r>
      <w:r w:rsidRPr="00700DB4">
        <w:rPr>
          <w:rFonts w:hint="eastAsia"/>
          <w:b/>
          <w:bCs/>
        </w:rPr>
        <w:t xml:space="preserve">是基于 </w:t>
      </w:r>
      <w:proofErr w:type="spellStart"/>
      <w:r w:rsidRPr="00700DB4">
        <w:rPr>
          <w:rFonts w:hint="eastAsia"/>
          <w:b/>
          <w:bCs/>
        </w:rPr>
        <w:t>agnet</w:t>
      </w:r>
      <w:proofErr w:type="spellEnd"/>
      <w:r w:rsidRPr="00700DB4">
        <w:rPr>
          <w:b/>
          <w:bCs/>
        </w:rPr>
        <w:t xml:space="preserve"> </w:t>
      </w:r>
      <w:r w:rsidRPr="00700DB4">
        <w:rPr>
          <w:rFonts w:hint="eastAsia"/>
          <w:b/>
          <w:bCs/>
        </w:rPr>
        <w:t>做了什么，</w:t>
      </w:r>
      <w:r w:rsidRPr="00700DB4">
        <w:rPr>
          <w:rFonts w:hint="eastAsia"/>
        </w:rPr>
        <w:t>不是他们是啥</w:t>
      </w:r>
      <w:r w:rsidR="004530A5">
        <w:rPr>
          <w:rFonts w:hint="eastAsia"/>
        </w:rPr>
        <w:t>：</w:t>
      </w:r>
    </w:p>
    <w:p w14:paraId="1ADA7AD3" w14:textId="465B4BA8" w:rsidR="004530A5" w:rsidRDefault="004530A5" w:rsidP="006A5AC3">
      <w:pPr>
        <w:jc w:val="left"/>
      </w:pPr>
      <w:r>
        <w:t>F</w:t>
      </w:r>
      <w:r>
        <w:rPr>
          <w:rFonts w:hint="eastAsia"/>
        </w:rPr>
        <w:t>itness评估要在环境中模拟，time</w:t>
      </w:r>
      <w:r>
        <w:t xml:space="preserve"> </w:t>
      </w:r>
      <w:r>
        <w:rPr>
          <w:rFonts w:hint="eastAsia"/>
        </w:rPr>
        <w:t>costs；</w:t>
      </w:r>
      <w:proofErr w:type="gramStart"/>
      <w:r>
        <w:rPr>
          <w:rFonts w:hint="eastAsia"/>
        </w:rPr>
        <w:t>且依靠</w:t>
      </w:r>
      <w:proofErr w:type="gramEnd"/>
      <w:r>
        <w:rPr>
          <w:rFonts w:hint="eastAsia"/>
        </w:rPr>
        <w:t>很多 factors，增加不确定性；search</w:t>
      </w:r>
      <w:r>
        <w:t xml:space="preserve"> </w:t>
      </w:r>
      <w:r>
        <w:rPr>
          <w:rFonts w:hint="eastAsia"/>
        </w:rPr>
        <w:t>space贼大；</w:t>
      </w:r>
      <w:r w:rsidR="00700DB4">
        <w:rPr>
          <w:rFonts w:hint="eastAsia"/>
        </w:rPr>
        <w:t>选择机制因为没有numeric评价，可以开放进化</w:t>
      </w:r>
    </w:p>
    <w:p w14:paraId="6C23E31F" w14:textId="77777777" w:rsidR="00700DB4" w:rsidRDefault="00700DB4" w:rsidP="006A5AC3">
      <w:pPr>
        <w:jc w:val="left"/>
      </w:pPr>
      <w:r>
        <w:rPr>
          <w:rFonts w:hint="eastAsia"/>
        </w:rPr>
        <w:t xml:space="preserve">繁衍可以异步 </w:t>
      </w:r>
      <w:r w:rsidRPr="00700DB4">
        <w:rPr>
          <w:b/>
          <w:bCs/>
        </w:rPr>
        <w:t>Reproduction can be asynchronous</w:t>
      </w:r>
      <w:r>
        <w:rPr>
          <w:rFonts w:hint="eastAsia"/>
        </w:rPr>
        <w:t>：</w:t>
      </w:r>
    </w:p>
    <w:p w14:paraId="37723F34" w14:textId="3E801EC4" w:rsidR="00700DB4" w:rsidRDefault="00700DB4" w:rsidP="006A5AC3">
      <w:pPr>
        <w:jc w:val="left"/>
      </w:pPr>
      <w:r>
        <w:rPr>
          <w:rFonts w:hint="eastAsia"/>
        </w:rPr>
        <w:t>非异步：不用同时做all</w:t>
      </w:r>
      <w:r>
        <w:t xml:space="preserve"> </w:t>
      </w:r>
      <w:proofErr w:type="spellStart"/>
      <w:r>
        <w:rPr>
          <w:rFonts w:hint="eastAsia"/>
        </w:rPr>
        <w:t>offsprings</w:t>
      </w:r>
      <w:proofErr w:type="spellEnd"/>
      <w:r>
        <w:rPr>
          <w:rFonts w:hint="eastAsia"/>
        </w:rPr>
        <w:t>，population大小可变</w:t>
      </w:r>
    </w:p>
    <w:p w14:paraId="42036F55" w14:textId="72AE152F" w:rsidR="00700DB4" w:rsidRDefault="00700DB4" w:rsidP="006A5AC3">
      <w:pPr>
        <w:jc w:val="left"/>
      </w:pPr>
      <w:r w:rsidRPr="00700DB4">
        <w:rPr>
          <w:noProof/>
        </w:rPr>
        <w:drawing>
          <wp:inline distT="0" distB="0" distL="0" distR="0" wp14:anchorId="6F22CE11" wp14:editId="2CC9904E">
            <wp:extent cx="2114550" cy="134113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20519" cy="134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有这仨 就是 robot</w:t>
      </w:r>
    </w:p>
    <w:p w14:paraId="1B6FA1CA" w14:textId="37CEF04D" w:rsidR="00700DB4" w:rsidRDefault="00700DB4" w:rsidP="006A5AC3">
      <w:pPr>
        <w:jc w:val="left"/>
      </w:pPr>
      <w:r w:rsidRPr="00700DB4">
        <w:t>Hardware – morphology – body</w:t>
      </w:r>
      <w:r>
        <w:tab/>
      </w:r>
      <w:r>
        <w:tab/>
      </w:r>
      <w:r w:rsidRPr="00700DB4">
        <w:t>Software – controller – brain</w:t>
      </w:r>
      <w:r>
        <w:tab/>
      </w:r>
      <w:r w:rsidRPr="00700DB4">
        <w:t>Sensory</w:t>
      </w:r>
    </w:p>
    <w:p w14:paraId="26C56306" w14:textId="4B748AB6" w:rsidR="00BA7461" w:rsidRDefault="00700DB4" w:rsidP="006A5AC3">
      <w:pPr>
        <w:jc w:val="left"/>
      </w:pPr>
      <w:r>
        <w:rPr>
          <w:rFonts w:hint="eastAsia"/>
        </w:rPr>
        <w:t>在环境 中 operate</w:t>
      </w:r>
      <w:r>
        <w:t xml:space="preserve"> </w:t>
      </w:r>
    </w:p>
    <w:p w14:paraId="72050FBF" w14:textId="4739F97D" w:rsidR="00BA7461" w:rsidRDefault="00BA7461" w:rsidP="006A5AC3">
      <w:pPr>
        <w:jc w:val="left"/>
      </w:pPr>
    </w:p>
    <w:p w14:paraId="162507DB" w14:textId="23ABAEE5" w:rsidR="00BA7461" w:rsidRDefault="00616E79" w:rsidP="006A5AC3">
      <w:pPr>
        <w:jc w:val="left"/>
      </w:pPr>
      <w:r>
        <w:rPr>
          <w:rFonts w:hint="eastAsia"/>
        </w:rPr>
        <w:t>给agent</w:t>
      </w:r>
      <w:r>
        <w:t xml:space="preserve"> </w:t>
      </w:r>
      <w:r>
        <w:rPr>
          <w:rFonts w:hint="eastAsia"/>
        </w:rPr>
        <w:t>写代码 hard</w:t>
      </w:r>
      <w:r>
        <w:t xml:space="preserve"> </w:t>
      </w:r>
      <w:r>
        <w:rPr>
          <w:rFonts w:hint="eastAsia"/>
        </w:rPr>
        <w:t>原因：</w:t>
      </w:r>
    </w:p>
    <w:p w14:paraId="0C613B7F" w14:textId="0DE64E94" w:rsidR="00616E79" w:rsidRDefault="00616E79" w:rsidP="006A5AC3">
      <w:pPr>
        <w:jc w:val="left"/>
      </w:pPr>
      <w:r>
        <w:rPr>
          <w:rFonts w:hint="eastAsia"/>
        </w:rPr>
        <w:t>复杂 动态 噪音 的环境</w:t>
      </w:r>
      <w:r>
        <w:tab/>
      </w:r>
      <w:r>
        <w:rPr>
          <w:rFonts w:hint="eastAsia"/>
        </w:rPr>
        <w:t>复杂的 sensor</w:t>
      </w:r>
      <w:r>
        <w:t xml:space="preserve"> </w:t>
      </w:r>
      <w:r>
        <w:rPr>
          <w:rFonts w:hint="eastAsia"/>
        </w:rPr>
        <w:t>mapping</w:t>
      </w:r>
      <w:r>
        <w:tab/>
      </w:r>
      <w:r>
        <w:rPr>
          <w:rFonts w:hint="eastAsia"/>
        </w:rPr>
        <w:t>复杂 task</w:t>
      </w:r>
      <w:r>
        <w:tab/>
      </w:r>
    </w:p>
    <w:p w14:paraId="5761318C" w14:textId="3DEBEE2B" w:rsidR="00616E79" w:rsidRPr="00616E79" w:rsidRDefault="00616E79" w:rsidP="006A5AC3">
      <w:pPr>
        <w:jc w:val="left"/>
        <w:rPr>
          <w:b/>
          <w:bCs/>
        </w:rPr>
      </w:pPr>
      <w:r w:rsidRPr="00616E79">
        <w:rPr>
          <w:rFonts w:hint="eastAsia"/>
          <w:b/>
          <w:bCs/>
        </w:rPr>
        <w:t xml:space="preserve">最关键的：user的影响是local的，目标行为却是 </w:t>
      </w:r>
      <w:r w:rsidRPr="00616E79">
        <w:rPr>
          <w:b/>
          <w:bCs/>
        </w:rPr>
        <w:t>global</w:t>
      </w:r>
    </w:p>
    <w:p w14:paraId="2E6D9CA0" w14:textId="3E1E685D" w:rsidR="00BA7461" w:rsidRDefault="00BA7461" w:rsidP="006A5AC3">
      <w:pPr>
        <w:jc w:val="left"/>
      </w:pPr>
    </w:p>
    <w:p w14:paraId="2F968124" w14:textId="691A6FE8" w:rsidR="00BA7461" w:rsidRDefault="00E36DBC" w:rsidP="006A5AC3">
      <w:pPr>
        <w:jc w:val="left"/>
      </w:pPr>
      <w:r>
        <w:t>C</w:t>
      </w:r>
      <w:r>
        <w:rPr>
          <w:rFonts w:hint="eastAsia"/>
        </w:rPr>
        <w:t>ontroller</w:t>
      </w:r>
      <w:r>
        <w:t xml:space="preserve"> </w:t>
      </w:r>
      <w:r>
        <w:rPr>
          <w:rFonts w:hint="eastAsia"/>
        </w:rPr>
        <w:t>许多种</w:t>
      </w:r>
    </w:p>
    <w:p w14:paraId="5E6D038D" w14:textId="01A41DFF" w:rsidR="00BA7461" w:rsidRDefault="00E36DBC" w:rsidP="006A5AC3">
      <w:pPr>
        <w:jc w:val="left"/>
      </w:pPr>
      <w:r>
        <w:rPr>
          <w:rFonts w:hint="eastAsia"/>
        </w:rPr>
        <w:t>N</w:t>
      </w:r>
      <w:r>
        <w:t>N</w:t>
      </w:r>
      <w:r>
        <w:tab/>
      </w:r>
      <w:r>
        <w:rPr>
          <w:rFonts w:hint="eastAsia"/>
        </w:rPr>
        <w:t>行为树rules</w:t>
      </w:r>
      <w:r w:rsidR="00AE3FA2">
        <w:t xml:space="preserve"> </w:t>
      </w:r>
      <w:r>
        <w:t>C</w:t>
      </w:r>
      <w:r>
        <w:rPr>
          <w:rFonts w:hint="eastAsia"/>
        </w:rPr>
        <w:t>++</w:t>
      </w:r>
      <w:r>
        <w:tab/>
      </w:r>
      <w:r w:rsidR="00AE3FA2">
        <w:rPr>
          <w:rFonts w:hint="eastAsia"/>
        </w:rPr>
        <w:t>机器码</w:t>
      </w:r>
      <w:r w:rsidR="00AE3FA2">
        <w:tab/>
      </w:r>
      <w:r w:rsidR="00AE3FA2">
        <w:rPr>
          <w:rFonts w:hint="eastAsia"/>
        </w:rPr>
        <w:t>都是控制器</w:t>
      </w:r>
    </w:p>
    <w:p w14:paraId="609F7D24" w14:textId="6190C6B6" w:rsidR="00BA7461" w:rsidRDefault="00BA7461" w:rsidP="006A5AC3">
      <w:pPr>
        <w:jc w:val="left"/>
      </w:pPr>
    </w:p>
    <w:p w14:paraId="0A241EE5" w14:textId="744F3DEF" w:rsidR="00BA7461" w:rsidRDefault="00AE3FA2" w:rsidP="006A5AC3">
      <w:pPr>
        <w:jc w:val="left"/>
      </w:pPr>
      <w:r w:rsidRPr="00AE3FA2">
        <w:t>problem description</w:t>
      </w:r>
    </w:p>
    <w:p w14:paraId="7765DE86" w14:textId="4EF81BF5" w:rsidR="00BA7461" w:rsidRDefault="00AE3FA2" w:rsidP="006A5AC3">
      <w:pPr>
        <w:jc w:val="left"/>
      </w:pPr>
      <w:r w:rsidRPr="00AE3FA2">
        <w:t>Arena</w:t>
      </w:r>
      <w:r>
        <w:t xml:space="preserve"> </w:t>
      </w:r>
      <w:r>
        <w:rPr>
          <w:rFonts w:hint="eastAsia"/>
        </w:rPr>
        <w:t>舞台 如 space：empty</w:t>
      </w:r>
      <w:r>
        <w:t xml:space="preserve"> </w:t>
      </w:r>
      <w:r>
        <w:rPr>
          <w:rFonts w:hint="eastAsia"/>
        </w:rPr>
        <w:t>obstacle等</w:t>
      </w:r>
    </w:p>
    <w:p w14:paraId="747F6842" w14:textId="0FF42DCF" w:rsidR="00BA7461" w:rsidRDefault="00AE3FA2" w:rsidP="006A5AC3">
      <w:pPr>
        <w:jc w:val="left"/>
      </w:pPr>
      <w:r w:rsidRPr="00AE3FA2">
        <w:t>Task</w:t>
      </w:r>
      <w:r>
        <w:t xml:space="preserve"> </w:t>
      </w:r>
      <w:r>
        <w:rPr>
          <w:rFonts w:hint="eastAsia"/>
        </w:rPr>
        <w:t xml:space="preserve">任务 </w:t>
      </w:r>
      <w:r w:rsidR="00321085">
        <w:rPr>
          <w:rFonts w:hint="eastAsia"/>
        </w:rPr>
        <w:t>避障 速度等</w:t>
      </w:r>
    </w:p>
    <w:p w14:paraId="258E1CC4" w14:textId="0B68FC72" w:rsidR="00321085" w:rsidRDefault="00321085" w:rsidP="006A5AC3">
      <w:pPr>
        <w:jc w:val="left"/>
      </w:pPr>
      <w:r>
        <w:rPr>
          <w:rFonts w:hint="eastAsia"/>
        </w:rPr>
        <w:t>机器人的表型：固定结构和可调权重的N</w:t>
      </w:r>
      <w:r>
        <w:t>N</w:t>
      </w:r>
      <w:r>
        <w:rPr>
          <w:rFonts w:hint="eastAsia"/>
        </w:rPr>
        <w:t>控制器 基因型：权重vector</w:t>
      </w:r>
    </w:p>
    <w:p w14:paraId="55A94946" w14:textId="0C412E50" w:rsidR="00321085" w:rsidRDefault="00321085" w:rsidP="006A5AC3">
      <w:pPr>
        <w:jc w:val="left"/>
        <w:rPr>
          <w:rFonts w:hint="eastAsia"/>
        </w:rPr>
      </w:pPr>
      <w:proofErr w:type="spellStart"/>
      <w:r>
        <w:t>Fitness</w:t>
      </w:r>
      <w:r>
        <w:rPr>
          <w:rFonts w:hint="eastAsia"/>
        </w:rPr>
        <w:t>s</w:t>
      </w:r>
      <w:proofErr w:type="spellEnd"/>
      <w:r>
        <w:t xml:space="preserve"> </w:t>
      </w:r>
      <w:r>
        <w:rPr>
          <w:rFonts w:hint="eastAsia"/>
        </w:rPr>
        <w:t>表现的质量</w:t>
      </w:r>
      <w:r>
        <w:tab/>
      </w:r>
    </w:p>
    <w:p w14:paraId="75D6EC02" w14:textId="71AB9F24" w:rsidR="00BA7461" w:rsidRDefault="00321085" w:rsidP="006A5AC3">
      <w:pPr>
        <w:jc w:val="left"/>
      </w:pPr>
      <w:r>
        <w:rPr>
          <w:rFonts w:hint="eastAsia"/>
        </w:rPr>
        <w:t>在vector上操作 reproduction和selection，可以使用任何实数优化E</w:t>
      </w:r>
      <w:r>
        <w:t>A</w:t>
      </w:r>
    </w:p>
    <w:p w14:paraId="2671298B" w14:textId="0EF2CC35" w:rsidR="00BA7461" w:rsidRDefault="00BA7461" w:rsidP="006A5AC3">
      <w:pPr>
        <w:jc w:val="left"/>
      </w:pPr>
    </w:p>
    <w:p w14:paraId="44769C60" w14:textId="2C964F7B" w:rsidR="00BA7461" w:rsidRDefault="00B43903" w:rsidP="006A5AC3">
      <w:pPr>
        <w:jc w:val="left"/>
      </w:pPr>
      <w:r>
        <w:rPr>
          <w:rFonts w:hint="eastAsia"/>
        </w:rPr>
        <w:t>在线进化 vs</w:t>
      </w:r>
      <w:r>
        <w:t xml:space="preserve"> </w:t>
      </w:r>
      <w:r>
        <w:rPr>
          <w:rFonts w:hint="eastAsia"/>
        </w:rPr>
        <w:t>线下进化</w:t>
      </w:r>
    </w:p>
    <w:p w14:paraId="1D73FA67" w14:textId="79108822" w:rsidR="00B43903" w:rsidRDefault="00EA368A" w:rsidP="006A5AC3">
      <w:pPr>
        <w:jc w:val="left"/>
      </w:pPr>
      <w:r>
        <w:t xml:space="preserve">Offline </w:t>
      </w:r>
      <w:r>
        <w:rPr>
          <w:rFonts w:hint="eastAsia"/>
        </w:rPr>
        <w:t>在部署前就跑好</w:t>
      </w:r>
      <w:r>
        <w:tab/>
      </w:r>
      <w:r>
        <w:rPr>
          <w:rFonts w:hint="eastAsia"/>
        </w:rPr>
        <w:t>controller提前安好固定在机器人上 都用这个</w:t>
      </w:r>
      <w:r>
        <w:t>95</w:t>
      </w:r>
      <w:r>
        <w:rPr>
          <w:rFonts w:hint="eastAsia"/>
        </w:rPr>
        <w:t>%</w:t>
      </w:r>
    </w:p>
    <w:p w14:paraId="40D9A80B" w14:textId="1D6B455C" w:rsidR="00EA368A" w:rsidRDefault="00EA368A" w:rsidP="00EA368A">
      <w:pPr>
        <w:tabs>
          <w:tab w:val="left" w:pos="1270"/>
        </w:tabs>
        <w:jc w:val="left"/>
      </w:pPr>
      <w:r>
        <w:rPr>
          <w:rFonts w:hint="eastAsia"/>
        </w:rPr>
        <w:t xml:space="preserve">要注意 </w:t>
      </w:r>
      <w:r>
        <w:t>simulation evaluation</w:t>
      </w:r>
      <w:r>
        <w:rPr>
          <w:rFonts w:hint="eastAsia"/>
        </w:rPr>
        <w:t>和 reality的gap</w:t>
      </w:r>
    </w:p>
    <w:p w14:paraId="22B1F535" w14:textId="760645DA" w:rsidR="00EA368A" w:rsidRDefault="00EA368A" w:rsidP="006A5AC3">
      <w:pPr>
        <w:jc w:val="left"/>
      </w:pPr>
      <w:r>
        <w:rPr>
          <w:rFonts w:hint="eastAsia"/>
        </w:rPr>
        <w:t>Online</w:t>
      </w:r>
      <w:r>
        <w:t xml:space="preserve"> </w:t>
      </w:r>
      <w:r>
        <w:rPr>
          <w:rFonts w:hint="eastAsia"/>
        </w:rPr>
        <w:t>在执行阶段才跑</w:t>
      </w:r>
      <w:r>
        <w:tab/>
      </w:r>
      <w:r>
        <w:rPr>
          <w:rFonts w:hint="eastAsia"/>
        </w:rPr>
        <w:t>一边执行任务一边跑算法</w:t>
      </w:r>
      <w:r>
        <w:tab/>
      </w:r>
      <w:r>
        <w:rPr>
          <w:rFonts w:hint="eastAsia"/>
        </w:rPr>
        <w:t>只有文章</w:t>
      </w:r>
    </w:p>
    <w:p w14:paraId="69B2AB50" w14:textId="0663044B" w:rsidR="00EA368A" w:rsidRDefault="00EA368A" w:rsidP="006A5AC3">
      <w:pPr>
        <w:jc w:val="left"/>
      </w:pPr>
    </w:p>
    <w:p w14:paraId="1FA857C3" w14:textId="77777777" w:rsidR="00EA368A" w:rsidRDefault="00EA368A" w:rsidP="006A5AC3">
      <w:pPr>
        <w:jc w:val="left"/>
        <w:rPr>
          <w:rFonts w:hint="eastAsia"/>
        </w:rPr>
      </w:pPr>
    </w:p>
    <w:p w14:paraId="34F9A963" w14:textId="68E4084A" w:rsidR="00BA7461" w:rsidRDefault="00BA7461" w:rsidP="006A5AC3">
      <w:pPr>
        <w:jc w:val="left"/>
      </w:pPr>
    </w:p>
    <w:p w14:paraId="0F1EEA1C" w14:textId="3007E4E0" w:rsidR="00BA7461" w:rsidRDefault="00BA7461" w:rsidP="006A5AC3">
      <w:pPr>
        <w:jc w:val="left"/>
      </w:pPr>
    </w:p>
    <w:p w14:paraId="39E441C3" w14:textId="04BBAE42" w:rsidR="00BA7461" w:rsidRDefault="00BA7461" w:rsidP="006A5AC3">
      <w:pPr>
        <w:jc w:val="left"/>
      </w:pPr>
    </w:p>
    <w:p w14:paraId="2F18DA57" w14:textId="677D1691" w:rsidR="00BA7461" w:rsidRDefault="00BA7461" w:rsidP="006A5AC3">
      <w:pPr>
        <w:jc w:val="left"/>
      </w:pPr>
    </w:p>
    <w:p w14:paraId="44D7A625" w14:textId="200DC1BE" w:rsidR="00BA7461" w:rsidRDefault="00BA7461" w:rsidP="006A5AC3">
      <w:pPr>
        <w:jc w:val="left"/>
      </w:pPr>
    </w:p>
    <w:p w14:paraId="4ACE69DE" w14:textId="6BC04D4D" w:rsidR="00BA7461" w:rsidRDefault="00BA7461" w:rsidP="006A5AC3">
      <w:pPr>
        <w:jc w:val="left"/>
      </w:pPr>
    </w:p>
    <w:p w14:paraId="4B627324" w14:textId="1AE802C6" w:rsidR="00BA7461" w:rsidRDefault="00BA7461" w:rsidP="006A5AC3">
      <w:pPr>
        <w:jc w:val="left"/>
      </w:pPr>
    </w:p>
    <w:p w14:paraId="51BF1F79" w14:textId="2C2751FB" w:rsidR="00BA7461" w:rsidRDefault="00BA7461" w:rsidP="006A5AC3">
      <w:pPr>
        <w:jc w:val="left"/>
      </w:pPr>
    </w:p>
    <w:p w14:paraId="7B80C8AC" w14:textId="169F5B0F" w:rsidR="00BA7461" w:rsidRDefault="00BA7461" w:rsidP="006A5AC3">
      <w:pPr>
        <w:jc w:val="left"/>
      </w:pPr>
    </w:p>
    <w:p w14:paraId="7A750990" w14:textId="76FCE593" w:rsidR="00BA7461" w:rsidRDefault="00BA7461" w:rsidP="006A5AC3">
      <w:pPr>
        <w:jc w:val="left"/>
      </w:pPr>
    </w:p>
    <w:p w14:paraId="5F0039CD" w14:textId="26B661FD" w:rsidR="00BA7461" w:rsidRDefault="00BA7461" w:rsidP="006A5AC3">
      <w:pPr>
        <w:jc w:val="left"/>
      </w:pPr>
    </w:p>
    <w:p w14:paraId="3DD9EBB2" w14:textId="6C33DBC3" w:rsidR="00BA7461" w:rsidRDefault="00BA7461" w:rsidP="006A5AC3">
      <w:pPr>
        <w:jc w:val="left"/>
      </w:pPr>
    </w:p>
    <w:p w14:paraId="1C82A85A" w14:textId="5B81365F" w:rsidR="00BA7461" w:rsidRDefault="00BA7461" w:rsidP="006A5AC3">
      <w:pPr>
        <w:jc w:val="left"/>
      </w:pPr>
    </w:p>
    <w:p w14:paraId="070FC4C4" w14:textId="02FC360D" w:rsidR="00BA7461" w:rsidRDefault="00BA7461" w:rsidP="006A5AC3">
      <w:pPr>
        <w:jc w:val="left"/>
      </w:pPr>
    </w:p>
    <w:p w14:paraId="20B22F98" w14:textId="6ED8ADC3" w:rsidR="00BA7461" w:rsidRDefault="00BA7461" w:rsidP="006A5AC3">
      <w:pPr>
        <w:jc w:val="left"/>
      </w:pPr>
    </w:p>
    <w:p w14:paraId="098F16FE" w14:textId="5171B935" w:rsidR="00BA7461" w:rsidRDefault="00BA7461" w:rsidP="006A5AC3">
      <w:pPr>
        <w:jc w:val="left"/>
      </w:pPr>
    </w:p>
    <w:p w14:paraId="12DB032B" w14:textId="77154516" w:rsidR="00BA7461" w:rsidRDefault="00BA7461" w:rsidP="006A5AC3">
      <w:pPr>
        <w:jc w:val="left"/>
      </w:pPr>
    </w:p>
    <w:p w14:paraId="06084D3D" w14:textId="0787D489" w:rsidR="00BA7461" w:rsidRDefault="00BA7461" w:rsidP="006A5AC3">
      <w:pPr>
        <w:jc w:val="left"/>
      </w:pPr>
    </w:p>
    <w:p w14:paraId="00F1482A" w14:textId="436A362B" w:rsidR="00BA7461" w:rsidRDefault="00BA7461" w:rsidP="006A5AC3">
      <w:pPr>
        <w:jc w:val="left"/>
      </w:pPr>
    </w:p>
    <w:p w14:paraId="5CACF154" w14:textId="71B3036C" w:rsidR="00BA7461" w:rsidRDefault="00BA7461" w:rsidP="006A5AC3">
      <w:pPr>
        <w:jc w:val="left"/>
      </w:pPr>
    </w:p>
    <w:p w14:paraId="7B973340" w14:textId="7296298A" w:rsidR="00BA7461" w:rsidRDefault="00BA7461" w:rsidP="006A5AC3">
      <w:pPr>
        <w:jc w:val="left"/>
      </w:pPr>
    </w:p>
    <w:p w14:paraId="05C486C0" w14:textId="5F7231B7" w:rsidR="00BA7461" w:rsidRDefault="00BA7461" w:rsidP="006A5AC3">
      <w:pPr>
        <w:jc w:val="left"/>
      </w:pPr>
    </w:p>
    <w:p w14:paraId="3AEA1BA3" w14:textId="4233141B" w:rsidR="00BA7461" w:rsidRDefault="00BA7461" w:rsidP="006A5AC3">
      <w:pPr>
        <w:jc w:val="left"/>
      </w:pPr>
    </w:p>
    <w:p w14:paraId="3C972C1F" w14:textId="0E8472B6" w:rsidR="00BA7461" w:rsidRDefault="00BA7461" w:rsidP="006A5AC3">
      <w:pPr>
        <w:jc w:val="left"/>
      </w:pPr>
    </w:p>
    <w:p w14:paraId="0A31749B" w14:textId="26531289" w:rsidR="00BA7461" w:rsidRDefault="00BA7461" w:rsidP="006A5AC3">
      <w:pPr>
        <w:jc w:val="left"/>
      </w:pPr>
    </w:p>
    <w:p w14:paraId="5BFADC66" w14:textId="41E60B99" w:rsidR="00BA7461" w:rsidRDefault="00BA7461" w:rsidP="006A5AC3">
      <w:pPr>
        <w:jc w:val="left"/>
      </w:pPr>
    </w:p>
    <w:p w14:paraId="3157BE8E" w14:textId="0E361C7D" w:rsidR="00BA7461" w:rsidRDefault="00BA7461" w:rsidP="006A5AC3">
      <w:pPr>
        <w:jc w:val="left"/>
      </w:pPr>
    </w:p>
    <w:p w14:paraId="09641113" w14:textId="61691A86" w:rsidR="00BA7461" w:rsidRDefault="00BA7461" w:rsidP="006A5AC3">
      <w:pPr>
        <w:jc w:val="left"/>
      </w:pPr>
    </w:p>
    <w:p w14:paraId="182B5FEC" w14:textId="530BA106" w:rsidR="00321085" w:rsidRDefault="00321085" w:rsidP="006A5AC3">
      <w:pPr>
        <w:jc w:val="left"/>
      </w:pPr>
    </w:p>
    <w:p w14:paraId="002D372E" w14:textId="61AA8493" w:rsidR="00321085" w:rsidRDefault="00321085" w:rsidP="006A5AC3">
      <w:pPr>
        <w:jc w:val="left"/>
      </w:pPr>
    </w:p>
    <w:p w14:paraId="65ACE354" w14:textId="3499F345" w:rsidR="00321085" w:rsidRDefault="00321085" w:rsidP="006A5AC3">
      <w:pPr>
        <w:jc w:val="left"/>
      </w:pPr>
    </w:p>
    <w:p w14:paraId="11166B2C" w14:textId="241A26F1" w:rsidR="00321085" w:rsidRDefault="00321085" w:rsidP="006A5AC3">
      <w:pPr>
        <w:jc w:val="left"/>
      </w:pPr>
    </w:p>
    <w:p w14:paraId="1A54A89F" w14:textId="3CD590A9" w:rsidR="00321085" w:rsidRDefault="00321085" w:rsidP="006A5AC3">
      <w:pPr>
        <w:jc w:val="left"/>
      </w:pPr>
    </w:p>
    <w:p w14:paraId="681B865F" w14:textId="02FEE8B2" w:rsidR="00321085" w:rsidRDefault="00321085" w:rsidP="006A5AC3">
      <w:pPr>
        <w:jc w:val="left"/>
      </w:pPr>
    </w:p>
    <w:p w14:paraId="0831A3A6" w14:textId="735FC682" w:rsidR="00321085" w:rsidRDefault="00321085" w:rsidP="006A5AC3">
      <w:pPr>
        <w:jc w:val="left"/>
      </w:pPr>
    </w:p>
    <w:p w14:paraId="3C4F6AB2" w14:textId="4DBCF492" w:rsidR="00321085" w:rsidRDefault="00321085" w:rsidP="006A5AC3">
      <w:pPr>
        <w:jc w:val="left"/>
      </w:pPr>
    </w:p>
    <w:p w14:paraId="64FF70EF" w14:textId="369C703E" w:rsidR="00321085" w:rsidRDefault="00321085" w:rsidP="006A5AC3">
      <w:pPr>
        <w:jc w:val="left"/>
      </w:pPr>
    </w:p>
    <w:p w14:paraId="2A8AD82F" w14:textId="2B945EDD" w:rsidR="00321085" w:rsidRDefault="00321085" w:rsidP="006A5AC3">
      <w:pPr>
        <w:jc w:val="left"/>
      </w:pPr>
    </w:p>
    <w:p w14:paraId="76080B50" w14:textId="2DA703C2" w:rsidR="00321085" w:rsidRDefault="00321085" w:rsidP="006A5AC3">
      <w:pPr>
        <w:jc w:val="left"/>
      </w:pPr>
    </w:p>
    <w:p w14:paraId="7B480184" w14:textId="146F0F34" w:rsidR="00321085" w:rsidRDefault="00321085" w:rsidP="006A5AC3">
      <w:pPr>
        <w:jc w:val="left"/>
      </w:pPr>
    </w:p>
    <w:p w14:paraId="03A70740" w14:textId="39CDCF0F" w:rsidR="00321085" w:rsidRDefault="00321085" w:rsidP="006A5AC3">
      <w:pPr>
        <w:jc w:val="left"/>
      </w:pPr>
    </w:p>
    <w:p w14:paraId="278D3DC1" w14:textId="7086DDA4" w:rsidR="00321085" w:rsidRDefault="00321085" w:rsidP="006A5AC3">
      <w:pPr>
        <w:jc w:val="left"/>
      </w:pPr>
    </w:p>
    <w:p w14:paraId="00F1D631" w14:textId="58B2C1C8" w:rsidR="00321085" w:rsidRDefault="00321085" w:rsidP="006A5AC3">
      <w:pPr>
        <w:jc w:val="left"/>
      </w:pPr>
    </w:p>
    <w:p w14:paraId="5CC10766" w14:textId="7445AF04" w:rsidR="00321085" w:rsidRDefault="00321085" w:rsidP="006A5AC3">
      <w:pPr>
        <w:jc w:val="left"/>
      </w:pPr>
    </w:p>
    <w:p w14:paraId="305819ED" w14:textId="3EE75B1C" w:rsidR="00321085" w:rsidRDefault="00321085" w:rsidP="006A5AC3">
      <w:pPr>
        <w:jc w:val="left"/>
      </w:pPr>
    </w:p>
    <w:p w14:paraId="4C9F1BFC" w14:textId="0F017215" w:rsidR="00321085" w:rsidRDefault="00321085" w:rsidP="006A5AC3">
      <w:pPr>
        <w:jc w:val="left"/>
      </w:pPr>
    </w:p>
    <w:p w14:paraId="458259CF" w14:textId="34BC2D4C" w:rsidR="00321085" w:rsidRDefault="00321085" w:rsidP="006A5AC3">
      <w:pPr>
        <w:jc w:val="left"/>
      </w:pPr>
    </w:p>
    <w:p w14:paraId="322280F2" w14:textId="70B99090" w:rsidR="00321085" w:rsidRDefault="00321085" w:rsidP="006A5AC3">
      <w:pPr>
        <w:jc w:val="left"/>
      </w:pPr>
    </w:p>
    <w:p w14:paraId="19EBDD8D" w14:textId="77777777" w:rsidR="00321085" w:rsidRDefault="00321085" w:rsidP="006A5AC3">
      <w:pPr>
        <w:jc w:val="left"/>
        <w:rPr>
          <w:rFonts w:hint="eastAsia"/>
        </w:rPr>
      </w:pPr>
    </w:p>
    <w:p w14:paraId="78B2BCB1" w14:textId="3102DE50" w:rsidR="00654769" w:rsidRDefault="00654769" w:rsidP="006A5AC3">
      <w:pPr>
        <w:jc w:val="left"/>
      </w:pPr>
      <w:r>
        <w:rPr>
          <w:rFonts w:hint="eastAsia"/>
        </w:rPr>
        <w:t>Ne</w:t>
      </w:r>
      <w:r>
        <w:t xml:space="preserve">uro evolution </w:t>
      </w:r>
      <w:r>
        <w:rPr>
          <w:rFonts w:hint="eastAsia"/>
        </w:rPr>
        <w:t xml:space="preserve">神经进化 </w:t>
      </w:r>
    </w:p>
    <w:p w14:paraId="56176513" w14:textId="3E3901BF" w:rsidR="00654769" w:rsidRDefault="00654769" w:rsidP="006A5AC3">
      <w:pPr>
        <w:jc w:val="left"/>
      </w:pPr>
      <w:r>
        <w:rPr>
          <w:rFonts w:hint="eastAsia"/>
        </w:rPr>
        <w:t>A</w:t>
      </w:r>
      <w:r>
        <w:t xml:space="preserve">I: </w:t>
      </w:r>
      <w:r>
        <w:rPr>
          <w:rFonts w:hint="eastAsia"/>
        </w:rPr>
        <w:t>自然 brain的简单抽象 多层</w:t>
      </w:r>
    </w:p>
    <w:p w14:paraId="73C42A8B" w14:textId="2B72C6D9" w:rsidR="00654769" w:rsidRDefault="00654769" w:rsidP="006A5AC3">
      <w:pPr>
        <w:jc w:val="left"/>
      </w:pPr>
      <w:r>
        <w:rPr>
          <w:rFonts w:hint="eastAsia"/>
        </w:rPr>
        <w:t>常见method</w:t>
      </w:r>
      <w:r>
        <w:t xml:space="preserve"> </w:t>
      </w:r>
      <w:r>
        <w:rPr>
          <w:rFonts w:hint="eastAsia"/>
        </w:rPr>
        <w:t>supervised</w:t>
      </w:r>
      <w:r>
        <w:t xml:space="preserve"> </w:t>
      </w:r>
      <w:r>
        <w:rPr>
          <w:rFonts w:hint="eastAsia"/>
        </w:rPr>
        <w:t>learning 事先know</w:t>
      </w:r>
      <w:r>
        <w:t xml:space="preserve"> </w:t>
      </w:r>
      <w:r>
        <w:rPr>
          <w:rFonts w:hint="eastAsia"/>
        </w:rPr>
        <w:t>answers基于 答案 获得 反向传播</w:t>
      </w:r>
    </w:p>
    <w:p w14:paraId="6D433C8F" w14:textId="06372AB8" w:rsidR="00654769" w:rsidRDefault="00654769" w:rsidP="006A5AC3">
      <w:pPr>
        <w:jc w:val="left"/>
      </w:pPr>
      <w:r>
        <w:rPr>
          <w:rFonts w:hint="eastAsia"/>
        </w:rPr>
        <w:t>不知道 answers</w:t>
      </w:r>
      <w:r>
        <w:t xml:space="preserve"> </w:t>
      </w:r>
      <w:r>
        <w:rPr>
          <w:rFonts w:hint="eastAsia"/>
        </w:rPr>
        <w:t>怎么办？ 例如 control，有很多控制办法 但不知道 对不对</w:t>
      </w:r>
    </w:p>
    <w:p w14:paraId="0D6E92AA" w14:textId="02D6B291" w:rsidR="00654769" w:rsidRDefault="00654769" w:rsidP="006A5AC3">
      <w:pPr>
        <w:jc w:val="left"/>
      </w:pPr>
      <w:r>
        <w:rPr>
          <w:rFonts w:hint="eastAsia"/>
        </w:rPr>
        <w:t>N</w:t>
      </w:r>
      <w:r>
        <w:t>E</w:t>
      </w:r>
      <w:r>
        <w:rPr>
          <w:rFonts w:hint="eastAsia"/>
        </w:rPr>
        <w:t>：不同于单纯基于可监督答案来调节 weights，还 evolve</w:t>
      </w:r>
      <w:r>
        <w:t xml:space="preserve"> </w:t>
      </w:r>
      <w:r>
        <w:rPr>
          <w:rFonts w:hint="eastAsia"/>
        </w:rPr>
        <w:t>network种群</w:t>
      </w:r>
    </w:p>
    <w:p w14:paraId="5EFA5F03" w14:textId="77777777" w:rsidR="00654769" w:rsidRDefault="00654769" w:rsidP="006A5AC3">
      <w:pPr>
        <w:jc w:val="left"/>
      </w:pPr>
      <w:r>
        <w:rPr>
          <w:rFonts w:hint="eastAsia"/>
        </w:rPr>
        <w:t>主要变量：</w:t>
      </w:r>
    </w:p>
    <w:p w14:paraId="018D21F9" w14:textId="582A0478" w:rsidR="00654769" w:rsidRDefault="00654769" w:rsidP="006A5AC3">
      <w:pPr>
        <w:jc w:val="left"/>
      </w:pPr>
      <w:r>
        <w:rPr>
          <w:rFonts w:hint="eastAsia"/>
        </w:rPr>
        <w:t>基于fixed</w:t>
      </w:r>
      <w:r>
        <w:t xml:space="preserve"> </w:t>
      </w:r>
      <w:r>
        <w:rPr>
          <w:rFonts w:hint="eastAsia"/>
        </w:rPr>
        <w:t>topology只调节weights</w:t>
      </w:r>
    </w:p>
    <w:p w14:paraId="5D426BAF" w14:textId="38822102" w:rsidR="00654769" w:rsidRDefault="00654769" w:rsidP="006A5AC3">
      <w:pPr>
        <w:jc w:val="left"/>
      </w:pPr>
      <w:r>
        <w:rPr>
          <w:rFonts w:hint="eastAsia"/>
        </w:rPr>
        <w:t>也包括 网络的topology</w:t>
      </w:r>
    </w:p>
    <w:p w14:paraId="32C1B3C8" w14:textId="77BC4CAA" w:rsidR="00654769" w:rsidRDefault="00654769" w:rsidP="006A5AC3">
      <w:pPr>
        <w:jc w:val="left"/>
      </w:pPr>
      <w:r>
        <w:rPr>
          <w:rFonts w:hint="eastAsia"/>
        </w:rPr>
        <w:t>还包括 网络的激活函数</w:t>
      </w:r>
    </w:p>
    <w:p w14:paraId="0DD61D28" w14:textId="02109C36" w:rsidR="00654769" w:rsidRDefault="00654769" w:rsidP="006A5AC3">
      <w:pPr>
        <w:jc w:val="left"/>
      </w:pPr>
      <w:r>
        <w:rPr>
          <w:rFonts w:hint="eastAsia"/>
        </w:rPr>
        <w:t>常用于：control</w:t>
      </w:r>
      <w:r>
        <w:t xml:space="preserve"> </w:t>
      </w:r>
      <w:r>
        <w:rPr>
          <w:rFonts w:hint="eastAsia"/>
        </w:rPr>
        <w:t>application</w:t>
      </w:r>
    </w:p>
    <w:p w14:paraId="5245681B" w14:textId="77777777" w:rsidR="00654769" w:rsidRDefault="00654769" w:rsidP="006A5AC3">
      <w:pPr>
        <w:jc w:val="left"/>
      </w:pPr>
    </w:p>
    <w:p w14:paraId="4C16FE65" w14:textId="0C1BF67B" w:rsidR="00654769" w:rsidRDefault="00654769" w:rsidP="006A5AC3">
      <w:pPr>
        <w:jc w:val="left"/>
      </w:pPr>
      <w:r>
        <w:rPr>
          <w:rFonts w:hint="eastAsia"/>
        </w:rPr>
        <w:t>好处：</w:t>
      </w:r>
      <w:r w:rsidR="000F6F88">
        <w:rPr>
          <w:rFonts w:hint="eastAsia"/>
        </w:rPr>
        <w:t xml:space="preserve">通过 </w:t>
      </w:r>
      <w:r w:rsidR="000F6F88">
        <w:t xml:space="preserve">explicit diversity maintenance </w:t>
      </w:r>
      <w:r w:rsidR="000F6F88">
        <w:rPr>
          <w:rFonts w:hint="eastAsia"/>
        </w:rPr>
        <w:t>防止 local</w:t>
      </w:r>
      <w:r w:rsidR="000F6F88">
        <w:t xml:space="preserve"> </w:t>
      </w:r>
      <w:r w:rsidR="000F6F88">
        <w:rPr>
          <w:rFonts w:hint="eastAsia"/>
        </w:rPr>
        <w:t>optimal</w:t>
      </w:r>
    </w:p>
    <w:p w14:paraId="7D5DA003" w14:textId="4A728142" w:rsidR="00654769" w:rsidRDefault="000F6F88" w:rsidP="006A5AC3">
      <w:pPr>
        <w:jc w:val="left"/>
      </w:pPr>
      <w:r>
        <w:rPr>
          <w:rFonts w:hint="eastAsia"/>
        </w:rPr>
        <w:t>Creative</w:t>
      </w:r>
      <w:r>
        <w:t xml:space="preserve"> </w:t>
      </w:r>
      <w:r>
        <w:rPr>
          <w:rFonts w:hint="eastAsia"/>
        </w:rPr>
        <w:t>且 有趣的 solution，不只是perfect</w:t>
      </w:r>
      <w:r>
        <w:t xml:space="preserve"> </w:t>
      </w:r>
      <w:r>
        <w:rPr>
          <w:rFonts w:hint="eastAsia"/>
        </w:rPr>
        <w:t>solutions</w:t>
      </w:r>
    </w:p>
    <w:p w14:paraId="5CDD7184" w14:textId="7FB51A98" w:rsidR="000F6F88" w:rsidRDefault="000F6F88" w:rsidP="006A5AC3">
      <w:pPr>
        <w:jc w:val="left"/>
      </w:pPr>
      <w:r>
        <w:rPr>
          <w:rFonts w:hint="eastAsia"/>
        </w:rPr>
        <w:t>可用于 supervised</w:t>
      </w:r>
      <w:r>
        <w:t xml:space="preserve"> </w:t>
      </w:r>
      <w:r>
        <w:rPr>
          <w:rFonts w:hint="eastAsia"/>
        </w:rPr>
        <w:t xml:space="preserve">和 </w:t>
      </w:r>
      <w:proofErr w:type="gramStart"/>
      <w:r>
        <w:rPr>
          <w:rFonts w:hint="eastAsia"/>
        </w:rPr>
        <w:t>非监督</w:t>
      </w:r>
      <w:proofErr w:type="gramEnd"/>
      <w:r>
        <w:rPr>
          <w:rFonts w:hint="eastAsia"/>
        </w:rPr>
        <w:t xml:space="preserve"> 微监督学习任务</w:t>
      </w:r>
    </w:p>
    <w:p w14:paraId="0791C13E" w14:textId="2046CD60" w:rsidR="000F6F88" w:rsidRDefault="000F6F88" w:rsidP="006A5AC3">
      <w:pPr>
        <w:jc w:val="left"/>
      </w:pPr>
      <w:r>
        <w:rPr>
          <w:rFonts w:hint="eastAsia"/>
        </w:rPr>
        <w:t xml:space="preserve">坏处：黑盒 </w:t>
      </w:r>
      <w:r>
        <w:t>explain ability</w:t>
      </w:r>
      <w:r>
        <w:rPr>
          <w:rFonts w:hint="eastAsia"/>
        </w:rPr>
        <w:t>弱，computationally</w:t>
      </w:r>
      <w:r>
        <w:t xml:space="preserve"> </w:t>
      </w:r>
      <w:r>
        <w:rPr>
          <w:rFonts w:hint="eastAsia"/>
        </w:rPr>
        <w:t>expensive</w:t>
      </w:r>
      <w:r>
        <w:t xml:space="preserve"> </w:t>
      </w:r>
      <w:r>
        <w:rPr>
          <w:rFonts w:hint="eastAsia"/>
        </w:rPr>
        <w:t>与其他学习办法比</w:t>
      </w:r>
    </w:p>
    <w:p w14:paraId="5741AD79" w14:textId="0DA8CD62" w:rsidR="000F6F88" w:rsidRDefault="000F6F88" w:rsidP="006A5AC3">
      <w:pPr>
        <w:jc w:val="left"/>
      </w:pPr>
    </w:p>
    <w:p w14:paraId="1FDBD496" w14:textId="7846FD3B" w:rsidR="000F6F88" w:rsidRDefault="00146E0A" w:rsidP="006A5AC3">
      <w:pPr>
        <w:jc w:val="left"/>
      </w:pPr>
      <w:r>
        <w:rPr>
          <w:rFonts w:hint="eastAsia"/>
        </w:rPr>
        <w:t xml:space="preserve">简单的 </w:t>
      </w:r>
      <w:r>
        <w:t xml:space="preserve">neuro evolution </w:t>
      </w:r>
      <w:r>
        <w:rPr>
          <w:rFonts w:hint="eastAsia"/>
        </w:rPr>
        <w:t>只包含weights</w:t>
      </w:r>
    </w:p>
    <w:p w14:paraId="566DCB5A" w14:textId="204E4148" w:rsidR="00146E0A" w:rsidRDefault="00146E0A" w:rsidP="006A5AC3">
      <w:pPr>
        <w:jc w:val="left"/>
      </w:pPr>
      <w:r>
        <w:rPr>
          <w:rFonts w:hint="eastAsia"/>
        </w:rPr>
        <w:t>将N</w:t>
      </w:r>
      <w:r>
        <w:t>N</w:t>
      </w:r>
      <w:r>
        <w:rPr>
          <w:rFonts w:hint="eastAsia"/>
        </w:rPr>
        <w:t>学习问题变为vector</w:t>
      </w:r>
      <w:r>
        <w:t xml:space="preserve"> </w:t>
      </w:r>
      <w:r>
        <w:rPr>
          <w:rFonts w:hint="eastAsia"/>
        </w:rPr>
        <w:t>优化，固定topology，常为 全连接</w:t>
      </w:r>
    </w:p>
    <w:p w14:paraId="3B401135" w14:textId="5FF18918" w:rsidR="00146E0A" w:rsidRDefault="00146E0A" w:rsidP="006A5AC3">
      <w:pPr>
        <w:jc w:val="left"/>
      </w:pPr>
      <w:r>
        <w:rPr>
          <w:rFonts w:hint="eastAsia"/>
        </w:rPr>
        <w:t>高级的：让 topology也 evolvable，甚至包括 activation</w:t>
      </w:r>
      <w:r>
        <w:t xml:space="preserve"> </w:t>
      </w:r>
      <w:r>
        <w:rPr>
          <w:rFonts w:hint="eastAsia"/>
        </w:rPr>
        <w:t>functions</w:t>
      </w:r>
    </w:p>
    <w:p w14:paraId="715F4244" w14:textId="377DDA30" w:rsidR="00146E0A" w:rsidRDefault="00146E0A" w:rsidP="00146E0A">
      <w:pPr>
        <w:jc w:val="left"/>
      </w:pPr>
      <w:r w:rsidRPr="00146E0A">
        <w:t>Topology and Weight Evolving Artificial Neural Network (TWEAN</w:t>
      </w:r>
    </w:p>
    <w:p w14:paraId="722836D4" w14:textId="77777777" w:rsidR="00146E0A" w:rsidRDefault="00146E0A" w:rsidP="00146E0A">
      <w:pPr>
        <w:jc w:val="left"/>
      </w:pPr>
    </w:p>
    <w:p w14:paraId="34DDCA50" w14:textId="0BCC6997" w:rsidR="00146E0A" w:rsidRDefault="00146E0A" w:rsidP="006A5AC3">
      <w:pPr>
        <w:jc w:val="left"/>
      </w:pPr>
      <w:r w:rsidRPr="00146E0A">
        <w:t>NEAT: NEUROEVOLUTION OF AUGMENTING TOPOLOGIES</w:t>
      </w:r>
    </w:p>
    <w:p w14:paraId="3BFB8206" w14:textId="44BD285B" w:rsidR="00146E0A" w:rsidRDefault="00146E0A" w:rsidP="006A5AC3">
      <w:pPr>
        <w:jc w:val="left"/>
      </w:pPr>
      <w:r>
        <w:rPr>
          <w:rFonts w:hint="eastAsia"/>
        </w:rPr>
        <w:t>前提：过于big的network</w:t>
      </w:r>
      <w:r>
        <w:t xml:space="preserve"> </w:t>
      </w:r>
      <w:r>
        <w:rPr>
          <w:rFonts w:hint="eastAsia"/>
        </w:rPr>
        <w:t>优化成本 expensive</w:t>
      </w:r>
    </w:p>
    <w:p w14:paraId="27C1F3D1" w14:textId="294DA614" w:rsidR="00146E0A" w:rsidRDefault="00146E0A" w:rsidP="006A5AC3">
      <w:pPr>
        <w:jc w:val="left"/>
      </w:pPr>
      <w:r>
        <w:rPr>
          <w:rFonts w:hint="eastAsia"/>
        </w:rPr>
        <w:t>保护 innovation</w:t>
      </w:r>
      <w:r w:rsidR="002172A3">
        <w:t xml:space="preserve"> </w:t>
      </w:r>
      <w:r w:rsidR="002172A3">
        <w:rPr>
          <w:rFonts w:hint="eastAsia"/>
        </w:rPr>
        <w:t>-</w:t>
      </w:r>
      <w:r>
        <w:t xml:space="preserve"> </w:t>
      </w:r>
      <w:r>
        <w:rPr>
          <w:rFonts w:hint="eastAsia"/>
        </w:rPr>
        <w:t>在 speciation</w:t>
      </w:r>
      <w:r>
        <w:t xml:space="preserve"> </w:t>
      </w:r>
      <w:r w:rsidR="002172A3">
        <w:rPr>
          <w:rFonts w:hint="eastAsia"/>
        </w:rPr>
        <w:t>物种</w:t>
      </w:r>
      <w:r>
        <w:rPr>
          <w:rFonts w:hint="eastAsia"/>
        </w:rPr>
        <w:t xml:space="preserve">生成的时候，给 </w:t>
      </w:r>
      <w:r>
        <w:t>innovation</w:t>
      </w:r>
      <w:r>
        <w:rPr>
          <w:rFonts w:hint="eastAsia"/>
        </w:rPr>
        <w:t>一个机会 来展示他们的 potential</w:t>
      </w:r>
    </w:p>
    <w:p w14:paraId="1691475C" w14:textId="77777777" w:rsidR="00146E0A" w:rsidRDefault="00146E0A" w:rsidP="006A5AC3">
      <w:pPr>
        <w:jc w:val="left"/>
      </w:pPr>
    </w:p>
    <w:p w14:paraId="3E2D8CEE" w14:textId="2102E6CE" w:rsidR="00146E0A" w:rsidRDefault="00E43582" w:rsidP="006A5AC3">
      <w:pPr>
        <w:jc w:val="left"/>
      </w:pPr>
      <w:r w:rsidRPr="00E43582">
        <w:t>Minimality</w:t>
      </w:r>
      <w:r>
        <w:rPr>
          <w:rFonts w:hint="eastAsia"/>
        </w:rPr>
        <w:t>：种群从 最小 topology开始，根据繁衍</w:t>
      </w:r>
      <w:r w:rsidR="004A2112">
        <w:rPr>
          <w:rFonts w:hint="eastAsia"/>
        </w:rPr>
        <w:t>增加</w:t>
      </w:r>
      <w:r>
        <w:rPr>
          <w:rFonts w:hint="eastAsia"/>
        </w:rPr>
        <w:t>复杂度，但复杂度也要</w:t>
      </w:r>
      <w:r>
        <w:t>maintains</w:t>
      </w:r>
    </w:p>
    <w:p w14:paraId="6CEADB83" w14:textId="6F0F7FF1" w:rsidR="00E43582" w:rsidRDefault="00E43582" w:rsidP="006A5AC3">
      <w:pPr>
        <w:jc w:val="left"/>
      </w:pPr>
      <w:r w:rsidRPr="00E43582">
        <w:rPr>
          <w:noProof/>
        </w:rPr>
        <w:drawing>
          <wp:inline distT="0" distB="0" distL="0" distR="0" wp14:anchorId="37A0BC8C" wp14:editId="0F05DD82">
            <wp:extent cx="1651000" cy="1227445"/>
            <wp:effectExtent l="0" t="0" r="635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52445" cy="1228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37D6" w14:textId="36DEB65B" w:rsidR="00E43582" w:rsidRDefault="00E43582" w:rsidP="006A5AC3">
      <w:pPr>
        <w:jc w:val="left"/>
      </w:pPr>
    </w:p>
    <w:p w14:paraId="190689D1" w14:textId="688CD152" w:rsidR="00E43582" w:rsidRDefault="00E43582" w:rsidP="006A5AC3">
      <w:pPr>
        <w:jc w:val="left"/>
      </w:pPr>
      <w:r w:rsidRPr="00E43582">
        <w:t>Competing conventions proble</w:t>
      </w:r>
      <w:r>
        <w:rPr>
          <w:rFonts w:hint="eastAsia"/>
        </w:rPr>
        <w:t>m</w:t>
      </w:r>
      <w:r>
        <w:t xml:space="preserve"> </w:t>
      </w:r>
      <w:r>
        <w:rPr>
          <w:rFonts w:hint="eastAsia"/>
        </w:rPr>
        <w:t>竞争规则问题：不止一种办法来表示N</w:t>
      </w:r>
      <w:r>
        <w:t>N</w:t>
      </w:r>
      <w:r>
        <w:rPr>
          <w:rFonts w:hint="eastAsia"/>
        </w:rPr>
        <w:t>权值优化问题</w:t>
      </w:r>
    </w:p>
    <w:p w14:paraId="7D472AA0" w14:textId="7C147B60" w:rsidR="00E43582" w:rsidRDefault="00E43582" w:rsidP="006A5AC3">
      <w:pPr>
        <w:jc w:val="left"/>
      </w:pPr>
      <w:r w:rsidRPr="00E43582">
        <w:rPr>
          <w:noProof/>
        </w:rPr>
        <w:lastRenderedPageBreak/>
        <w:drawing>
          <wp:inline distT="0" distB="0" distL="0" distR="0" wp14:anchorId="75BD4DAD" wp14:editId="6835F2FB">
            <wp:extent cx="1256730" cy="1092200"/>
            <wp:effectExtent l="0" t="0" r="63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58499" cy="109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不知道哪个基因是哪个，不好crossover</w:t>
      </w:r>
    </w:p>
    <w:p w14:paraId="673D9040" w14:textId="77777777" w:rsidR="00E43582" w:rsidRDefault="00E43582" w:rsidP="006A5AC3">
      <w:pPr>
        <w:jc w:val="left"/>
      </w:pPr>
      <w:r>
        <w:rPr>
          <w:rFonts w:hint="eastAsia"/>
        </w:rPr>
        <w:t xml:space="preserve">那就使用 </w:t>
      </w:r>
      <w:r>
        <w:t xml:space="preserve">unique </w:t>
      </w:r>
      <w:r>
        <w:rPr>
          <w:rFonts w:hint="eastAsia"/>
        </w:rPr>
        <w:t>historical</w:t>
      </w:r>
      <w:r>
        <w:t xml:space="preserve"> </w:t>
      </w:r>
      <w:r>
        <w:rPr>
          <w:rFonts w:hint="eastAsia"/>
        </w:rPr>
        <w:t>markers来标记基因</w:t>
      </w:r>
    </w:p>
    <w:p w14:paraId="38CE1766" w14:textId="22927274" w:rsidR="00E43582" w:rsidRDefault="00E43582" w:rsidP="006A5AC3">
      <w:pPr>
        <w:jc w:val="left"/>
      </w:pPr>
      <w:r w:rsidRPr="00E43582">
        <w:rPr>
          <w:noProof/>
        </w:rPr>
        <w:drawing>
          <wp:inline distT="0" distB="0" distL="0" distR="0" wp14:anchorId="32EE1E1E" wp14:editId="60E4F7E6">
            <wp:extent cx="3143250" cy="1885722"/>
            <wp:effectExtent l="0" t="0" r="0" b="63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88822" cy="1913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2A08F" w14:textId="5F998DDE" w:rsidR="00E43582" w:rsidRDefault="00E43582" w:rsidP="006A5AC3">
      <w:pPr>
        <w:jc w:val="left"/>
      </w:pPr>
      <w:r>
        <w:rPr>
          <w:rFonts w:hint="eastAsia"/>
        </w:rPr>
        <w:t>使用 innovation</w:t>
      </w:r>
      <w:r>
        <w:t xml:space="preserve"> </w:t>
      </w:r>
      <w:r>
        <w:rPr>
          <w:rFonts w:hint="eastAsia"/>
        </w:rPr>
        <w:t>numbers，来align</w:t>
      </w:r>
      <w:r>
        <w:t xml:space="preserve"> 2 genes </w:t>
      </w:r>
      <w:r>
        <w:rPr>
          <w:rFonts w:hint="eastAsia"/>
        </w:rPr>
        <w:t>并 crossover</w:t>
      </w:r>
    </w:p>
    <w:p w14:paraId="20E465A7" w14:textId="008BF572" w:rsidR="00E43582" w:rsidRDefault="00E43582" w:rsidP="006A5AC3">
      <w:pPr>
        <w:jc w:val="left"/>
      </w:pPr>
      <w:r>
        <w:rPr>
          <w:rFonts w:hint="eastAsia"/>
        </w:rPr>
        <w:t>基因的选择是 random的，</w:t>
      </w:r>
      <w:r w:rsidR="00E74419">
        <w:rPr>
          <w:rFonts w:hint="eastAsia"/>
        </w:rPr>
        <w:t>disjoint</w:t>
      </w:r>
      <w:r w:rsidR="00E74419">
        <w:t xml:space="preserve"> </w:t>
      </w:r>
      <w:r w:rsidR="00E74419">
        <w:rPr>
          <w:rFonts w:hint="eastAsia"/>
        </w:rPr>
        <w:t>gene</w:t>
      </w:r>
      <w:r w:rsidR="00E74419">
        <w:t xml:space="preserve"> </w:t>
      </w:r>
      <w:r w:rsidR="00E74419">
        <w:rPr>
          <w:rFonts w:hint="eastAsia"/>
        </w:rPr>
        <w:t>在中间层不对付的 和 excess</w:t>
      </w:r>
      <w:r w:rsidR="00E74419">
        <w:t xml:space="preserve"> </w:t>
      </w:r>
      <w:r w:rsidR="00E74419">
        <w:rPr>
          <w:rFonts w:hint="eastAsia"/>
        </w:rPr>
        <w:t>gene</w:t>
      </w:r>
      <w:r w:rsidR="00E74419">
        <w:t xml:space="preserve"> </w:t>
      </w:r>
      <w:r w:rsidR="00E74419">
        <w:rPr>
          <w:rFonts w:hint="eastAsia"/>
        </w:rPr>
        <w:t>在尾部不匹配的 直接从more</w:t>
      </w:r>
      <w:r w:rsidR="00E74419">
        <w:t xml:space="preserve"> </w:t>
      </w:r>
      <w:r w:rsidR="00E74419">
        <w:rPr>
          <w:rFonts w:hint="eastAsia"/>
        </w:rPr>
        <w:t>fit</w:t>
      </w:r>
      <w:r w:rsidR="00E74419">
        <w:t xml:space="preserve"> </w:t>
      </w:r>
      <w:r w:rsidR="00E74419">
        <w:rPr>
          <w:rFonts w:hint="eastAsia"/>
        </w:rPr>
        <w:t>parent</w:t>
      </w:r>
      <w:r w:rsidR="00E74419">
        <w:t xml:space="preserve"> </w:t>
      </w:r>
      <w:r w:rsidR="00E74419">
        <w:rPr>
          <w:rFonts w:hint="eastAsia"/>
        </w:rPr>
        <w:t>那里继承</w:t>
      </w:r>
    </w:p>
    <w:p w14:paraId="1453D548" w14:textId="6C9B5847" w:rsidR="00E74419" w:rsidRDefault="0015773E" w:rsidP="006A5AC3">
      <w:pPr>
        <w:jc w:val="left"/>
      </w:pPr>
      <w:r>
        <w:t>M</w:t>
      </w:r>
      <w:r>
        <w:rPr>
          <w:rFonts w:hint="eastAsia"/>
        </w:rPr>
        <w:t>u</w:t>
      </w:r>
      <w:r>
        <w:t xml:space="preserve">tation: </w:t>
      </w:r>
      <w:r>
        <w:rPr>
          <w:rFonts w:hint="eastAsia"/>
        </w:rPr>
        <w:t>不同的 突变会发生，每种都有其概率，在一次mutation中有多种types</w:t>
      </w:r>
    </w:p>
    <w:p w14:paraId="119923CE" w14:textId="29980210" w:rsidR="0015773E" w:rsidRDefault="0015773E" w:rsidP="006A5AC3">
      <w:pPr>
        <w:jc w:val="left"/>
      </w:pPr>
      <w:r>
        <w:t>Add node, remove node, add connection, remove connection, mutate weight….</w:t>
      </w:r>
    </w:p>
    <w:p w14:paraId="4793E4D2" w14:textId="0FBE314C" w:rsidR="0015773E" w:rsidRDefault="0015773E" w:rsidP="006A5AC3">
      <w:pPr>
        <w:jc w:val="left"/>
      </w:pPr>
    </w:p>
    <w:p w14:paraId="0E75DE65" w14:textId="7AF50F0D" w:rsidR="0015773E" w:rsidRDefault="0015773E" w:rsidP="006A5AC3">
      <w:pPr>
        <w:jc w:val="left"/>
      </w:pPr>
      <w:r w:rsidRPr="0015773E">
        <w:t>Speciation: protecting innovation and maintaining diversity</w:t>
      </w:r>
      <w:r>
        <w:t xml:space="preserve"> </w:t>
      </w:r>
      <w:r>
        <w:rPr>
          <w:rFonts w:hint="eastAsia"/>
        </w:rPr>
        <w:t>保持创新和多样性</w:t>
      </w:r>
    </w:p>
    <w:p w14:paraId="264F5811" w14:textId="06BD0C2B" w:rsidR="0015773E" w:rsidRDefault="001801A5" w:rsidP="006A5AC3">
      <w:pPr>
        <w:jc w:val="left"/>
      </w:pPr>
      <w:r>
        <w:rPr>
          <w:rFonts w:hint="eastAsia"/>
        </w:rPr>
        <w:t>Innovation是disruptive的，一个single</w:t>
      </w:r>
      <w:r>
        <w:t xml:space="preserve"> </w:t>
      </w:r>
      <w:r>
        <w:rPr>
          <w:rFonts w:hint="eastAsia"/>
        </w:rPr>
        <w:t>extra</w:t>
      </w:r>
      <w:r>
        <w:t xml:space="preserve"> </w:t>
      </w:r>
      <w:r>
        <w:rPr>
          <w:rFonts w:hint="eastAsia"/>
        </w:rPr>
        <w:t>node会让N</w:t>
      </w:r>
      <w:r>
        <w:t>N</w:t>
      </w:r>
      <w:r>
        <w:rPr>
          <w:rFonts w:hint="eastAsia"/>
        </w:rPr>
        <w:t>表现得完全不同</w:t>
      </w:r>
    </w:p>
    <w:p w14:paraId="1D887E41" w14:textId="0964187B" w:rsidR="001801A5" w:rsidRPr="001801A5" w:rsidRDefault="001801A5" w:rsidP="006A5AC3">
      <w:pPr>
        <w:jc w:val="left"/>
      </w:pPr>
      <w:r>
        <w:rPr>
          <w:rFonts w:hint="eastAsia"/>
        </w:rPr>
        <w:t>可能会让fitness</w:t>
      </w:r>
      <w:r>
        <w:t xml:space="preserve"> </w:t>
      </w:r>
      <w:r>
        <w:rPr>
          <w:rFonts w:hint="eastAsia"/>
        </w:rPr>
        <w:t>下降，但改了weights会更好，通过 having</w:t>
      </w:r>
      <w:r>
        <w:t xml:space="preserve"> </w:t>
      </w:r>
      <w:r>
        <w:rPr>
          <w:rFonts w:hint="eastAsia"/>
        </w:rPr>
        <w:t>different</w:t>
      </w:r>
      <w:r>
        <w:t xml:space="preserve"> </w:t>
      </w:r>
      <w:r>
        <w:rPr>
          <w:rFonts w:hint="eastAsia"/>
        </w:rPr>
        <w:t>species</w:t>
      </w:r>
      <w:r>
        <w:t xml:space="preserve"> </w:t>
      </w:r>
      <w:r>
        <w:rPr>
          <w:rFonts w:hint="eastAsia"/>
        </w:rPr>
        <w:t>保护 innovation，个体 只在 其 species中进行compete，在同一species中的个体是相似的</w:t>
      </w:r>
      <w:r w:rsidRPr="001801A5">
        <w:rPr>
          <w:noProof/>
        </w:rPr>
        <w:drawing>
          <wp:inline distT="0" distB="0" distL="0" distR="0" wp14:anchorId="600BDD4E" wp14:editId="04304F49">
            <wp:extent cx="1066614" cy="1670050"/>
            <wp:effectExtent l="0" t="0" r="635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067661" cy="167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E65B0" w14:textId="2D457294" w:rsidR="001801A5" w:rsidRDefault="001801A5" w:rsidP="006A5AC3">
      <w:pPr>
        <w:jc w:val="left"/>
      </w:pPr>
      <w:r>
        <w:t xml:space="preserve">Maintain </w:t>
      </w:r>
      <w:r>
        <w:rPr>
          <w:rFonts w:hint="eastAsia"/>
        </w:rPr>
        <w:t>一个 species</w:t>
      </w:r>
      <w:r>
        <w:t xml:space="preserve"> </w:t>
      </w:r>
      <w:r>
        <w:rPr>
          <w:rFonts w:hint="eastAsia"/>
        </w:rPr>
        <w:t>list，每个species表示上一代的一个随机genotype，按顺序排放，</w:t>
      </w:r>
    </w:p>
    <w:p w14:paraId="3D84A6A8" w14:textId="7C076D9A" w:rsidR="001801A5" w:rsidRDefault="001801A5" w:rsidP="006A5AC3">
      <w:pPr>
        <w:jc w:val="left"/>
      </w:pPr>
      <w:r>
        <w:rPr>
          <w:rFonts w:hint="eastAsia"/>
        </w:rPr>
        <w:t>当前代的一个genotype和对应的representative</w:t>
      </w:r>
      <w:r>
        <w:t xml:space="preserve"> </w:t>
      </w:r>
      <w:r>
        <w:rPr>
          <w:rFonts w:hint="eastAsia"/>
        </w:rPr>
        <w:t xml:space="preserve">species比较，评估measure是 </w:t>
      </w:r>
      <w:r w:rsidRPr="001801A5">
        <w:t>compatibility distance</w:t>
      </w:r>
      <w:r>
        <w:rPr>
          <w:rFonts w:hint="eastAsia"/>
        </w:rPr>
        <w:t>，如果一个新的species和任何存在的都不一样，则另立门户，其作为representative</w:t>
      </w:r>
    </w:p>
    <w:p w14:paraId="44049ACA" w14:textId="016C124C" w:rsidR="001801A5" w:rsidRDefault="001801A5" w:rsidP="006A5AC3">
      <w:pPr>
        <w:jc w:val="left"/>
      </w:pPr>
      <w:r w:rsidRPr="001801A5">
        <w:rPr>
          <w:noProof/>
        </w:rPr>
        <w:drawing>
          <wp:inline distT="0" distB="0" distL="0" distR="0" wp14:anchorId="2A069805" wp14:editId="33A70F43">
            <wp:extent cx="1530350" cy="575238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37846" cy="57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1F63E" w14:textId="2B014A25" w:rsidR="001801A5" w:rsidRDefault="001801A5" w:rsidP="006A5AC3">
      <w:pPr>
        <w:jc w:val="left"/>
      </w:pPr>
      <w:r>
        <w:rPr>
          <w:rFonts w:hint="eastAsia"/>
        </w:rPr>
        <w:t>个体的fitness根据其</w:t>
      </w:r>
      <w:r>
        <w:t>species</w:t>
      </w:r>
      <w:r>
        <w:rPr>
          <w:rFonts w:hint="eastAsia"/>
        </w:rPr>
        <w:t>大小而改变，specie大了，fitness低，防止high</w:t>
      </w:r>
      <w:r>
        <w:t xml:space="preserve"> </w:t>
      </w:r>
      <w:r>
        <w:rPr>
          <w:rFonts w:hint="eastAsia"/>
        </w:rPr>
        <w:t>fitness的</w:t>
      </w:r>
      <w:r>
        <w:lastRenderedPageBreak/>
        <w:t xml:space="preserve">species </w:t>
      </w:r>
      <w:r>
        <w:rPr>
          <w:rFonts w:hint="eastAsia"/>
        </w:rPr>
        <w:t>太大。</w:t>
      </w:r>
    </w:p>
    <w:p w14:paraId="6B8627E2" w14:textId="6E539DF5" w:rsidR="001801A5" w:rsidRDefault="00F051A7" w:rsidP="006A5AC3">
      <w:pPr>
        <w:jc w:val="left"/>
      </w:pPr>
      <w:r>
        <w:rPr>
          <w:rFonts w:hint="eastAsia"/>
        </w:rPr>
        <w:t xml:space="preserve">对每个 </w:t>
      </w:r>
      <w:r>
        <w:t>species</w:t>
      </w:r>
      <w:r>
        <w:rPr>
          <w:rFonts w:hint="eastAsia"/>
        </w:rPr>
        <w:t>：</w:t>
      </w:r>
    </w:p>
    <w:p w14:paraId="6912A093" w14:textId="4E504BED" w:rsidR="00F051A7" w:rsidRDefault="00F051A7" w:rsidP="006A5AC3">
      <w:pPr>
        <w:jc w:val="left"/>
      </w:pPr>
      <w:r>
        <w:tab/>
      </w:r>
      <w:r>
        <w:rPr>
          <w:rFonts w:hint="eastAsia"/>
        </w:rPr>
        <w:t>丢了最差的，随机父母产生N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offspring，N和</w:t>
      </w:r>
      <w:r>
        <w:t>species</w:t>
      </w:r>
      <w:r>
        <w:rPr>
          <w:rFonts w:hint="eastAsia"/>
        </w:rPr>
        <w:t>的fitness成正比，fitness越高，N越大，子代替换父代。</w:t>
      </w:r>
    </w:p>
    <w:p w14:paraId="797DB4C3" w14:textId="668C8BBB" w:rsidR="00F051A7" w:rsidRDefault="00F051A7" w:rsidP="006A5AC3">
      <w:pPr>
        <w:jc w:val="left"/>
      </w:pPr>
    </w:p>
    <w:p w14:paraId="38D97E8B" w14:textId="6B9BBC68" w:rsidR="00F051A7" w:rsidRDefault="00F051A7" w:rsidP="006A5AC3">
      <w:pPr>
        <w:jc w:val="left"/>
      </w:pPr>
      <w:r>
        <w:rPr>
          <w:rFonts w:hint="eastAsia"/>
        </w:rPr>
        <w:t xml:space="preserve">计算 </w:t>
      </w:r>
      <w:r w:rsidRPr="001801A5">
        <w:t>compatibility distance</w:t>
      </w:r>
      <w:r>
        <w:rPr>
          <w:rFonts w:hint="eastAsia"/>
        </w:rPr>
        <w:t>：</w:t>
      </w:r>
      <w:r w:rsidR="00FB4BD9">
        <w:rPr>
          <w:rFonts w:hint="eastAsia"/>
        </w:rPr>
        <w:t>两个基因中 不同的元素越多 则 进化史</w:t>
      </w:r>
      <w:proofErr w:type="gramStart"/>
      <w:r w:rsidR="00FB4BD9">
        <w:rPr>
          <w:rFonts w:hint="eastAsia"/>
        </w:rPr>
        <w:t>越不同</w:t>
      </w:r>
      <w:proofErr w:type="gramEnd"/>
      <w:r w:rsidR="00FB4BD9">
        <w:rPr>
          <w:rFonts w:hint="eastAsia"/>
        </w:rPr>
        <w:t xml:space="preserve"> less</w:t>
      </w:r>
      <w:r w:rsidR="00FB4BD9">
        <w:t xml:space="preserve"> </w:t>
      </w:r>
      <w:r w:rsidR="00FB4BD9">
        <w:rPr>
          <w:rFonts w:hint="eastAsia"/>
        </w:rPr>
        <w:t>compatible</w:t>
      </w:r>
    </w:p>
    <w:p w14:paraId="5097C356" w14:textId="4CD5C8E1" w:rsidR="00FB4BD9" w:rsidRDefault="00FB4BD9" w:rsidP="006A5AC3">
      <w:pPr>
        <w:jc w:val="left"/>
      </w:pPr>
      <w:r w:rsidRPr="00FB4BD9">
        <w:rPr>
          <w:noProof/>
        </w:rPr>
        <w:drawing>
          <wp:inline distT="0" distB="0" distL="0" distR="0" wp14:anchorId="1558350C" wp14:editId="1FFD1A62">
            <wp:extent cx="5086350" cy="2218006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01797" cy="22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8457E" w14:textId="191BA033" w:rsidR="00FB4BD9" w:rsidRDefault="00FB4BD9" w:rsidP="006A5AC3">
      <w:pPr>
        <w:jc w:val="left"/>
      </w:pPr>
    </w:p>
    <w:p w14:paraId="777D2690" w14:textId="77777777" w:rsidR="00C70890" w:rsidRDefault="00FB4BD9" w:rsidP="006A5AC3">
      <w:pPr>
        <w:jc w:val="left"/>
      </w:pPr>
      <w:r>
        <w:t>E</w:t>
      </w:r>
      <w:r>
        <w:rPr>
          <w:rFonts w:hint="eastAsia"/>
        </w:rPr>
        <w:t>ncoding</w:t>
      </w:r>
      <w:r>
        <w:t xml:space="preserve"> </w:t>
      </w:r>
      <w:r>
        <w:rPr>
          <w:rFonts w:hint="eastAsia"/>
        </w:rPr>
        <w:t>type</w:t>
      </w:r>
      <w:r w:rsidR="00C70890">
        <w:rPr>
          <w:rFonts w:hint="eastAsia"/>
        </w:rPr>
        <w:t>：直接编码 一个gene一个cell，结构冗余</w:t>
      </w:r>
    </w:p>
    <w:p w14:paraId="53DD814B" w14:textId="11F7038E" w:rsidR="00FB4BD9" w:rsidRDefault="00C70890" w:rsidP="006A5AC3">
      <w:pPr>
        <w:jc w:val="left"/>
      </w:pPr>
      <w:r w:rsidRPr="00C70890">
        <w:rPr>
          <w:noProof/>
        </w:rPr>
        <w:drawing>
          <wp:inline distT="0" distB="0" distL="0" distR="0" wp14:anchorId="26E26901" wp14:editId="60F56836">
            <wp:extent cx="993140" cy="755650"/>
            <wp:effectExtent l="0" t="0" r="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999154" cy="76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0890">
        <w:rPr>
          <w:noProof/>
        </w:rPr>
        <w:t xml:space="preserve"> </w:t>
      </w:r>
      <w:r w:rsidRPr="00C70890">
        <w:rPr>
          <w:noProof/>
        </w:rPr>
        <w:drawing>
          <wp:inline distT="0" distB="0" distL="0" distR="0" wp14:anchorId="4889E83D" wp14:editId="35008088">
            <wp:extent cx="1364511" cy="762000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68570" cy="76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DFCCF" w14:textId="08F9C2C5" w:rsidR="00C70890" w:rsidRDefault="00C70890" w:rsidP="006A5AC3">
      <w:pPr>
        <w:jc w:val="left"/>
      </w:pPr>
      <w:r>
        <w:rPr>
          <w:rFonts w:hint="eastAsia"/>
        </w:rPr>
        <w:t>间接编码 可重用性强 （描述都有啥的工具）</w:t>
      </w:r>
    </w:p>
    <w:p w14:paraId="608A34A9" w14:textId="037BE767" w:rsidR="00C70890" w:rsidRDefault="00C70890" w:rsidP="006A5AC3">
      <w:pPr>
        <w:jc w:val="left"/>
      </w:pPr>
      <w:r>
        <w:rPr>
          <w:rFonts w:hint="eastAsia"/>
        </w:rPr>
        <w:t>通常gene</w:t>
      </w:r>
      <w:r>
        <w:t xml:space="preserve"> </w:t>
      </w:r>
      <w:r>
        <w:rPr>
          <w:rFonts w:hint="eastAsia"/>
        </w:rPr>
        <w:t>space很大，必须highly</w:t>
      </w:r>
      <w:r>
        <w:t xml:space="preserve"> </w:t>
      </w:r>
      <w:r>
        <w:rPr>
          <w:rFonts w:hint="eastAsia"/>
        </w:rPr>
        <w:t>compressed</w:t>
      </w:r>
      <w:r>
        <w:t xml:space="preserve"> representation</w:t>
      </w:r>
      <w:r>
        <w:rPr>
          <w:rFonts w:hint="eastAsia"/>
        </w:rPr>
        <w:t>才可以</w:t>
      </w:r>
    </w:p>
    <w:p w14:paraId="43690C05" w14:textId="77777777" w:rsidR="00C70890" w:rsidRDefault="00C70890" w:rsidP="006A5AC3">
      <w:pPr>
        <w:jc w:val="left"/>
      </w:pPr>
    </w:p>
    <w:p w14:paraId="46D056B5" w14:textId="74EFAC5B" w:rsidR="00C70890" w:rsidRDefault="00C70890" w:rsidP="006A5AC3">
      <w:pPr>
        <w:jc w:val="left"/>
      </w:pPr>
      <w:r>
        <w:rPr>
          <w:rFonts w:hint="eastAsia"/>
        </w:rPr>
        <w:t>包含 weights</w:t>
      </w:r>
      <w:r>
        <w:t xml:space="preserve"> </w:t>
      </w:r>
      <w:r>
        <w:rPr>
          <w:rFonts w:hint="eastAsia"/>
        </w:rPr>
        <w:t>topology</w:t>
      </w:r>
      <w:r>
        <w:t xml:space="preserve"> </w:t>
      </w:r>
      <w:r>
        <w:rPr>
          <w:rFonts w:hint="eastAsia"/>
        </w:rPr>
        <w:t xml:space="preserve">和 </w:t>
      </w:r>
      <w:r>
        <w:t xml:space="preserve">activation </w:t>
      </w:r>
      <w:r>
        <w:rPr>
          <w:rFonts w:hint="eastAsia"/>
        </w:rPr>
        <w:t>function的neat：</w:t>
      </w:r>
    </w:p>
    <w:p w14:paraId="29B42375" w14:textId="74211B26" w:rsidR="00C70890" w:rsidRDefault="00C70890" w:rsidP="006A5AC3">
      <w:pPr>
        <w:jc w:val="left"/>
      </w:pPr>
      <w:r>
        <w:rPr>
          <w:rFonts w:hint="eastAsia"/>
        </w:rPr>
        <w:t>一个 developmental</w:t>
      </w:r>
      <w:r>
        <w:t xml:space="preserve"> </w:t>
      </w:r>
      <w:r>
        <w:rPr>
          <w:rFonts w:hint="eastAsia"/>
        </w:rPr>
        <w:t>encoding：一个能生成要的</w:t>
      </w:r>
      <w:proofErr w:type="gramStart"/>
      <w:r>
        <w:rPr>
          <w:rFonts w:hint="eastAsia"/>
        </w:rPr>
        <w:t>的</w:t>
      </w:r>
      <w:proofErr w:type="gramEnd"/>
      <w:r>
        <w:rPr>
          <w:rFonts w:hint="eastAsia"/>
        </w:rPr>
        <w:t>N</w:t>
      </w:r>
      <w:r>
        <w:t>N</w:t>
      </w:r>
      <w:r>
        <w:rPr>
          <w:rFonts w:hint="eastAsia"/>
        </w:rPr>
        <w:t>，优点smaller</w:t>
      </w:r>
      <w:r>
        <w:t xml:space="preserve"> </w:t>
      </w:r>
      <w:r>
        <w:rPr>
          <w:rFonts w:hint="eastAsia"/>
        </w:rPr>
        <w:t>search</w:t>
      </w:r>
      <w:r>
        <w:t xml:space="preserve"> </w:t>
      </w:r>
      <w:r>
        <w:rPr>
          <w:rFonts w:hint="eastAsia"/>
        </w:rPr>
        <w:t>space。</w:t>
      </w:r>
    </w:p>
    <w:p w14:paraId="05D19042" w14:textId="31A1212F" w:rsidR="00C70890" w:rsidRDefault="00C70890" w:rsidP="006A5AC3">
      <w:pPr>
        <w:jc w:val="left"/>
      </w:pPr>
      <w:r>
        <w:rPr>
          <w:rFonts w:hint="eastAsia"/>
        </w:rPr>
        <w:t>网络是根据问题</w:t>
      </w:r>
      <w:r w:rsidRPr="00C70890">
        <w:t>geometry</w:t>
      </w:r>
      <w:r>
        <w:t xml:space="preserve"> </w:t>
      </w:r>
      <w:r>
        <w:rPr>
          <w:rFonts w:hint="eastAsia"/>
        </w:rPr>
        <w:t xml:space="preserve">和 </w:t>
      </w:r>
      <w:r w:rsidRPr="00C70890">
        <w:t>context</w:t>
      </w:r>
      <w:r>
        <w:rPr>
          <w:rFonts w:hint="eastAsia"/>
        </w:rPr>
        <w:t>提出的function：</w:t>
      </w:r>
      <w:r w:rsidRPr="00C70890">
        <w:t>CPPN-NEAT</w:t>
      </w:r>
      <w:r>
        <w:t xml:space="preserve"> </w:t>
      </w:r>
      <w:r>
        <w:rPr>
          <w:rFonts w:hint="eastAsia"/>
        </w:rPr>
        <w:t xml:space="preserve">和 </w:t>
      </w:r>
      <w:r>
        <w:t>NEAT</w:t>
      </w:r>
      <w:r>
        <w:rPr>
          <w:rFonts w:hint="eastAsia"/>
        </w:rPr>
        <w:t>一样，担保函激活函数</w:t>
      </w:r>
      <w:r w:rsidR="001408C4">
        <w:rPr>
          <w:rFonts w:hint="eastAsia"/>
        </w:rPr>
        <w:t xml:space="preserve"> </w:t>
      </w:r>
      <w:r w:rsidR="001408C4" w:rsidRPr="001408C4">
        <w:t>COMPOSITIONAL PATTERN PRODUCING NETWORKS</w:t>
      </w:r>
      <w:r w:rsidR="001408C4">
        <w:t xml:space="preserve"> </w:t>
      </w:r>
      <w:r w:rsidR="001408C4">
        <w:rPr>
          <w:rFonts w:hint="eastAsia"/>
        </w:rPr>
        <w:t>（</w:t>
      </w:r>
      <w:r w:rsidR="001408C4" w:rsidRPr="00C70890">
        <w:t>CPPN</w:t>
      </w:r>
      <w:r w:rsidR="001408C4">
        <w:rPr>
          <w:rFonts w:hint="eastAsia"/>
        </w:rPr>
        <w:t>）</w:t>
      </w:r>
    </w:p>
    <w:p w14:paraId="59BA71D8" w14:textId="76AD67E4" w:rsidR="00C70890" w:rsidRDefault="00C70890" w:rsidP="006A5AC3">
      <w:pPr>
        <w:jc w:val="left"/>
      </w:pPr>
      <w:r>
        <w:rPr>
          <w:rFonts w:hint="eastAsia"/>
        </w:rPr>
        <w:t>激活函数的</w:t>
      </w:r>
      <w:r w:rsidR="001408C4">
        <w:rPr>
          <w:rFonts w:hint="eastAsia"/>
        </w:rPr>
        <w:t xml:space="preserve"> composition</w:t>
      </w:r>
      <w:r w:rsidR="001408C4">
        <w:t xml:space="preserve"> </w:t>
      </w:r>
      <w:r w:rsidR="001408C4">
        <w:rPr>
          <w:rFonts w:hint="eastAsia"/>
        </w:rPr>
        <w:t>成分 被 创建 with</w:t>
      </w:r>
      <w:r w:rsidR="001408C4">
        <w:t xml:space="preserve"> </w:t>
      </w:r>
      <w:r w:rsidR="001408C4">
        <w:rPr>
          <w:rFonts w:hint="eastAsia"/>
        </w:rPr>
        <w:t>regularities</w:t>
      </w:r>
    </w:p>
    <w:p w14:paraId="75779CC5" w14:textId="7A082C53" w:rsidR="001408C4" w:rsidRDefault="001408C4" w:rsidP="006A5AC3">
      <w:pPr>
        <w:jc w:val="left"/>
      </w:pPr>
      <w:r>
        <w:rPr>
          <w:rFonts w:hint="eastAsia"/>
        </w:rPr>
        <w:t>优点：object被赋予了 regularities</w:t>
      </w:r>
    </w:p>
    <w:p w14:paraId="2699707A" w14:textId="677CC9C4" w:rsidR="001408C4" w:rsidRDefault="001408C4" w:rsidP="006A5AC3">
      <w:pPr>
        <w:jc w:val="left"/>
      </w:pPr>
    </w:p>
    <w:p w14:paraId="39554F0D" w14:textId="709EB42F" w:rsidR="001408C4" w:rsidRDefault="001408C4" w:rsidP="006A5AC3">
      <w:pPr>
        <w:jc w:val="left"/>
      </w:pPr>
      <w:r>
        <w:rPr>
          <w:rFonts w:hint="eastAsia"/>
        </w:rPr>
        <w:t>要 query一个network，需要提供依据问题产生的inputs 并 obtaining</w:t>
      </w:r>
      <w:r>
        <w:t xml:space="preserve"> </w:t>
      </w:r>
      <w:r>
        <w:rPr>
          <w:rFonts w:hint="eastAsia"/>
        </w:rPr>
        <w:t>outputs</w:t>
      </w:r>
    </w:p>
    <w:p w14:paraId="137367A3" w14:textId="34016413" w:rsidR="001408C4" w:rsidRDefault="001408C4" w:rsidP="006A5AC3">
      <w:pPr>
        <w:jc w:val="left"/>
      </w:pPr>
      <w:r w:rsidRPr="001408C4">
        <w:rPr>
          <w:noProof/>
        </w:rPr>
        <w:lastRenderedPageBreak/>
        <w:drawing>
          <wp:inline distT="0" distB="0" distL="0" distR="0" wp14:anchorId="307113D9" wp14:editId="61FFF907">
            <wp:extent cx="5274310" cy="1861185"/>
            <wp:effectExtent l="0" t="0" r="2540" b="571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90146" w14:textId="3B66B28D" w:rsidR="001408C4" w:rsidRDefault="001408C4" w:rsidP="006A5AC3">
      <w:pPr>
        <w:jc w:val="left"/>
      </w:pPr>
      <w:r>
        <w:rPr>
          <w:rFonts w:hint="eastAsia"/>
        </w:rPr>
        <w:t>提供对应的X</w:t>
      </w:r>
      <w:r>
        <w:t>Y</w:t>
      </w:r>
      <w:r>
        <w:rPr>
          <w:rFonts w:hint="eastAsia"/>
        </w:rPr>
        <w:t>值来 搜索 network，看哪个 neutron</w:t>
      </w:r>
      <w:r>
        <w:t xml:space="preserve"> </w:t>
      </w:r>
      <w:r>
        <w:rPr>
          <w:rFonts w:hint="eastAsia"/>
        </w:rPr>
        <w:t>有最高的fitness，则说明这个激活函数们好</w:t>
      </w:r>
    </w:p>
    <w:p w14:paraId="6DDC958D" w14:textId="1F3020BE" w:rsidR="001408C4" w:rsidRDefault="001408C4" w:rsidP="006A5AC3">
      <w:pPr>
        <w:jc w:val="left"/>
      </w:pPr>
      <w:r>
        <w:rPr>
          <w:rFonts w:hint="eastAsia"/>
        </w:rPr>
        <w:t>C</w:t>
      </w:r>
      <w:r>
        <w:t>PPN</w:t>
      </w:r>
      <w:r w:rsidR="00655C2E">
        <w:t xml:space="preserve"> </w:t>
      </w:r>
      <w:r w:rsidR="00655C2E">
        <w:rPr>
          <w:rFonts w:hint="eastAsia"/>
        </w:rPr>
        <w:t>应用：画画，造型，音乐识别</w:t>
      </w:r>
    </w:p>
    <w:p w14:paraId="1464D977" w14:textId="7BF765CC" w:rsidR="00655C2E" w:rsidRDefault="00655C2E" w:rsidP="006A5AC3">
      <w:pPr>
        <w:jc w:val="left"/>
      </w:pPr>
    </w:p>
    <w:p w14:paraId="5D092C75" w14:textId="6E68EC56" w:rsidR="00655C2E" w:rsidRDefault="008301F1" w:rsidP="006A5AC3">
      <w:pPr>
        <w:jc w:val="left"/>
      </w:pPr>
      <w:proofErr w:type="spellStart"/>
      <w:r>
        <w:rPr>
          <w:rFonts w:hint="eastAsia"/>
        </w:rPr>
        <w:t>Hyper</w:t>
      </w:r>
      <w:r>
        <w:t>N</w:t>
      </w:r>
      <w:r>
        <w:rPr>
          <w:rFonts w:hint="eastAsia"/>
        </w:rPr>
        <w:t>eat</w:t>
      </w:r>
      <w:proofErr w:type="spellEnd"/>
      <w:r>
        <w:t xml:space="preserve"> </w:t>
      </w:r>
      <w:r>
        <w:rPr>
          <w:rFonts w:hint="eastAsia"/>
        </w:rPr>
        <w:t>超神经进化！！！</w:t>
      </w:r>
    </w:p>
    <w:p w14:paraId="48D2B2F6" w14:textId="77777777" w:rsidR="008301F1" w:rsidRDefault="008301F1" w:rsidP="006A5AC3">
      <w:pPr>
        <w:jc w:val="left"/>
      </w:pPr>
      <w:r w:rsidRPr="008301F1">
        <w:t>Creating a neural network with a CPPN: making a neural network with</w:t>
      </w:r>
      <w:r>
        <w:t xml:space="preserve"> </w:t>
      </w:r>
      <w:r w:rsidRPr="008301F1">
        <w:t>another neural network.</w:t>
      </w:r>
      <w:r>
        <w:t xml:space="preserve"> </w:t>
      </w:r>
    </w:p>
    <w:p w14:paraId="4A3F7EC7" w14:textId="30019C37" w:rsidR="008301F1" w:rsidRDefault="008301F1" w:rsidP="006A5AC3">
      <w:pPr>
        <w:jc w:val="left"/>
        <w:rPr>
          <w:noProof/>
        </w:rPr>
      </w:pPr>
      <w:r>
        <w:rPr>
          <w:rFonts w:hint="eastAsia"/>
        </w:rPr>
        <w:t>用N</w:t>
      </w:r>
      <w:r>
        <w:t>N</w:t>
      </w:r>
      <w:r>
        <w:rPr>
          <w:rFonts w:hint="eastAsia"/>
        </w:rPr>
        <w:t>创造另一个N</w:t>
      </w:r>
      <w:r>
        <w:t>N</w:t>
      </w:r>
      <w:r w:rsidRPr="008301F1">
        <w:rPr>
          <w:noProof/>
        </w:rPr>
        <w:t xml:space="preserve"> </w:t>
      </w:r>
      <w:r w:rsidRPr="008301F1">
        <w:rPr>
          <w:noProof/>
        </w:rPr>
        <w:drawing>
          <wp:inline distT="0" distB="0" distL="0" distR="0" wp14:anchorId="05D8A6C5" wp14:editId="2F101490">
            <wp:extent cx="2581432" cy="1441450"/>
            <wp:effectExtent l="0" t="0" r="9525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87930" cy="1445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57EC" w14:textId="156B7777" w:rsidR="008301F1" w:rsidRDefault="004A2112" w:rsidP="006A5AC3">
      <w:pPr>
        <w:jc w:val="left"/>
      </w:pPr>
      <w:r>
        <w:rPr>
          <w:rFonts w:hint="eastAsia"/>
        </w:rPr>
        <w:t>因为 substrate</w:t>
      </w:r>
      <w:r>
        <w:t xml:space="preserve"> </w:t>
      </w:r>
      <w:r>
        <w:rPr>
          <w:rFonts w:hint="eastAsia"/>
        </w:rPr>
        <w:t>resolution没有上界，所以 链接概念 有 无限的 resolution</w:t>
      </w:r>
    </w:p>
    <w:p w14:paraId="56D2D430" w14:textId="71232BF9" w:rsidR="004A2112" w:rsidRDefault="004A2112" w:rsidP="006A5AC3">
      <w:pPr>
        <w:jc w:val="left"/>
      </w:pPr>
    </w:p>
    <w:p w14:paraId="6D5AD6EE" w14:textId="4A7FDD97" w:rsidR="004A2112" w:rsidRDefault="004A2112" w:rsidP="006A5AC3">
      <w:pPr>
        <w:jc w:val="left"/>
      </w:pPr>
      <w:r>
        <w:rPr>
          <w:rFonts w:hint="eastAsia"/>
        </w:rPr>
        <w:t>总结</w:t>
      </w:r>
    </w:p>
    <w:p w14:paraId="53FAE31A" w14:textId="77777777" w:rsidR="004A2112" w:rsidRDefault="004A2112" w:rsidP="006A5AC3">
      <w:pPr>
        <w:jc w:val="left"/>
      </w:pPr>
      <w:proofErr w:type="spellStart"/>
      <w:r w:rsidRPr="004A2112">
        <w:t>Neuroevolution</w:t>
      </w:r>
      <w:proofErr w:type="spellEnd"/>
      <w:r w:rsidRPr="004A2112">
        <w:t xml:space="preserve"> can be done only on the weights, but also on topology and activation functions. </w:t>
      </w:r>
    </w:p>
    <w:p w14:paraId="720C2C58" w14:textId="77777777" w:rsidR="004A2112" w:rsidRDefault="004A2112" w:rsidP="006A5AC3">
      <w:pPr>
        <w:jc w:val="left"/>
      </w:pPr>
      <w:r w:rsidRPr="004A2112">
        <w:t xml:space="preserve">&gt; </w:t>
      </w:r>
      <w:proofErr w:type="spellStart"/>
      <w:r w:rsidRPr="004A2112">
        <w:t>Neuroevolution</w:t>
      </w:r>
      <w:proofErr w:type="spellEnd"/>
      <w:r w:rsidRPr="004A2112">
        <w:t xml:space="preserve"> can be used for both supervised and (semi or un) supervised problems. </w:t>
      </w:r>
    </w:p>
    <w:p w14:paraId="333FE00B" w14:textId="77777777" w:rsidR="004A2112" w:rsidRDefault="004A2112" w:rsidP="006A5AC3">
      <w:pPr>
        <w:jc w:val="left"/>
      </w:pPr>
      <w:r w:rsidRPr="004A2112">
        <w:t>&gt; NEAT can evolve networks fully, and its main principles are minimality and protection of innovation through speciation.</w:t>
      </w:r>
    </w:p>
    <w:p w14:paraId="2664D8C0" w14:textId="580E2F77" w:rsidR="004A2112" w:rsidRDefault="004A2112" w:rsidP="006A5AC3">
      <w:pPr>
        <w:jc w:val="left"/>
      </w:pPr>
      <w:r w:rsidRPr="004A2112">
        <w:t>&gt; A CPPN is a developmental representation that can encode regularities and can be used to generate “objects”, like drawings, shapes, other neural networks, et</w:t>
      </w:r>
    </w:p>
    <w:sectPr w:rsidR="004A21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jc3N7M0NrQ0MjRS0lEKTi0uzszPAykwrQUAuIuR0ywAAAA="/>
  </w:docVars>
  <w:rsids>
    <w:rsidRoot w:val="00DC10B5"/>
    <w:rsid w:val="000072ED"/>
    <w:rsid w:val="00066698"/>
    <w:rsid w:val="000F6F88"/>
    <w:rsid w:val="001408C4"/>
    <w:rsid w:val="00146E0A"/>
    <w:rsid w:val="0015773E"/>
    <w:rsid w:val="001801A5"/>
    <w:rsid w:val="001B4F1C"/>
    <w:rsid w:val="002172A3"/>
    <w:rsid w:val="002250D3"/>
    <w:rsid w:val="00321085"/>
    <w:rsid w:val="004530A5"/>
    <w:rsid w:val="004A2112"/>
    <w:rsid w:val="004E2E2A"/>
    <w:rsid w:val="005032EC"/>
    <w:rsid w:val="00510FC6"/>
    <w:rsid w:val="00616E79"/>
    <w:rsid w:val="00654769"/>
    <w:rsid w:val="00655C2E"/>
    <w:rsid w:val="006A5AC3"/>
    <w:rsid w:val="006D71A9"/>
    <w:rsid w:val="00700DB4"/>
    <w:rsid w:val="007E0C33"/>
    <w:rsid w:val="00807646"/>
    <w:rsid w:val="008301F1"/>
    <w:rsid w:val="008F5542"/>
    <w:rsid w:val="009C282F"/>
    <w:rsid w:val="00AE3FA2"/>
    <w:rsid w:val="00B43903"/>
    <w:rsid w:val="00BA7461"/>
    <w:rsid w:val="00BE7779"/>
    <w:rsid w:val="00C70890"/>
    <w:rsid w:val="00CD5133"/>
    <w:rsid w:val="00D27F0D"/>
    <w:rsid w:val="00D37A61"/>
    <w:rsid w:val="00D45272"/>
    <w:rsid w:val="00DC10B5"/>
    <w:rsid w:val="00DC65FE"/>
    <w:rsid w:val="00E25535"/>
    <w:rsid w:val="00E36DBC"/>
    <w:rsid w:val="00E43582"/>
    <w:rsid w:val="00E74419"/>
    <w:rsid w:val="00EA368A"/>
    <w:rsid w:val="00F051A7"/>
    <w:rsid w:val="00F7487B"/>
    <w:rsid w:val="00FB4BD9"/>
    <w:rsid w:val="00FD2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F5153"/>
  <w15:chartTrackingRefBased/>
  <w15:docId w15:val="{E5EDCADD-18CB-48AD-A2A1-BFC2A93B5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38762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3758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5</TotalTime>
  <Pages>14</Pages>
  <Words>1217</Words>
  <Characters>6942</Characters>
  <Application>Microsoft Office Word</Application>
  <DocSecurity>0</DocSecurity>
  <Lines>57</Lines>
  <Paragraphs>16</Paragraphs>
  <ScaleCrop>false</ScaleCrop>
  <Company/>
  <LinksUpToDate>false</LinksUpToDate>
  <CharactersWithSpaces>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chen LI (Alumni)</dc:creator>
  <cp:keywords/>
  <dc:description/>
  <cp:lastModifiedBy>Mingchen LI (Alumni)</cp:lastModifiedBy>
  <cp:revision>7</cp:revision>
  <dcterms:created xsi:type="dcterms:W3CDTF">2021-10-13T19:42:00Z</dcterms:created>
  <dcterms:modified xsi:type="dcterms:W3CDTF">2021-10-21T18:47:00Z</dcterms:modified>
</cp:coreProperties>
</file>